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5F98" w:rsidRPr="007E5D77" w:rsidRDefault="008B5F98" w:rsidP="008B5F98">
      <w:pPr>
        <w:rPr>
          <w:sz w:val="24"/>
          <w:szCs w:val="24"/>
        </w:rPr>
      </w:pPr>
    </w:p>
    <w:tbl>
      <w:tblPr>
        <w:tblStyle w:val="TableGrid"/>
        <w:tblW w:w="18018" w:type="dxa"/>
        <w:tblLayout w:type="fixed"/>
        <w:tblLook w:val="04A0" w:firstRow="1" w:lastRow="0" w:firstColumn="1" w:lastColumn="0" w:noHBand="0" w:noVBand="1"/>
      </w:tblPr>
      <w:tblGrid>
        <w:gridCol w:w="2574"/>
        <w:gridCol w:w="2934"/>
        <w:gridCol w:w="2214"/>
        <w:gridCol w:w="1287"/>
        <w:gridCol w:w="1287"/>
        <w:gridCol w:w="2574"/>
        <w:gridCol w:w="2574"/>
        <w:gridCol w:w="2574"/>
      </w:tblGrid>
      <w:tr w:rsidR="008B5F98">
        <w:trPr>
          <w:tblHeader/>
        </w:trPr>
        <w:tc>
          <w:tcPr>
            <w:tcW w:w="9009" w:type="dxa"/>
            <w:gridSpan w:val="4"/>
          </w:tcPr>
          <w:p w:rsidR="008B5F98" w:rsidRPr="002B48DE" w:rsidRDefault="008B5F98" w:rsidP="007B5084">
            <w:pPr>
              <w:jc w:val="center"/>
              <w:rPr>
                <w:rFonts w:eastAsia="Times New Roman" w:cstheme="minorHAnsi"/>
                <w:b/>
                <w:bCs/>
                <w:color w:val="0A0A0A"/>
                <w:sz w:val="28"/>
                <w:szCs w:val="28"/>
              </w:rPr>
            </w:pPr>
            <w:r>
              <w:rPr>
                <w:rFonts w:eastAsia="Times New Roman" w:cstheme="minorHAnsi"/>
                <w:b/>
                <w:bCs/>
                <w:color w:val="0A0A0A"/>
                <w:sz w:val="28"/>
                <w:szCs w:val="28"/>
              </w:rPr>
              <w:t>Process Evaluation</w:t>
            </w:r>
          </w:p>
        </w:tc>
        <w:tc>
          <w:tcPr>
            <w:tcW w:w="9009" w:type="dxa"/>
            <w:gridSpan w:val="4"/>
          </w:tcPr>
          <w:p w:rsidR="008B5F98" w:rsidRPr="007E5D77" w:rsidRDefault="008B5F98" w:rsidP="007B5084">
            <w:pPr>
              <w:jc w:val="center"/>
              <w:rPr>
                <w:rFonts w:eastAsia="Times New Roman" w:cstheme="minorHAnsi"/>
                <w:b/>
                <w:bCs/>
                <w:color w:val="0A0A0A"/>
                <w:sz w:val="28"/>
                <w:szCs w:val="28"/>
              </w:rPr>
            </w:pPr>
            <w:r>
              <w:rPr>
                <w:rFonts w:eastAsia="Times New Roman" w:cstheme="minorHAnsi"/>
                <w:b/>
                <w:bCs/>
                <w:color w:val="0A0A0A"/>
                <w:sz w:val="28"/>
                <w:szCs w:val="28"/>
              </w:rPr>
              <w:t xml:space="preserve">Outcome Evaluation </w:t>
            </w:r>
          </w:p>
        </w:tc>
      </w:tr>
      <w:tr w:rsidR="008B5F98">
        <w:trPr>
          <w:tblHeader/>
        </w:trPr>
        <w:tc>
          <w:tcPr>
            <w:tcW w:w="2574" w:type="dxa"/>
          </w:tcPr>
          <w:p w:rsidR="008B5F98" w:rsidRPr="00391661" w:rsidRDefault="008B5F98" w:rsidP="007B50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Inputs</w:t>
            </w:r>
          </w:p>
        </w:tc>
        <w:tc>
          <w:tcPr>
            <w:tcW w:w="2934" w:type="dxa"/>
          </w:tcPr>
          <w:p w:rsidR="008B5F98" w:rsidRPr="00391661" w:rsidRDefault="008B5F98" w:rsidP="007B5084">
            <w:pPr>
              <w:jc w:val="center"/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Activities</w:t>
            </w:r>
          </w:p>
          <w:p w:rsidR="008B5F98" w:rsidRPr="00391661" w:rsidRDefault="008B5F98" w:rsidP="007B50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(Exhibit or Exhibition)</w:t>
            </w:r>
          </w:p>
        </w:tc>
        <w:tc>
          <w:tcPr>
            <w:tcW w:w="2214" w:type="dxa"/>
          </w:tcPr>
          <w:p w:rsidR="008B5F98" w:rsidRPr="00391661" w:rsidRDefault="008B5F98" w:rsidP="007B50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Participation</w:t>
            </w:r>
          </w:p>
        </w:tc>
        <w:tc>
          <w:tcPr>
            <w:tcW w:w="2574" w:type="dxa"/>
            <w:gridSpan w:val="2"/>
          </w:tcPr>
          <w:p w:rsidR="008B5F98" w:rsidRPr="00391661" w:rsidRDefault="008B5F98" w:rsidP="007B50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Reactions</w:t>
            </w:r>
          </w:p>
        </w:tc>
        <w:tc>
          <w:tcPr>
            <w:tcW w:w="2574" w:type="dxa"/>
          </w:tcPr>
          <w:p w:rsidR="008B5F98" w:rsidRPr="00391661" w:rsidRDefault="008B5F98" w:rsidP="007B5084">
            <w:pPr>
              <w:jc w:val="center"/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KASA</w:t>
            </w:r>
          </w:p>
          <w:p w:rsidR="008B5F98" w:rsidRPr="00391661" w:rsidRDefault="008B5F98" w:rsidP="007B508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74" w:type="dxa"/>
          </w:tcPr>
          <w:p w:rsidR="008B5F98" w:rsidRPr="00391661" w:rsidRDefault="008B5F98" w:rsidP="007B50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Practice Change</w:t>
            </w:r>
          </w:p>
        </w:tc>
        <w:tc>
          <w:tcPr>
            <w:tcW w:w="2574" w:type="dxa"/>
          </w:tcPr>
          <w:p w:rsidR="008B5F98" w:rsidRPr="00391661" w:rsidRDefault="008B5F98" w:rsidP="007B5084">
            <w:pPr>
              <w:jc w:val="center"/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</w:pPr>
            <w:r w:rsidRPr="00391661">
              <w:rPr>
                <w:rFonts w:eastAsia="Times New Roman" w:cstheme="minorHAnsi"/>
                <w:b/>
                <w:bCs/>
                <w:color w:val="0A0A0A"/>
                <w:sz w:val="24"/>
                <w:szCs w:val="24"/>
              </w:rPr>
              <w:t>Impact (SEEC)</w:t>
            </w:r>
          </w:p>
        </w:tc>
      </w:tr>
      <w:tr w:rsidR="008B5F98" w:rsidRPr="007D7CFD" w:rsidTr="00CE3B0B">
        <w:trPr>
          <w:trHeight w:val="8009"/>
        </w:trPr>
        <w:tc>
          <w:tcPr>
            <w:tcW w:w="2574" w:type="dxa"/>
          </w:tcPr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Budget</w:t>
            </w:r>
            <w:r w:rsidR="006819D2">
              <w:rPr>
                <w:sz w:val="20"/>
                <w:szCs w:val="20"/>
              </w:rPr>
              <w:t>--$7</w:t>
            </w:r>
            <w:r w:rsidRPr="007D7CFD">
              <w:rPr>
                <w:sz w:val="20"/>
                <w:szCs w:val="20"/>
              </w:rPr>
              <w:t xml:space="preserve">00,000  </w:t>
            </w:r>
          </w:p>
          <w:p w:rsidR="008B5F98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Funded—</w:t>
            </w:r>
            <w:r w:rsidR="00596D07" w:rsidRPr="007D7CFD">
              <w:rPr>
                <w:sz w:val="20"/>
                <w:szCs w:val="20"/>
              </w:rPr>
              <w:t>Healthy Cities Foundation</w:t>
            </w:r>
            <w:r w:rsidR="007D7CFD">
              <w:rPr>
                <w:sz w:val="20"/>
                <w:szCs w:val="20"/>
              </w:rPr>
              <w:t>, IMLS</w:t>
            </w:r>
          </w:p>
          <w:p w:rsidR="006819D2" w:rsidRPr="007D7CFD" w:rsidRDefault="006819D2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b/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 xml:space="preserve">Staff Members </w:t>
            </w:r>
          </w:p>
          <w:p w:rsidR="008B5F98" w:rsidRPr="007D7CFD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8B5F98" w:rsidRPr="007D7CFD">
              <w:rPr>
                <w:sz w:val="20"/>
                <w:szCs w:val="20"/>
              </w:rPr>
              <w:t>Developer &amp; Project Manager</w:t>
            </w:r>
          </w:p>
          <w:p w:rsidR="008B5F98" w:rsidRPr="007D7CFD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8B5F98" w:rsidRPr="007D7CFD">
              <w:rPr>
                <w:sz w:val="20"/>
                <w:szCs w:val="20"/>
              </w:rPr>
              <w:t>Exhibit Designer</w:t>
            </w:r>
          </w:p>
          <w:p w:rsidR="008B5F98" w:rsidRPr="007D7CFD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8B5F98" w:rsidRPr="007D7CFD">
              <w:rPr>
                <w:sz w:val="20"/>
                <w:szCs w:val="20"/>
              </w:rPr>
              <w:t>Digital Experience Designer</w:t>
            </w:r>
          </w:p>
          <w:p w:rsidR="00596D07" w:rsidRPr="007D7CFD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596D07" w:rsidRPr="007D7CFD">
              <w:rPr>
                <w:sz w:val="20"/>
                <w:szCs w:val="20"/>
              </w:rPr>
              <w:t>Graphic Artist</w:t>
            </w:r>
          </w:p>
          <w:p w:rsidR="00193C5C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596D07" w:rsidRPr="007D7CFD">
              <w:rPr>
                <w:sz w:val="20"/>
                <w:szCs w:val="20"/>
              </w:rPr>
              <w:t>Program</w:t>
            </w:r>
            <w:r w:rsidR="006819D2">
              <w:rPr>
                <w:sz w:val="20"/>
                <w:szCs w:val="20"/>
              </w:rPr>
              <w:t>/ed</w:t>
            </w:r>
            <w:r w:rsidR="00CE3B0B">
              <w:rPr>
                <w:sz w:val="20"/>
                <w:szCs w:val="20"/>
              </w:rPr>
              <w:t>u</w:t>
            </w:r>
            <w:r w:rsidR="006819D2">
              <w:rPr>
                <w:sz w:val="20"/>
                <w:szCs w:val="20"/>
              </w:rPr>
              <w:t>cation</w:t>
            </w:r>
            <w:r w:rsidR="00596D07" w:rsidRPr="007D7CFD">
              <w:rPr>
                <w:sz w:val="20"/>
                <w:szCs w:val="20"/>
              </w:rPr>
              <w:t xml:space="preserve"> Staff </w:t>
            </w:r>
          </w:p>
          <w:p w:rsidR="00193C5C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DB41B1" w:rsidRPr="007D7CFD">
              <w:rPr>
                <w:sz w:val="20"/>
                <w:szCs w:val="20"/>
              </w:rPr>
              <w:t xml:space="preserve">Museum Theater staff </w:t>
            </w:r>
          </w:p>
          <w:p w:rsidR="006819D2" w:rsidRPr="007D7CFD" w:rsidRDefault="00193C5C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6819D2">
              <w:rPr>
                <w:sz w:val="20"/>
                <w:szCs w:val="20"/>
              </w:rPr>
              <w:t xml:space="preserve">Evaluation Staff 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 </w:t>
            </w:r>
          </w:p>
          <w:p w:rsidR="008B5F98" w:rsidRPr="007D7CFD" w:rsidRDefault="008B5F98" w:rsidP="007B5084">
            <w:pPr>
              <w:rPr>
                <w:b/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Advisory Board</w:t>
            </w:r>
          </w:p>
          <w:p w:rsidR="008B5F98" w:rsidRPr="007D7CFD" w:rsidRDefault="00596D07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University professor in environmental studies, two city government officials, two owners of waste management firms, landfill owner, state biologist </w:t>
            </w:r>
          </w:p>
          <w:p w:rsidR="008B5F98" w:rsidRDefault="008B5F98" w:rsidP="007B5084">
            <w:pPr>
              <w:rPr>
                <w:sz w:val="20"/>
                <w:szCs w:val="20"/>
              </w:rPr>
            </w:pPr>
          </w:p>
          <w:p w:rsidR="006819D2" w:rsidRPr="006819D2" w:rsidRDefault="006819D2" w:rsidP="007B5084">
            <w:pPr>
              <w:rPr>
                <w:b/>
                <w:sz w:val="20"/>
                <w:szCs w:val="20"/>
              </w:rPr>
            </w:pPr>
            <w:r w:rsidRPr="006819D2">
              <w:rPr>
                <w:b/>
                <w:sz w:val="20"/>
                <w:szCs w:val="20"/>
              </w:rPr>
              <w:t>Membership in Green Museum Alliance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</w:tc>
        <w:tc>
          <w:tcPr>
            <w:tcW w:w="2934" w:type="dxa"/>
          </w:tcPr>
          <w:p w:rsidR="00596D07" w:rsidRDefault="00596D07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Big Idea</w:t>
            </w:r>
            <w:r w:rsidRPr="007D7CFD">
              <w:rPr>
                <w:sz w:val="20"/>
                <w:szCs w:val="20"/>
              </w:rPr>
              <w:t>:  Waste reduction</w:t>
            </w:r>
            <w:r w:rsidR="00DB41B1" w:rsidRPr="007D7CFD">
              <w:rPr>
                <w:sz w:val="20"/>
                <w:szCs w:val="20"/>
              </w:rPr>
              <w:t>/</w:t>
            </w:r>
            <w:r w:rsidRPr="007D7CFD">
              <w:rPr>
                <w:sz w:val="20"/>
                <w:szCs w:val="20"/>
              </w:rPr>
              <w:t xml:space="preserve"> management can be impacted at home, at work, in their community, and in the world through personal action and advocacy</w:t>
            </w:r>
            <w:r w:rsidR="00DB41B1" w:rsidRPr="007D7CFD">
              <w:rPr>
                <w:sz w:val="20"/>
                <w:szCs w:val="20"/>
              </w:rPr>
              <w:t xml:space="preserve">. </w:t>
            </w:r>
            <w:r w:rsidRPr="007D7CFD">
              <w:rPr>
                <w:sz w:val="20"/>
                <w:szCs w:val="20"/>
              </w:rPr>
              <w:t xml:space="preserve">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b/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Themes and topics</w:t>
            </w:r>
          </w:p>
          <w:p w:rsidR="008B5F98" w:rsidRDefault="004D7EA2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Cartoon-like theme with strong primary colors.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8B5F98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Description</w:t>
            </w:r>
            <w:r w:rsidR="004D7EA2" w:rsidRPr="007D7CFD">
              <w:rPr>
                <w:sz w:val="20"/>
                <w:szCs w:val="20"/>
              </w:rPr>
              <w:t>: 4,000 square feet</w:t>
            </w:r>
            <w:r w:rsidR="006819D2">
              <w:rPr>
                <w:sz w:val="20"/>
                <w:szCs w:val="20"/>
              </w:rPr>
              <w:t xml:space="preserve"> traveling exhibition</w:t>
            </w:r>
            <w:r w:rsidRPr="007D7CFD">
              <w:rPr>
                <w:sz w:val="20"/>
                <w:szCs w:val="20"/>
              </w:rPr>
              <w:t xml:space="preserve">; </w:t>
            </w:r>
            <w:r w:rsidR="004D7EA2" w:rsidRPr="007D7CFD">
              <w:rPr>
                <w:sz w:val="20"/>
                <w:szCs w:val="20"/>
              </w:rPr>
              <w:t>Paid</w:t>
            </w:r>
            <w:r w:rsidRPr="007D7CFD">
              <w:rPr>
                <w:sz w:val="20"/>
                <w:szCs w:val="20"/>
              </w:rPr>
              <w:t xml:space="preserve">; </w:t>
            </w:r>
            <w:r w:rsidR="004D7EA2" w:rsidRPr="007D7CFD">
              <w:rPr>
                <w:sz w:val="20"/>
                <w:szCs w:val="20"/>
              </w:rPr>
              <w:t>24 exhibit elements</w:t>
            </w:r>
            <w:r w:rsidR="00DB41B1" w:rsidRPr="007D7CFD">
              <w:rPr>
                <w:sz w:val="20"/>
                <w:szCs w:val="20"/>
              </w:rPr>
              <w:t xml:space="preserve"> along with 20 seat theater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4D7EA2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Organization and pathways</w:t>
            </w:r>
            <w:r w:rsidRPr="007D7CFD">
              <w:rPr>
                <w:sz w:val="20"/>
                <w:szCs w:val="20"/>
              </w:rPr>
              <w:t xml:space="preserve"> </w:t>
            </w:r>
            <w:r w:rsidR="00596D07" w:rsidRPr="007D7CFD">
              <w:rPr>
                <w:sz w:val="20"/>
                <w:szCs w:val="20"/>
              </w:rPr>
              <w:t>–</w:t>
            </w:r>
            <w:r w:rsidR="004D7EA2" w:rsidRPr="007D7CFD">
              <w:rPr>
                <w:sz w:val="20"/>
                <w:szCs w:val="20"/>
              </w:rPr>
              <w:t>organized by the story of a city recognizing the need to change waste management</w:t>
            </w:r>
            <w:r w:rsidR="00DB41B1" w:rsidRPr="007D7CFD">
              <w:rPr>
                <w:sz w:val="20"/>
                <w:szCs w:val="20"/>
              </w:rPr>
              <w:t xml:space="preserve">. Six Chapters in the story will mark areas. </w:t>
            </w:r>
            <w:r w:rsidR="004D7EA2" w:rsidRPr="007D7CFD">
              <w:rPr>
                <w:sz w:val="20"/>
                <w:szCs w:val="20"/>
              </w:rPr>
              <w:t xml:space="preserve"> Visitors will take character roles</w:t>
            </w:r>
            <w:r w:rsidR="00DB41B1" w:rsidRPr="007D7CFD">
              <w:rPr>
                <w:sz w:val="20"/>
                <w:szCs w:val="20"/>
              </w:rPr>
              <w:t xml:space="preserve"> and receive feedback about the impact of their actions</w:t>
            </w:r>
            <w:r w:rsidR="004D7EA2" w:rsidRPr="007D7CFD">
              <w:rPr>
                <w:sz w:val="20"/>
                <w:szCs w:val="20"/>
              </w:rPr>
              <w:t xml:space="preserve">.  </w:t>
            </w:r>
          </w:p>
          <w:p w:rsidR="008B5F98" w:rsidRPr="007D7CFD" w:rsidRDefault="004D7EA2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Exhibits: </w:t>
            </w:r>
            <w:r w:rsidR="008B5F98" w:rsidRPr="007D7CFD">
              <w:rPr>
                <w:sz w:val="20"/>
                <w:szCs w:val="20"/>
              </w:rPr>
              <w:t xml:space="preserve"> dioramas, graphics, interactive</w:t>
            </w:r>
            <w:r w:rsidR="00DB41B1" w:rsidRPr="007D7CFD">
              <w:rPr>
                <w:sz w:val="20"/>
                <w:szCs w:val="20"/>
              </w:rPr>
              <w:t>s</w:t>
            </w:r>
            <w:r w:rsidR="008B5F98" w:rsidRPr="007D7CFD">
              <w:rPr>
                <w:sz w:val="20"/>
                <w:szCs w:val="20"/>
              </w:rPr>
              <w:t>, videos</w:t>
            </w:r>
            <w:r w:rsidR="00DB41B1" w:rsidRPr="007D7CFD">
              <w:rPr>
                <w:sz w:val="20"/>
                <w:szCs w:val="20"/>
              </w:rPr>
              <w:t>, and theater</w:t>
            </w:r>
            <w:r w:rsidR="008B5F98" w:rsidRPr="007D7CFD">
              <w:rPr>
                <w:sz w:val="20"/>
                <w:szCs w:val="20"/>
              </w:rPr>
              <w:t xml:space="preserve"> </w:t>
            </w:r>
          </w:p>
          <w:p w:rsidR="00CE3B0B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Signage</w:t>
            </w:r>
            <w:r w:rsidR="00CE3B0B">
              <w:rPr>
                <w:sz w:val="20"/>
                <w:szCs w:val="20"/>
              </w:rPr>
              <w:t xml:space="preserve">: </w:t>
            </w:r>
            <w:r w:rsidR="00DB41B1" w:rsidRPr="007D7CFD">
              <w:rPr>
                <w:sz w:val="20"/>
                <w:szCs w:val="20"/>
              </w:rPr>
              <w:t xml:space="preserve">Chapter heading </w:t>
            </w:r>
            <w:r w:rsidRPr="007D7CFD">
              <w:rPr>
                <w:sz w:val="20"/>
                <w:szCs w:val="20"/>
              </w:rPr>
              <w:t xml:space="preserve"> </w:t>
            </w:r>
          </w:p>
          <w:p w:rsidR="008B5F98" w:rsidRPr="007D7CFD" w:rsidRDefault="00DB41B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L</w:t>
            </w:r>
            <w:r w:rsidR="008B5F98" w:rsidRPr="007D7CFD">
              <w:rPr>
                <w:sz w:val="20"/>
                <w:szCs w:val="20"/>
              </w:rPr>
              <w:t>abel strategies</w:t>
            </w:r>
            <w:r w:rsidR="00CE3B0B">
              <w:rPr>
                <w:sz w:val="20"/>
                <w:szCs w:val="20"/>
              </w:rPr>
              <w:t xml:space="preserve">: </w:t>
            </w:r>
            <w:r w:rsidRPr="007D7CFD">
              <w:rPr>
                <w:sz w:val="20"/>
                <w:szCs w:val="20"/>
              </w:rPr>
              <w:t>cartoon bubbles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Staff/volunteer roles</w:t>
            </w:r>
            <w:r w:rsidR="00CE3B0B">
              <w:rPr>
                <w:sz w:val="20"/>
                <w:szCs w:val="20"/>
              </w:rPr>
              <w:t xml:space="preserve">: </w:t>
            </w:r>
            <w:r w:rsidR="00DB41B1" w:rsidRPr="007D7CFD">
              <w:rPr>
                <w:sz w:val="20"/>
                <w:szCs w:val="20"/>
              </w:rPr>
              <w:t>actors for city council meeting</w:t>
            </w:r>
          </w:p>
        </w:tc>
        <w:tc>
          <w:tcPr>
            <w:tcW w:w="2214" w:type="dxa"/>
          </w:tcPr>
          <w:p w:rsidR="008B5F98" w:rsidRDefault="008B5F98" w:rsidP="007B5084">
            <w:pPr>
              <w:rPr>
                <w:b/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Target Audience</w:t>
            </w:r>
            <w:r w:rsidR="00CE3B0B">
              <w:rPr>
                <w:b/>
                <w:sz w:val="20"/>
                <w:szCs w:val="20"/>
              </w:rPr>
              <w:t>:</w:t>
            </w:r>
          </w:p>
          <w:p w:rsidR="00CE3B0B" w:rsidRDefault="00CE3B0B" w:rsidP="007B50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ults &amp; families</w:t>
            </w:r>
          </w:p>
          <w:p w:rsidR="006819D2" w:rsidRDefault="006819D2" w:rsidP="007B5084">
            <w:pPr>
              <w:rPr>
                <w:b/>
                <w:sz w:val="20"/>
                <w:szCs w:val="20"/>
              </w:rPr>
            </w:pPr>
          </w:p>
          <w:p w:rsidR="006819D2" w:rsidRPr="007D7CFD" w:rsidRDefault="006819D2" w:rsidP="007B50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veloping Organization Museum: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i/>
                <w:sz w:val="20"/>
                <w:szCs w:val="20"/>
              </w:rPr>
              <w:t>Demographics</w:t>
            </w:r>
            <w:r w:rsidR="00CE3B0B">
              <w:rPr>
                <w:i/>
                <w:sz w:val="20"/>
                <w:szCs w:val="20"/>
              </w:rPr>
              <w:t>:</w:t>
            </w:r>
            <w:r w:rsidRPr="007D7CFD">
              <w:rPr>
                <w:sz w:val="20"/>
                <w:szCs w:val="20"/>
              </w:rPr>
              <w:t xml:space="preserve"> </w:t>
            </w:r>
            <w:r w:rsidR="00DB41B1" w:rsidRPr="007D7CFD">
              <w:rPr>
                <w:sz w:val="20"/>
                <w:szCs w:val="20"/>
              </w:rPr>
              <w:t>60% Adults with Children</w:t>
            </w:r>
            <w:r w:rsidR="00CE3B0B">
              <w:rPr>
                <w:sz w:val="20"/>
                <w:szCs w:val="20"/>
              </w:rPr>
              <w:t xml:space="preserve"> &amp; </w:t>
            </w:r>
            <w:r w:rsidR="00DB41B1" w:rsidRPr="007D7CFD">
              <w:rPr>
                <w:sz w:val="20"/>
                <w:szCs w:val="20"/>
              </w:rPr>
              <w:t>40% Adult Groups</w:t>
            </w:r>
            <w:r w:rsidR="00CE3B0B">
              <w:rPr>
                <w:sz w:val="20"/>
                <w:szCs w:val="20"/>
              </w:rPr>
              <w:t>;</w:t>
            </w:r>
            <w:r w:rsidRPr="007D7CFD">
              <w:rPr>
                <w:sz w:val="20"/>
                <w:szCs w:val="20"/>
              </w:rPr>
              <w:t xml:space="preserve"> </w:t>
            </w:r>
            <w:r w:rsidR="00DB41B1" w:rsidRPr="007D7CFD">
              <w:rPr>
                <w:sz w:val="20"/>
                <w:szCs w:val="20"/>
              </w:rPr>
              <w:t>Education of Adults</w:t>
            </w:r>
            <w:r w:rsidR="00CE3B0B">
              <w:rPr>
                <w:sz w:val="20"/>
                <w:szCs w:val="20"/>
              </w:rPr>
              <w:t xml:space="preserve"> – </w:t>
            </w:r>
            <w:r w:rsidR="00DB41B1" w:rsidRPr="007D7CFD">
              <w:rPr>
                <w:sz w:val="20"/>
                <w:szCs w:val="20"/>
              </w:rPr>
              <w:t xml:space="preserve"> some college</w:t>
            </w:r>
            <w:r w:rsidR="00CE3B0B">
              <w:rPr>
                <w:sz w:val="20"/>
                <w:szCs w:val="20"/>
              </w:rPr>
              <w:t>;</w:t>
            </w:r>
          </w:p>
          <w:p w:rsidR="00DB41B1" w:rsidRPr="007D7CFD" w:rsidRDefault="00DB41B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80%White, 15% African American, 5% </w:t>
            </w:r>
            <w:r w:rsidR="00CE3B0B">
              <w:rPr>
                <w:sz w:val="20"/>
                <w:szCs w:val="20"/>
              </w:rPr>
              <w:t>Asian</w:t>
            </w:r>
          </w:p>
          <w:p w:rsidR="008B5F98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i/>
                <w:sz w:val="20"/>
                <w:szCs w:val="20"/>
              </w:rPr>
              <w:t>Previous experience</w:t>
            </w:r>
            <w:r w:rsidR="00DB41B1" w:rsidRPr="007D7CFD">
              <w:rPr>
                <w:sz w:val="20"/>
                <w:szCs w:val="20"/>
              </w:rPr>
              <w:t xml:space="preserve">: currently practicing some level of home recycling but little experience in civic engagement.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Nature of participation</w:t>
            </w:r>
            <w:r w:rsidR="00CE3B0B">
              <w:rPr>
                <w:b/>
                <w:sz w:val="20"/>
                <w:szCs w:val="20"/>
              </w:rPr>
              <w:t>:</w:t>
            </w:r>
            <w:r w:rsidRPr="007D7CFD">
              <w:rPr>
                <w:sz w:val="20"/>
                <w:szCs w:val="20"/>
              </w:rPr>
              <w:t xml:space="preserve"> </w:t>
            </w:r>
            <w:r w:rsidR="00DB41B1" w:rsidRPr="007D7CFD">
              <w:rPr>
                <w:sz w:val="20"/>
                <w:szCs w:val="20"/>
              </w:rPr>
              <w:t>Taking char</w:t>
            </w:r>
            <w:r w:rsidR="00CE3B0B">
              <w:rPr>
                <w:sz w:val="20"/>
                <w:szCs w:val="20"/>
              </w:rPr>
              <w:t>ac</w:t>
            </w:r>
            <w:r w:rsidR="00DB41B1" w:rsidRPr="007D7CFD">
              <w:rPr>
                <w:sz w:val="20"/>
                <w:szCs w:val="20"/>
              </w:rPr>
              <w:t xml:space="preserve">ter roles, reading, talking, using </w:t>
            </w:r>
            <w:r w:rsidR="007D7CFD" w:rsidRPr="007D7CFD">
              <w:rPr>
                <w:sz w:val="20"/>
                <w:szCs w:val="20"/>
              </w:rPr>
              <w:t>computer to make decisions</w:t>
            </w:r>
            <w:r w:rsidR="00DB41B1" w:rsidRPr="007D7CFD">
              <w:rPr>
                <w:sz w:val="20"/>
                <w:szCs w:val="20"/>
              </w:rPr>
              <w:t>, handling objects</w:t>
            </w:r>
            <w:r w:rsidRPr="007D7CFD">
              <w:rPr>
                <w:sz w:val="20"/>
                <w:szCs w:val="20"/>
              </w:rPr>
              <w:t>.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Counts</w:t>
            </w:r>
            <w:r w:rsidR="00CE3B0B">
              <w:rPr>
                <w:b/>
                <w:sz w:val="20"/>
                <w:szCs w:val="20"/>
              </w:rPr>
              <w:t>:</w:t>
            </w:r>
            <w:r w:rsidRPr="007D7CFD">
              <w:rPr>
                <w:sz w:val="20"/>
                <w:szCs w:val="20"/>
              </w:rPr>
              <w:t xml:space="preserve"> </w:t>
            </w:r>
            <w:r w:rsidR="007D7CFD" w:rsidRPr="007D7CFD">
              <w:rPr>
                <w:sz w:val="20"/>
                <w:szCs w:val="20"/>
              </w:rPr>
              <w:t>50</w:t>
            </w:r>
            <w:r w:rsidR="00DB41B1" w:rsidRPr="007D7CFD">
              <w:rPr>
                <w:sz w:val="20"/>
                <w:szCs w:val="20"/>
              </w:rPr>
              <w:t>,000 people served per month</w:t>
            </w:r>
            <w:r w:rsidRPr="007D7CFD">
              <w:rPr>
                <w:sz w:val="20"/>
                <w:szCs w:val="20"/>
              </w:rPr>
              <w:t>, ticket</w:t>
            </w:r>
            <w:r w:rsidR="00DB41B1" w:rsidRPr="007D7CFD">
              <w:rPr>
                <w:sz w:val="20"/>
                <w:szCs w:val="20"/>
              </w:rPr>
              <w:t>s</w:t>
            </w:r>
            <w:r w:rsidRPr="007D7CFD">
              <w:rPr>
                <w:sz w:val="20"/>
                <w:szCs w:val="20"/>
              </w:rPr>
              <w:t xml:space="preserve"> </w:t>
            </w:r>
            <w:r w:rsidR="00DB41B1" w:rsidRPr="007D7CFD">
              <w:rPr>
                <w:sz w:val="20"/>
                <w:szCs w:val="20"/>
              </w:rPr>
              <w:t>$12A/$</w:t>
            </w:r>
            <w:r w:rsidR="00CE3B0B">
              <w:rPr>
                <w:sz w:val="20"/>
                <w:szCs w:val="20"/>
              </w:rPr>
              <w:t>8</w:t>
            </w:r>
            <w:r w:rsidR="00DB41B1" w:rsidRPr="007D7CFD">
              <w:rPr>
                <w:sz w:val="20"/>
                <w:szCs w:val="20"/>
              </w:rPr>
              <w:t>C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</w:tc>
        <w:tc>
          <w:tcPr>
            <w:tcW w:w="2574" w:type="dxa"/>
            <w:gridSpan w:val="2"/>
          </w:tcPr>
          <w:p w:rsidR="00253FE0" w:rsidRPr="007D7CFD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Visitors will find the exhibition satisfying, interesting, fun, and informative. </w:t>
            </w:r>
          </w:p>
          <w:p w:rsidR="00253FE0" w:rsidRPr="007D7CFD" w:rsidRDefault="00253FE0" w:rsidP="007B5084">
            <w:pPr>
              <w:rPr>
                <w:sz w:val="20"/>
                <w:szCs w:val="20"/>
              </w:rPr>
            </w:pPr>
          </w:p>
          <w:p w:rsidR="008B5F98" w:rsidRPr="007D7CFD" w:rsidRDefault="007D7CFD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90% of v</w:t>
            </w:r>
            <w:r w:rsidR="00253FE0" w:rsidRPr="007D7CFD">
              <w:rPr>
                <w:sz w:val="20"/>
                <w:szCs w:val="20"/>
              </w:rPr>
              <w:t xml:space="preserve">isitors will </w:t>
            </w:r>
            <w:r w:rsidR="00596D07" w:rsidRPr="007D7CFD">
              <w:rPr>
                <w:sz w:val="20"/>
                <w:szCs w:val="20"/>
              </w:rPr>
              <w:t xml:space="preserve">get the Big Idea that </w:t>
            </w:r>
            <w:r w:rsidR="00253FE0" w:rsidRPr="007D7CFD">
              <w:rPr>
                <w:sz w:val="20"/>
                <w:szCs w:val="20"/>
              </w:rPr>
              <w:t xml:space="preserve">waste reduction and management </w:t>
            </w:r>
            <w:r w:rsidR="00596D07" w:rsidRPr="007D7CFD">
              <w:rPr>
                <w:sz w:val="20"/>
                <w:szCs w:val="20"/>
              </w:rPr>
              <w:t xml:space="preserve">can be impacted </w:t>
            </w:r>
            <w:r w:rsidRPr="007D7CFD">
              <w:rPr>
                <w:sz w:val="20"/>
                <w:szCs w:val="20"/>
              </w:rPr>
              <w:t xml:space="preserve">by people of all ages </w:t>
            </w:r>
            <w:r w:rsidR="00596D07" w:rsidRPr="007D7CFD">
              <w:rPr>
                <w:sz w:val="20"/>
                <w:szCs w:val="20"/>
              </w:rPr>
              <w:t xml:space="preserve">at home, </w:t>
            </w:r>
            <w:r w:rsidRPr="007D7CFD">
              <w:rPr>
                <w:sz w:val="20"/>
                <w:szCs w:val="20"/>
              </w:rPr>
              <w:t>school,</w:t>
            </w:r>
            <w:r w:rsidR="00596D07" w:rsidRPr="007D7CFD">
              <w:rPr>
                <w:sz w:val="20"/>
                <w:szCs w:val="20"/>
              </w:rPr>
              <w:t xml:space="preserve"> work, in their community, and in the world through personal action and </w:t>
            </w:r>
            <w:r w:rsidR="00CE3B0B" w:rsidRPr="007D7CFD">
              <w:rPr>
                <w:sz w:val="20"/>
                <w:szCs w:val="20"/>
              </w:rPr>
              <w:t xml:space="preserve">advocacy. 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</w:tc>
        <w:tc>
          <w:tcPr>
            <w:tcW w:w="2574" w:type="dxa"/>
          </w:tcPr>
          <w:p w:rsidR="008B5F98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Knowledge</w:t>
            </w:r>
            <w:r w:rsidRPr="007D7CFD">
              <w:rPr>
                <w:sz w:val="20"/>
                <w:szCs w:val="20"/>
              </w:rPr>
              <w:t xml:space="preserve"> (Awareness)</w:t>
            </w:r>
          </w:p>
          <w:p w:rsidR="00391661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Increased </w:t>
            </w:r>
            <w:r w:rsidR="00391661" w:rsidRPr="007D7CFD">
              <w:rPr>
                <w:sz w:val="20"/>
                <w:szCs w:val="20"/>
              </w:rPr>
              <w:t xml:space="preserve">knowledge of levels </w:t>
            </w:r>
            <w:r w:rsidR="00596D07" w:rsidRPr="007D7CFD">
              <w:rPr>
                <w:sz w:val="20"/>
                <w:szCs w:val="20"/>
              </w:rPr>
              <w:t>and types of</w:t>
            </w:r>
            <w:r w:rsidR="00CE3B0B">
              <w:rPr>
                <w:sz w:val="20"/>
                <w:szCs w:val="20"/>
              </w:rPr>
              <w:t>:</w:t>
            </w:r>
            <w:r w:rsidR="00596D07" w:rsidRPr="007D7CFD">
              <w:rPr>
                <w:sz w:val="20"/>
                <w:szCs w:val="20"/>
              </w:rPr>
              <w:t xml:space="preserve"> </w:t>
            </w:r>
          </w:p>
          <w:p w:rsidR="008B5F98" w:rsidRPr="007D7CFD" w:rsidRDefault="0039166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*</w:t>
            </w:r>
            <w:r w:rsidR="008B5F98" w:rsidRPr="007D7CFD">
              <w:rPr>
                <w:sz w:val="20"/>
                <w:szCs w:val="20"/>
              </w:rPr>
              <w:t>household waste</w:t>
            </w:r>
            <w:r w:rsidRPr="007D7CFD">
              <w:rPr>
                <w:sz w:val="20"/>
                <w:szCs w:val="20"/>
              </w:rPr>
              <w:t xml:space="preserve"> </w:t>
            </w:r>
          </w:p>
          <w:p w:rsidR="00596D07" w:rsidRPr="007D7CFD" w:rsidRDefault="0039166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*</w:t>
            </w:r>
            <w:r w:rsidR="008B5F98" w:rsidRPr="007D7CFD">
              <w:rPr>
                <w:sz w:val="20"/>
                <w:szCs w:val="20"/>
              </w:rPr>
              <w:t xml:space="preserve">business waste </w:t>
            </w:r>
          </w:p>
          <w:p w:rsidR="00596D07" w:rsidRPr="007D7CFD" w:rsidRDefault="0039166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Increase knowledge </w:t>
            </w:r>
            <w:r w:rsidR="00CE3B0B">
              <w:rPr>
                <w:sz w:val="20"/>
                <w:szCs w:val="20"/>
              </w:rPr>
              <w:t>of:</w:t>
            </w:r>
          </w:p>
          <w:p w:rsidR="00596D07" w:rsidRPr="007D7CFD" w:rsidRDefault="00596D07" w:rsidP="00596D07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*impacts of previous initiatives</w:t>
            </w:r>
          </w:p>
          <w:p w:rsidR="008B5F98" w:rsidRPr="007D7CFD" w:rsidRDefault="0039166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*municipal policies </w:t>
            </w:r>
            <w:r w:rsidR="00CE3B0B">
              <w:rPr>
                <w:sz w:val="20"/>
                <w:szCs w:val="20"/>
              </w:rPr>
              <w:t>&amp;</w:t>
            </w:r>
            <w:r w:rsidR="00CE3B0B" w:rsidRPr="007D7CFD">
              <w:rPr>
                <w:sz w:val="20"/>
                <w:szCs w:val="20"/>
              </w:rPr>
              <w:t xml:space="preserve"> </w:t>
            </w:r>
            <w:r w:rsidRPr="007D7CFD">
              <w:rPr>
                <w:sz w:val="20"/>
                <w:szCs w:val="20"/>
              </w:rPr>
              <w:t xml:space="preserve">waste </w:t>
            </w:r>
            <w:r w:rsidR="00CE3B0B">
              <w:rPr>
                <w:sz w:val="20"/>
                <w:szCs w:val="20"/>
              </w:rPr>
              <w:t>&amp;</w:t>
            </w:r>
            <w:r w:rsidR="00CE3B0B" w:rsidRPr="007D7CFD">
              <w:rPr>
                <w:sz w:val="20"/>
                <w:szCs w:val="20"/>
              </w:rPr>
              <w:t xml:space="preserve"> </w:t>
            </w:r>
            <w:r w:rsidR="007D7CFD" w:rsidRPr="007D7CFD">
              <w:rPr>
                <w:sz w:val="20"/>
                <w:szCs w:val="20"/>
              </w:rPr>
              <w:t>how they can be affected</w:t>
            </w:r>
          </w:p>
          <w:p w:rsidR="008B5F98" w:rsidRPr="007D7CFD" w:rsidRDefault="0039166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* how waste can be reduced</w:t>
            </w:r>
            <w:r w:rsidR="00596D07" w:rsidRPr="007D7CFD">
              <w:rPr>
                <w:sz w:val="20"/>
                <w:szCs w:val="20"/>
              </w:rPr>
              <w:t xml:space="preserve"> </w:t>
            </w:r>
          </w:p>
          <w:p w:rsidR="00596D07" w:rsidRPr="007D7CFD" w:rsidRDefault="00596D07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*impacts of waste on environment </w:t>
            </w:r>
            <w:r w:rsidR="00CE3B0B">
              <w:rPr>
                <w:sz w:val="20"/>
                <w:szCs w:val="20"/>
              </w:rPr>
              <w:t>&amp;</w:t>
            </w:r>
            <w:r w:rsidR="00CE3B0B" w:rsidRPr="007D7CFD">
              <w:rPr>
                <w:sz w:val="20"/>
                <w:szCs w:val="20"/>
              </w:rPr>
              <w:t xml:space="preserve"> </w:t>
            </w:r>
            <w:r w:rsidRPr="007D7CFD">
              <w:rPr>
                <w:sz w:val="20"/>
                <w:szCs w:val="20"/>
              </w:rPr>
              <w:t xml:space="preserve">specific species of plants </w:t>
            </w:r>
            <w:r w:rsidR="00CE3B0B">
              <w:rPr>
                <w:sz w:val="20"/>
                <w:szCs w:val="20"/>
              </w:rPr>
              <w:t>&amp;</w:t>
            </w:r>
            <w:r w:rsidR="00CE3B0B" w:rsidRPr="007D7CFD">
              <w:rPr>
                <w:sz w:val="20"/>
                <w:szCs w:val="20"/>
              </w:rPr>
              <w:t xml:space="preserve"> </w:t>
            </w:r>
            <w:r w:rsidRPr="007D7CFD">
              <w:rPr>
                <w:sz w:val="20"/>
                <w:szCs w:val="20"/>
              </w:rPr>
              <w:t xml:space="preserve">animals. </w:t>
            </w:r>
          </w:p>
          <w:p w:rsidR="00CE3B0B" w:rsidRDefault="00CE3B0B" w:rsidP="007B5084">
            <w:pPr>
              <w:rPr>
                <w:b/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b/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Attitudes</w:t>
            </w:r>
          </w:p>
          <w:p w:rsidR="008B5F98" w:rsidRDefault="00AF5707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8B5F98" w:rsidRPr="007D7CFD">
              <w:rPr>
                <w:sz w:val="20"/>
                <w:szCs w:val="20"/>
              </w:rPr>
              <w:t>Increased level of urgency about reducing waste</w:t>
            </w:r>
          </w:p>
          <w:p w:rsidR="00AF5707" w:rsidRPr="007D7CFD" w:rsidRDefault="00AF5707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Increase self-efficacy </w:t>
            </w:r>
          </w:p>
          <w:p w:rsidR="00CE3B0B" w:rsidRDefault="00CE3B0B" w:rsidP="007B5084">
            <w:pPr>
              <w:rPr>
                <w:b/>
                <w:sz w:val="20"/>
                <w:szCs w:val="20"/>
              </w:rPr>
            </w:pPr>
          </w:p>
          <w:p w:rsidR="008B5F98" w:rsidRPr="007D7CFD" w:rsidRDefault="008B5F98" w:rsidP="007B5084">
            <w:pPr>
              <w:rPr>
                <w:b/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Skills</w:t>
            </w:r>
          </w:p>
          <w:p w:rsidR="008B5F98" w:rsidRPr="007D7CFD" w:rsidRDefault="00391661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Increased skill in identifying how to reduce household </w:t>
            </w:r>
            <w:r w:rsidR="00CE3B0B">
              <w:rPr>
                <w:sz w:val="20"/>
                <w:szCs w:val="20"/>
              </w:rPr>
              <w:t xml:space="preserve"> &amp; </w:t>
            </w:r>
            <w:r w:rsidRPr="007D7CFD">
              <w:rPr>
                <w:sz w:val="20"/>
                <w:szCs w:val="20"/>
              </w:rPr>
              <w:t xml:space="preserve">how to contact business and government to affect policies </w:t>
            </w:r>
          </w:p>
          <w:p w:rsidR="00CE3B0B" w:rsidRDefault="00CE3B0B" w:rsidP="007B5084">
            <w:pPr>
              <w:rPr>
                <w:b/>
                <w:sz w:val="20"/>
                <w:szCs w:val="20"/>
              </w:rPr>
            </w:pPr>
          </w:p>
          <w:p w:rsidR="00391661" w:rsidRPr="007D7CFD" w:rsidRDefault="008B5F98" w:rsidP="007B5084">
            <w:pPr>
              <w:rPr>
                <w:sz w:val="20"/>
                <w:szCs w:val="20"/>
              </w:rPr>
            </w:pPr>
            <w:r w:rsidRPr="007D7CFD">
              <w:rPr>
                <w:b/>
                <w:sz w:val="20"/>
                <w:szCs w:val="20"/>
              </w:rPr>
              <w:t>Aspiration</w:t>
            </w:r>
            <w:r w:rsidR="00391661" w:rsidRPr="007D7CFD">
              <w:rPr>
                <w:b/>
                <w:sz w:val="20"/>
                <w:szCs w:val="20"/>
              </w:rPr>
              <w:t>s</w:t>
            </w:r>
            <w:r w:rsidR="00391661" w:rsidRPr="007D7CFD">
              <w:rPr>
                <w:sz w:val="20"/>
                <w:szCs w:val="20"/>
              </w:rPr>
              <w:t xml:space="preserve">: Increased aspiration </w:t>
            </w:r>
            <w:r w:rsidR="007D7CFD" w:rsidRPr="007D7CFD">
              <w:rPr>
                <w:sz w:val="20"/>
                <w:szCs w:val="20"/>
              </w:rPr>
              <w:t xml:space="preserve">to </w:t>
            </w:r>
            <w:r w:rsidR="00391661" w:rsidRPr="007D7CFD">
              <w:rPr>
                <w:sz w:val="20"/>
                <w:szCs w:val="20"/>
              </w:rPr>
              <w:t>reduce household waste</w:t>
            </w:r>
            <w:r w:rsidR="007D7CFD" w:rsidRPr="007D7CFD">
              <w:rPr>
                <w:sz w:val="20"/>
                <w:szCs w:val="20"/>
              </w:rPr>
              <w:t xml:space="preserve"> </w:t>
            </w:r>
            <w:r w:rsidR="00CE3B0B">
              <w:rPr>
                <w:sz w:val="20"/>
                <w:szCs w:val="20"/>
              </w:rPr>
              <w:t>&amp;</w:t>
            </w:r>
          </w:p>
          <w:p w:rsidR="00391661" w:rsidRPr="007D7CFD" w:rsidRDefault="00253FE0" w:rsidP="007D7CFD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g</w:t>
            </w:r>
            <w:r w:rsidR="00391661" w:rsidRPr="007D7CFD">
              <w:rPr>
                <w:sz w:val="20"/>
                <w:szCs w:val="20"/>
              </w:rPr>
              <w:t xml:space="preserve">et involved in waste policy develop in </w:t>
            </w:r>
            <w:r w:rsidR="007D7CFD" w:rsidRPr="007D7CFD">
              <w:rPr>
                <w:sz w:val="20"/>
                <w:szCs w:val="20"/>
              </w:rPr>
              <w:t>local government</w:t>
            </w:r>
          </w:p>
        </w:tc>
        <w:tc>
          <w:tcPr>
            <w:tcW w:w="2574" w:type="dxa"/>
          </w:tcPr>
          <w:p w:rsidR="00253FE0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*Implement and sustain waste reduction in household management.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253FE0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*Advocate sustainable waste man</w:t>
            </w:r>
            <w:r w:rsidR="00AF5707">
              <w:rPr>
                <w:sz w:val="20"/>
                <w:szCs w:val="20"/>
              </w:rPr>
              <w:t>agement practices at work and school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253FE0" w:rsidRDefault="00AF5707" w:rsidP="007B50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253FE0" w:rsidRPr="007D7CFD">
              <w:rPr>
                <w:sz w:val="20"/>
                <w:szCs w:val="20"/>
              </w:rPr>
              <w:t xml:space="preserve">Advocate and implement sustainable waste management practices in community organization to which he/she belongs.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253FE0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*Attend city council meetings when waste management policies and contracts are discussed.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8B5F98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*Write representatives to share position on waste management policies and contracts. </w:t>
            </w:r>
          </w:p>
          <w:p w:rsidR="00CE3B0B" w:rsidRPr="007D7CFD" w:rsidRDefault="00CE3B0B" w:rsidP="007B5084">
            <w:pPr>
              <w:rPr>
                <w:sz w:val="20"/>
                <w:szCs w:val="20"/>
              </w:rPr>
            </w:pPr>
          </w:p>
          <w:p w:rsidR="00253FE0" w:rsidRPr="007D7CFD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*Share knowledge and skills with children, neighbors, and family. </w:t>
            </w:r>
          </w:p>
        </w:tc>
        <w:tc>
          <w:tcPr>
            <w:tcW w:w="2574" w:type="dxa"/>
          </w:tcPr>
          <w:p w:rsidR="008B5F98" w:rsidRPr="007D7CFD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>Reduced levels of waste</w:t>
            </w:r>
            <w:r w:rsidR="00AF5707">
              <w:rPr>
                <w:sz w:val="20"/>
                <w:szCs w:val="20"/>
              </w:rPr>
              <w:t xml:space="preserve"> in city</w:t>
            </w:r>
            <w:r w:rsidRPr="007D7CFD">
              <w:rPr>
                <w:sz w:val="20"/>
                <w:szCs w:val="20"/>
              </w:rPr>
              <w:t xml:space="preserve">. </w:t>
            </w:r>
          </w:p>
          <w:p w:rsidR="00CE3B0B" w:rsidRDefault="00CE3B0B" w:rsidP="007B5084">
            <w:pPr>
              <w:rPr>
                <w:sz w:val="20"/>
                <w:szCs w:val="20"/>
              </w:rPr>
            </w:pPr>
          </w:p>
          <w:p w:rsidR="00253FE0" w:rsidRPr="007D7CFD" w:rsidRDefault="00253FE0" w:rsidP="007B5084">
            <w:pPr>
              <w:rPr>
                <w:sz w:val="20"/>
                <w:szCs w:val="20"/>
              </w:rPr>
            </w:pPr>
            <w:r w:rsidRPr="007D7CFD">
              <w:rPr>
                <w:sz w:val="20"/>
                <w:szCs w:val="20"/>
              </w:rPr>
              <w:t xml:space="preserve">Sustainable waste management policies that affect the environment. </w:t>
            </w:r>
          </w:p>
          <w:p w:rsidR="008B5F98" w:rsidRPr="007D7CFD" w:rsidRDefault="008B5F98" w:rsidP="007B5084">
            <w:pPr>
              <w:rPr>
                <w:sz w:val="20"/>
                <w:szCs w:val="20"/>
              </w:rPr>
            </w:pPr>
          </w:p>
          <w:p w:rsidR="008B5F98" w:rsidRPr="007D7CFD" w:rsidRDefault="008B5F98" w:rsidP="00253FE0">
            <w:pPr>
              <w:rPr>
                <w:sz w:val="20"/>
                <w:szCs w:val="20"/>
              </w:rPr>
            </w:pPr>
          </w:p>
        </w:tc>
      </w:tr>
    </w:tbl>
    <w:p w:rsidR="007A7CD1" w:rsidRDefault="007A7CD1">
      <w:pPr>
        <w:spacing w:line="276" w:lineRule="auto"/>
      </w:pPr>
    </w:p>
    <w:sectPr w:rsidR="007A7CD1" w:rsidSect="00253F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20160" w:h="12240" w:orient="landscape" w:code="5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52C2" w:rsidRDefault="008A52C2" w:rsidP="007D7CFD">
      <w:r>
        <w:separator/>
      </w:r>
    </w:p>
  </w:endnote>
  <w:endnote w:type="continuationSeparator" w:id="0">
    <w:p w:rsidR="008A52C2" w:rsidRDefault="008A52C2" w:rsidP="007D7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6E4" w:rsidRDefault="00C056E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6E4" w:rsidRDefault="00C056E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6E4" w:rsidRDefault="00C056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52C2" w:rsidRDefault="008A52C2" w:rsidP="007D7CFD">
      <w:r>
        <w:separator/>
      </w:r>
    </w:p>
  </w:footnote>
  <w:footnote w:type="continuationSeparator" w:id="0">
    <w:p w:rsidR="008A52C2" w:rsidRDefault="008A52C2" w:rsidP="007D7C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6E4" w:rsidRDefault="00C056E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CFD" w:rsidRDefault="007D7CFD">
    <w:pPr>
      <w:pStyle w:val="Header"/>
    </w:pPr>
    <w:r w:rsidRPr="00DD6C36">
      <w:rPr>
        <w:b/>
        <w:sz w:val="24"/>
        <w:szCs w:val="24"/>
      </w:rPr>
      <w:t>Name of Exhibit or Exhibition</w:t>
    </w:r>
    <w:r w:rsidRPr="007E5D77">
      <w:rPr>
        <w:sz w:val="24"/>
        <w:szCs w:val="24"/>
      </w:rPr>
      <w:t xml:space="preserve"> </w:t>
    </w:r>
    <w:r>
      <w:rPr>
        <w:sz w:val="24"/>
        <w:szCs w:val="24"/>
      </w:rPr>
      <w:t xml:space="preserve">   What a Waste!       </w:t>
    </w:r>
    <w:r w:rsidRPr="00DD6C36">
      <w:rPr>
        <w:b/>
        <w:sz w:val="24"/>
        <w:szCs w:val="24"/>
      </w:rPr>
      <w:t>Your Name</w:t>
    </w:r>
    <w:r>
      <w:rPr>
        <w:b/>
        <w:sz w:val="24"/>
        <w:szCs w:val="24"/>
      </w:rPr>
      <w:t>:</w:t>
    </w:r>
    <w:r w:rsidRPr="007E5D77">
      <w:rPr>
        <w:sz w:val="24"/>
        <w:szCs w:val="24"/>
      </w:rPr>
      <w:t xml:space="preserve"> </w:t>
    </w:r>
    <w:r>
      <w:rPr>
        <w:sz w:val="24"/>
        <w:szCs w:val="24"/>
      </w:rPr>
      <w:t>La</w:t>
    </w:r>
    <w:bookmarkStart w:id="0" w:name="_GoBack"/>
    <w:bookmarkEnd w:id="0"/>
    <w:r>
      <w:rPr>
        <w:sz w:val="24"/>
        <w:szCs w:val="24"/>
      </w:rPr>
      <w:t xml:space="preserve">ra Kroft     </w:t>
    </w:r>
    <w:r>
      <w:rPr>
        <w:sz w:val="24"/>
        <w:szCs w:val="24"/>
      </w:rPr>
      <w:tab/>
    </w:r>
    <w:r w:rsidRPr="00DD6C36">
      <w:rPr>
        <w:b/>
        <w:sz w:val="24"/>
        <w:szCs w:val="24"/>
      </w:rPr>
      <w:t>Organization</w:t>
    </w:r>
    <w:r>
      <w:rPr>
        <w:b/>
        <w:sz w:val="24"/>
        <w:szCs w:val="24"/>
      </w:rPr>
      <w:t xml:space="preserve">: </w:t>
    </w:r>
    <w:r>
      <w:rPr>
        <w:sz w:val="24"/>
        <w:szCs w:val="24"/>
      </w:rPr>
      <w:t xml:space="preserve">Happy Valley Science Center     </w:t>
    </w:r>
    <w:r>
      <w:rPr>
        <w:sz w:val="24"/>
        <w:szCs w:val="24"/>
      </w:rPr>
      <w:tab/>
    </w:r>
    <w:r w:rsidRPr="00DD6C36">
      <w:rPr>
        <w:b/>
        <w:sz w:val="24"/>
        <w:szCs w:val="24"/>
      </w:rPr>
      <w:t>Date</w:t>
    </w:r>
    <w:r>
      <w:rPr>
        <w:sz w:val="24"/>
        <w:szCs w:val="24"/>
      </w:rPr>
      <w:t xml:space="preserve"> April 7, 2018</w:t>
    </w:r>
  </w:p>
  <w:p w:rsidR="007D7CFD" w:rsidRDefault="007D7CF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6E4" w:rsidRDefault="00C056E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1C4981"/>
    <w:multiLevelType w:val="multilevel"/>
    <w:tmpl w:val="2E3A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3DA1786"/>
    <w:multiLevelType w:val="multilevel"/>
    <w:tmpl w:val="2E3A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C882534"/>
    <w:multiLevelType w:val="multilevel"/>
    <w:tmpl w:val="2E3A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2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zAzNzKxsDCyMDdS0lEKTi0uzszPAymwqAUAjVKuUSwAAAA="/>
  </w:docVars>
  <w:rsids>
    <w:rsidRoot w:val="0059136D"/>
    <w:rsid w:val="00000F7B"/>
    <w:rsid w:val="000014CD"/>
    <w:rsid w:val="000018C9"/>
    <w:rsid w:val="00001B0D"/>
    <w:rsid w:val="00001E88"/>
    <w:rsid w:val="000026D3"/>
    <w:rsid w:val="00002706"/>
    <w:rsid w:val="000033BD"/>
    <w:rsid w:val="00003577"/>
    <w:rsid w:val="00003A83"/>
    <w:rsid w:val="00004515"/>
    <w:rsid w:val="000048F0"/>
    <w:rsid w:val="00004A6E"/>
    <w:rsid w:val="00004CCD"/>
    <w:rsid w:val="0000656E"/>
    <w:rsid w:val="000066F8"/>
    <w:rsid w:val="00006F93"/>
    <w:rsid w:val="000070B4"/>
    <w:rsid w:val="00007719"/>
    <w:rsid w:val="00007C34"/>
    <w:rsid w:val="000103E5"/>
    <w:rsid w:val="000104DC"/>
    <w:rsid w:val="0001078B"/>
    <w:rsid w:val="00011C24"/>
    <w:rsid w:val="00012CCD"/>
    <w:rsid w:val="00013553"/>
    <w:rsid w:val="000138A8"/>
    <w:rsid w:val="0001525F"/>
    <w:rsid w:val="00015F91"/>
    <w:rsid w:val="00016B02"/>
    <w:rsid w:val="00016CB7"/>
    <w:rsid w:val="00017814"/>
    <w:rsid w:val="00017ADE"/>
    <w:rsid w:val="000202F4"/>
    <w:rsid w:val="0002102C"/>
    <w:rsid w:val="0002156B"/>
    <w:rsid w:val="00023C51"/>
    <w:rsid w:val="0002400B"/>
    <w:rsid w:val="00024960"/>
    <w:rsid w:val="00024962"/>
    <w:rsid w:val="000251A1"/>
    <w:rsid w:val="00025FA2"/>
    <w:rsid w:val="000262D4"/>
    <w:rsid w:val="0002726E"/>
    <w:rsid w:val="00027666"/>
    <w:rsid w:val="0002793F"/>
    <w:rsid w:val="00030073"/>
    <w:rsid w:val="000305AA"/>
    <w:rsid w:val="00031C8A"/>
    <w:rsid w:val="00033DD7"/>
    <w:rsid w:val="000350D5"/>
    <w:rsid w:val="00035B4E"/>
    <w:rsid w:val="00035D1E"/>
    <w:rsid w:val="000366BF"/>
    <w:rsid w:val="00037A49"/>
    <w:rsid w:val="0004040C"/>
    <w:rsid w:val="00041C42"/>
    <w:rsid w:val="00041FF3"/>
    <w:rsid w:val="00042EC2"/>
    <w:rsid w:val="00043820"/>
    <w:rsid w:val="00043D80"/>
    <w:rsid w:val="0004433B"/>
    <w:rsid w:val="0004552B"/>
    <w:rsid w:val="000456A7"/>
    <w:rsid w:val="00045B2F"/>
    <w:rsid w:val="0004600F"/>
    <w:rsid w:val="00046442"/>
    <w:rsid w:val="00047658"/>
    <w:rsid w:val="000509A1"/>
    <w:rsid w:val="00050AAD"/>
    <w:rsid w:val="000515AE"/>
    <w:rsid w:val="000517AF"/>
    <w:rsid w:val="00051966"/>
    <w:rsid w:val="00051C2B"/>
    <w:rsid w:val="00051D26"/>
    <w:rsid w:val="000523A6"/>
    <w:rsid w:val="00052C28"/>
    <w:rsid w:val="00052DC9"/>
    <w:rsid w:val="00052DD7"/>
    <w:rsid w:val="00053ACD"/>
    <w:rsid w:val="00053B33"/>
    <w:rsid w:val="00053BFC"/>
    <w:rsid w:val="00053C72"/>
    <w:rsid w:val="00054CCF"/>
    <w:rsid w:val="00055922"/>
    <w:rsid w:val="000559A9"/>
    <w:rsid w:val="0005788E"/>
    <w:rsid w:val="00057EDD"/>
    <w:rsid w:val="00061384"/>
    <w:rsid w:val="0006185C"/>
    <w:rsid w:val="00061ECF"/>
    <w:rsid w:val="000620E8"/>
    <w:rsid w:val="00062905"/>
    <w:rsid w:val="00062A73"/>
    <w:rsid w:val="00062BBA"/>
    <w:rsid w:val="00062E9E"/>
    <w:rsid w:val="0006383C"/>
    <w:rsid w:val="00063A8C"/>
    <w:rsid w:val="0006461C"/>
    <w:rsid w:val="00064EE1"/>
    <w:rsid w:val="0006506C"/>
    <w:rsid w:val="00065352"/>
    <w:rsid w:val="00065990"/>
    <w:rsid w:val="00066F86"/>
    <w:rsid w:val="000672C5"/>
    <w:rsid w:val="000672F1"/>
    <w:rsid w:val="0006785B"/>
    <w:rsid w:val="0007010A"/>
    <w:rsid w:val="00070168"/>
    <w:rsid w:val="00070F0A"/>
    <w:rsid w:val="0007224A"/>
    <w:rsid w:val="00072F2A"/>
    <w:rsid w:val="00073329"/>
    <w:rsid w:val="00073F00"/>
    <w:rsid w:val="00074813"/>
    <w:rsid w:val="0007491F"/>
    <w:rsid w:val="00074E9D"/>
    <w:rsid w:val="00075BAD"/>
    <w:rsid w:val="00077090"/>
    <w:rsid w:val="00077CC2"/>
    <w:rsid w:val="00082351"/>
    <w:rsid w:val="000826FA"/>
    <w:rsid w:val="00082814"/>
    <w:rsid w:val="000829FA"/>
    <w:rsid w:val="00082C77"/>
    <w:rsid w:val="00083A9F"/>
    <w:rsid w:val="000844F1"/>
    <w:rsid w:val="000853CB"/>
    <w:rsid w:val="00086659"/>
    <w:rsid w:val="00086F61"/>
    <w:rsid w:val="0008704C"/>
    <w:rsid w:val="00087E23"/>
    <w:rsid w:val="00090478"/>
    <w:rsid w:val="000924A7"/>
    <w:rsid w:val="00092956"/>
    <w:rsid w:val="000929AD"/>
    <w:rsid w:val="00092A09"/>
    <w:rsid w:val="00093138"/>
    <w:rsid w:val="000937D6"/>
    <w:rsid w:val="00094253"/>
    <w:rsid w:val="000948E4"/>
    <w:rsid w:val="00094EF9"/>
    <w:rsid w:val="0009546F"/>
    <w:rsid w:val="0009556E"/>
    <w:rsid w:val="000959C5"/>
    <w:rsid w:val="00096206"/>
    <w:rsid w:val="000A02D9"/>
    <w:rsid w:val="000A06AC"/>
    <w:rsid w:val="000A0970"/>
    <w:rsid w:val="000A0EC5"/>
    <w:rsid w:val="000A143D"/>
    <w:rsid w:val="000A1863"/>
    <w:rsid w:val="000A1B3A"/>
    <w:rsid w:val="000A1CBD"/>
    <w:rsid w:val="000A21AB"/>
    <w:rsid w:val="000A25C2"/>
    <w:rsid w:val="000A2B16"/>
    <w:rsid w:val="000A3196"/>
    <w:rsid w:val="000A3BF9"/>
    <w:rsid w:val="000A3E18"/>
    <w:rsid w:val="000A4ECF"/>
    <w:rsid w:val="000A5627"/>
    <w:rsid w:val="000A5868"/>
    <w:rsid w:val="000A67B8"/>
    <w:rsid w:val="000A6D0A"/>
    <w:rsid w:val="000A7B21"/>
    <w:rsid w:val="000B04BC"/>
    <w:rsid w:val="000B0962"/>
    <w:rsid w:val="000B190D"/>
    <w:rsid w:val="000B1FCD"/>
    <w:rsid w:val="000B2754"/>
    <w:rsid w:val="000B2C68"/>
    <w:rsid w:val="000B2EB0"/>
    <w:rsid w:val="000B40A8"/>
    <w:rsid w:val="000B464C"/>
    <w:rsid w:val="000B4703"/>
    <w:rsid w:val="000B4735"/>
    <w:rsid w:val="000B526B"/>
    <w:rsid w:val="000B5446"/>
    <w:rsid w:val="000B5957"/>
    <w:rsid w:val="000B598D"/>
    <w:rsid w:val="000B6C5F"/>
    <w:rsid w:val="000B6E04"/>
    <w:rsid w:val="000B6E94"/>
    <w:rsid w:val="000B730D"/>
    <w:rsid w:val="000B775D"/>
    <w:rsid w:val="000B78F4"/>
    <w:rsid w:val="000B7A50"/>
    <w:rsid w:val="000B7EDA"/>
    <w:rsid w:val="000B7FBB"/>
    <w:rsid w:val="000C1E23"/>
    <w:rsid w:val="000C25AA"/>
    <w:rsid w:val="000C299D"/>
    <w:rsid w:val="000C320E"/>
    <w:rsid w:val="000C33C4"/>
    <w:rsid w:val="000C33C7"/>
    <w:rsid w:val="000C35A5"/>
    <w:rsid w:val="000C3D5D"/>
    <w:rsid w:val="000C3F64"/>
    <w:rsid w:val="000C4061"/>
    <w:rsid w:val="000C45E3"/>
    <w:rsid w:val="000C5FAD"/>
    <w:rsid w:val="000C606B"/>
    <w:rsid w:val="000C6135"/>
    <w:rsid w:val="000C6C3A"/>
    <w:rsid w:val="000C6F08"/>
    <w:rsid w:val="000D1259"/>
    <w:rsid w:val="000D18F7"/>
    <w:rsid w:val="000D1F0D"/>
    <w:rsid w:val="000D25A2"/>
    <w:rsid w:val="000D2E04"/>
    <w:rsid w:val="000D3688"/>
    <w:rsid w:val="000D3D56"/>
    <w:rsid w:val="000D3E0A"/>
    <w:rsid w:val="000D5798"/>
    <w:rsid w:val="000D5A8E"/>
    <w:rsid w:val="000D5D31"/>
    <w:rsid w:val="000D60B2"/>
    <w:rsid w:val="000D64D3"/>
    <w:rsid w:val="000D6C35"/>
    <w:rsid w:val="000E013D"/>
    <w:rsid w:val="000E2E1D"/>
    <w:rsid w:val="000E3029"/>
    <w:rsid w:val="000E3863"/>
    <w:rsid w:val="000E3B86"/>
    <w:rsid w:val="000E4528"/>
    <w:rsid w:val="000E456C"/>
    <w:rsid w:val="000E4F3B"/>
    <w:rsid w:val="000E4F7F"/>
    <w:rsid w:val="000E5156"/>
    <w:rsid w:val="000E549E"/>
    <w:rsid w:val="000E5ECB"/>
    <w:rsid w:val="000E6D70"/>
    <w:rsid w:val="000E70EB"/>
    <w:rsid w:val="000F05AD"/>
    <w:rsid w:val="000F2A1D"/>
    <w:rsid w:val="000F3371"/>
    <w:rsid w:val="000F3C6E"/>
    <w:rsid w:val="000F4BFA"/>
    <w:rsid w:val="000F51D4"/>
    <w:rsid w:val="000F53EF"/>
    <w:rsid w:val="000F57D8"/>
    <w:rsid w:val="000F6166"/>
    <w:rsid w:val="000F6302"/>
    <w:rsid w:val="000F6946"/>
    <w:rsid w:val="000F6F8D"/>
    <w:rsid w:val="000F71DB"/>
    <w:rsid w:val="000F7466"/>
    <w:rsid w:val="000F7AA7"/>
    <w:rsid w:val="00100C06"/>
    <w:rsid w:val="00101552"/>
    <w:rsid w:val="001019E7"/>
    <w:rsid w:val="0010273E"/>
    <w:rsid w:val="00102B44"/>
    <w:rsid w:val="00103636"/>
    <w:rsid w:val="00103703"/>
    <w:rsid w:val="00103792"/>
    <w:rsid w:val="00103C8E"/>
    <w:rsid w:val="00105691"/>
    <w:rsid w:val="00106600"/>
    <w:rsid w:val="00111645"/>
    <w:rsid w:val="001118E1"/>
    <w:rsid w:val="00111B0D"/>
    <w:rsid w:val="001120CC"/>
    <w:rsid w:val="0011258B"/>
    <w:rsid w:val="001138E0"/>
    <w:rsid w:val="001139BE"/>
    <w:rsid w:val="00113F2C"/>
    <w:rsid w:val="00114EB5"/>
    <w:rsid w:val="00114FAC"/>
    <w:rsid w:val="00117F12"/>
    <w:rsid w:val="001205D7"/>
    <w:rsid w:val="001208F9"/>
    <w:rsid w:val="00120A4B"/>
    <w:rsid w:val="00120CF5"/>
    <w:rsid w:val="00121135"/>
    <w:rsid w:val="00121211"/>
    <w:rsid w:val="00121982"/>
    <w:rsid w:val="00121E2A"/>
    <w:rsid w:val="0012233A"/>
    <w:rsid w:val="00122DD3"/>
    <w:rsid w:val="001230AC"/>
    <w:rsid w:val="00123940"/>
    <w:rsid w:val="00123A60"/>
    <w:rsid w:val="00123E9D"/>
    <w:rsid w:val="00125610"/>
    <w:rsid w:val="001260F3"/>
    <w:rsid w:val="00130FEE"/>
    <w:rsid w:val="00132919"/>
    <w:rsid w:val="00134CAF"/>
    <w:rsid w:val="00134D40"/>
    <w:rsid w:val="001351A5"/>
    <w:rsid w:val="0013557A"/>
    <w:rsid w:val="00135E20"/>
    <w:rsid w:val="001360C8"/>
    <w:rsid w:val="00136D9C"/>
    <w:rsid w:val="00137621"/>
    <w:rsid w:val="00137631"/>
    <w:rsid w:val="00140C9C"/>
    <w:rsid w:val="0014170E"/>
    <w:rsid w:val="00141839"/>
    <w:rsid w:val="001425A1"/>
    <w:rsid w:val="00144CDA"/>
    <w:rsid w:val="00144D96"/>
    <w:rsid w:val="00144F20"/>
    <w:rsid w:val="00145CDB"/>
    <w:rsid w:val="001464E3"/>
    <w:rsid w:val="00146B83"/>
    <w:rsid w:val="001471BE"/>
    <w:rsid w:val="00147CE3"/>
    <w:rsid w:val="0015076E"/>
    <w:rsid w:val="00150C8C"/>
    <w:rsid w:val="00150F9E"/>
    <w:rsid w:val="001511A1"/>
    <w:rsid w:val="001511F6"/>
    <w:rsid w:val="001514F1"/>
    <w:rsid w:val="001521A5"/>
    <w:rsid w:val="001531D2"/>
    <w:rsid w:val="00153C34"/>
    <w:rsid w:val="00153D98"/>
    <w:rsid w:val="00154F46"/>
    <w:rsid w:val="001557EC"/>
    <w:rsid w:val="00156435"/>
    <w:rsid w:val="00156E4E"/>
    <w:rsid w:val="00157576"/>
    <w:rsid w:val="00157607"/>
    <w:rsid w:val="0016003F"/>
    <w:rsid w:val="001611C5"/>
    <w:rsid w:val="00161B03"/>
    <w:rsid w:val="00161E1F"/>
    <w:rsid w:val="00163541"/>
    <w:rsid w:val="0016382E"/>
    <w:rsid w:val="00163873"/>
    <w:rsid w:val="00163C9C"/>
    <w:rsid w:val="001640BE"/>
    <w:rsid w:val="00164453"/>
    <w:rsid w:val="001645B9"/>
    <w:rsid w:val="00164C8E"/>
    <w:rsid w:val="001652F0"/>
    <w:rsid w:val="0016562C"/>
    <w:rsid w:val="00165882"/>
    <w:rsid w:val="00165D73"/>
    <w:rsid w:val="00165F64"/>
    <w:rsid w:val="00166229"/>
    <w:rsid w:val="00166EDF"/>
    <w:rsid w:val="00167455"/>
    <w:rsid w:val="00167852"/>
    <w:rsid w:val="00167B4E"/>
    <w:rsid w:val="0017113D"/>
    <w:rsid w:val="001719C4"/>
    <w:rsid w:val="00171A00"/>
    <w:rsid w:val="0017243E"/>
    <w:rsid w:val="0017315E"/>
    <w:rsid w:val="00173EBF"/>
    <w:rsid w:val="00174777"/>
    <w:rsid w:val="0017570D"/>
    <w:rsid w:val="00175A8D"/>
    <w:rsid w:val="00175A9E"/>
    <w:rsid w:val="00175BCB"/>
    <w:rsid w:val="001763C7"/>
    <w:rsid w:val="001768B1"/>
    <w:rsid w:val="00176DC7"/>
    <w:rsid w:val="0017792A"/>
    <w:rsid w:val="001801CB"/>
    <w:rsid w:val="00180306"/>
    <w:rsid w:val="0018050A"/>
    <w:rsid w:val="0018065B"/>
    <w:rsid w:val="00180879"/>
    <w:rsid w:val="00182392"/>
    <w:rsid w:val="001827AA"/>
    <w:rsid w:val="00182F9C"/>
    <w:rsid w:val="00182FBB"/>
    <w:rsid w:val="001830C1"/>
    <w:rsid w:val="00183760"/>
    <w:rsid w:val="00183908"/>
    <w:rsid w:val="00183945"/>
    <w:rsid w:val="001839AC"/>
    <w:rsid w:val="00183C5C"/>
    <w:rsid w:val="001843E5"/>
    <w:rsid w:val="00184DFB"/>
    <w:rsid w:val="00185AF0"/>
    <w:rsid w:val="00185C53"/>
    <w:rsid w:val="00185D51"/>
    <w:rsid w:val="00187425"/>
    <w:rsid w:val="0018754B"/>
    <w:rsid w:val="00187A04"/>
    <w:rsid w:val="00187D72"/>
    <w:rsid w:val="00190A46"/>
    <w:rsid w:val="00190FD6"/>
    <w:rsid w:val="00191294"/>
    <w:rsid w:val="001914C3"/>
    <w:rsid w:val="001915BF"/>
    <w:rsid w:val="00191981"/>
    <w:rsid w:val="001930AC"/>
    <w:rsid w:val="001931EF"/>
    <w:rsid w:val="00193C5C"/>
    <w:rsid w:val="00194F5B"/>
    <w:rsid w:val="001953D2"/>
    <w:rsid w:val="001963F3"/>
    <w:rsid w:val="001965B2"/>
    <w:rsid w:val="0019708B"/>
    <w:rsid w:val="00197812"/>
    <w:rsid w:val="00197C21"/>
    <w:rsid w:val="001A0AFA"/>
    <w:rsid w:val="001A135A"/>
    <w:rsid w:val="001A1473"/>
    <w:rsid w:val="001A1B5A"/>
    <w:rsid w:val="001A1BE2"/>
    <w:rsid w:val="001A226B"/>
    <w:rsid w:val="001A34B6"/>
    <w:rsid w:val="001A3834"/>
    <w:rsid w:val="001A3BF0"/>
    <w:rsid w:val="001A3D04"/>
    <w:rsid w:val="001A410D"/>
    <w:rsid w:val="001A4390"/>
    <w:rsid w:val="001A6510"/>
    <w:rsid w:val="001A6E12"/>
    <w:rsid w:val="001A7602"/>
    <w:rsid w:val="001A795B"/>
    <w:rsid w:val="001B0C1E"/>
    <w:rsid w:val="001B1813"/>
    <w:rsid w:val="001B2B17"/>
    <w:rsid w:val="001B3099"/>
    <w:rsid w:val="001B3FF9"/>
    <w:rsid w:val="001B424A"/>
    <w:rsid w:val="001B4CD8"/>
    <w:rsid w:val="001B53A1"/>
    <w:rsid w:val="001B61A1"/>
    <w:rsid w:val="001B6529"/>
    <w:rsid w:val="001B6D0E"/>
    <w:rsid w:val="001B7455"/>
    <w:rsid w:val="001B7652"/>
    <w:rsid w:val="001C0EF6"/>
    <w:rsid w:val="001C2485"/>
    <w:rsid w:val="001C5101"/>
    <w:rsid w:val="001C5A58"/>
    <w:rsid w:val="001C6738"/>
    <w:rsid w:val="001C73B5"/>
    <w:rsid w:val="001C7407"/>
    <w:rsid w:val="001D00E6"/>
    <w:rsid w:val="001D1145"/>
    <w:rsid w:val="001D1199"/>
    <w:rsid w:val="001D137C"/>
    <w:rsid w:val="001D1F28"/>
    <w:rsid w:val="001D25C9"/>
    <w:rsid w:val="001D3F51"/>
    <w:rsid w:val="001D49E8"/>
    <w:rsid w:val="001D4D7A"/>
    <w:rsid w:val="001D523A"/>
    <w:rsid w:val="001D524F"/>
    <w:rsid w:val="001D547E"/>
    <w:rsid w:val="001D5A3E"/>
    <w:rsid w:val="001D7005"/>
    <w:rsid w:val="001D7596"/>
    <w:rsid w:val="001E0D7F"/>
    <w:rsid w:val="001E116E"/>
    <w:rsid w:val="001E123F"/>
    <w:rsid w:val="001E1D55"/>
    <w:rsid w:val="001E419E"/>
    <w:rsid w:val="001E42E6"/>
    <w:rsid w:val="001E4486"/>
    <w:rsid w:val="001E5650"/>
    <w:rsid w:val="001E5CA7"/>
    <w:rsid w:val="001E5D1B"/>
    <w:rsid w:val="001E6C6A"/>
    <w:rsid w:val="001E7C95"/>
    <w:rsid w:val="001F047A"/>
    <w:rsid w:val="001F0DFA"/>
    <w:rsid w:val="001F33C9"/>
    <w:rsid w:val="001F3AB1"/>
    <w:rsid w:val="001F3E17"/>
    <w:rsid w:val="001F418D"/>
    <w:rsid w:val="001F49E5"/>
    <w:rsid w:val="001F5747"/>
    <w:rsid w:val="001F59B3"/>
    <w:rsid w:val="001F6C56"/>
    <w:rsid w:val="001F743F"/>
    <w:rsid w:val="001F7912"/>
    <w:rsid w:val="00200C30"/>
    <w:rsid w:val="00200CA5"/>
    <w:rsid w:val="002016CF"/>
    <w:rsid w:val="00202D88"/>
    <w:rsid w:val="00202FB4"/>
    <w:rsid w:val="002038FA"/>
    <w:rsid w:val="00203974"/>
    <w:rsid w:val="00203FA5"/>
    <w:rsid w:val="00205801"/>
    <w:rsid w:val="00205835"/>
    <w:rsid w:val="00206084"/>
    <w:rsid w:val="00206382"/>
    <w:rsid w:val="00206496"/>
    <w:rsid w:val="00206502"/>
    <w:rsid w:val="00206EC9"/>
    <w:rsid w:val="0020728C"/>
    <w:rsid w:val="002076F3"/>
    <w:rsid w:val="00211550"/>
    <w:rsid w:val="00211CAA"/>
    <w:rsid w:val="00212D00"/>
    <w:rsid w:val="00212FFC"/>
    <w:rsid w:val="002132F0"/>
    <w:rsid w:val="0021582F"/>
    <w:rsid w:val="002168C0"/>
    <w:rsid w:val="0021706F"/>
    <w:rsid w:val="002172BD"/>
    <w:rsid w:val="002177DC"/>
    <w:rsid w:val="00217871"/>
    <w:rsid w:val="00220060"/>
    <w:rsid w:val="00220213"/>
    <w:rsid w:val="0022082A"/>
    <w:rsid w:val="00222859"/>
    <w:rsid w:val="00222930"/>
    <w:rsid w:val="00222C84"/>
    <w:rsid w:val="00223A21"/>
    <w:rsid w:val="00223CD2"/>
    <w:rsid w:val="0022562E"/>
    <w:rsid w:val="00227180"/>
    <w:rsid w:val="00231C68"/>
    <w:rsid w:val="00232BDD"/>
    <w:rsid w:val="002330B1"/>
    <w:rsid w:val="002346F3"/>
    <w:rsid w:val="002349B8"/>
    <w:rsid w:val="0023572D"/>
    <w:rsid w:val="00235813"/>
    <w:rsid w:val="00235FEF"/>
    <w:rsid w:val="0023603F"/>
    <w:rsid w:val="0023624A"/>
    <w:rsid w:val="00236574"/>
    <w:rsid w:val="00237451"/>
    <w:rsid w:val="002400D1"/>
    <w:rsid w:val="0024044B"/>
    <w:rsid w:val="002406E2"/>
    <w:rsid w:val="0024072D"/>
    <w:rsid w:val="002409BB"/>
    <w:rsid w:val="00240EA7"/>
    <w:rsid w:val="0024105B"/>
    <w:rsid w:val="0024155D"/>
    <w:rsid w:val="00241EA3"/>
    <w:rsid w:val="00241FB3"/>
    <w:rsid w:val="00241FFC"/>
    <w:rsid w:val="0024300D"/>
    <w:rsid w:val="00243116"/>
    <w:rsid w:val="002438BC"/>
    <w:rsid w:val="00243C44"/>
    <w:rsid w:val="0024409E"/>
    <w:rsid w:val="00244893"/>
    <w:rsid w:val="00244950"/>
    <w:rsid w:val="00245142"/>
    <w:rsid w:val="002457D1"/>
    <w:rsid w:val="00245E40"/>
    <w:rsid w:val="00245FFC"/>
    <w:rsid w:val="002468F9"/>
    <w:rsid w:val="00246BC5"/>
    <w:rsid w:val="00246CC1"/>
    <w:rsid w:val="00246DB6"/>
    <w:rsid w:val="0025081A"/>
    <w:rsid w:val="00250860"/>
    <w:rsid w:val="00250CA0"/>
    <w:rsid w:val="00250FE6"/>
    <w:rsid w:val="00251DBB"/>
    <w:rsid w:val="00251FF7"/>
    <w:rsid w:val="00252873"/>
    <w:rsid w:val="00252EA8"/>
    <w:rsid w:val="00253A84"/>
    <w:rsid w:val="00253E82"/>
    <w:rsid w:val="00253FB7"/>
    <w:rsid w:val="00253FE0"/>
    <w:rsid w:val="002540E7"/>
    <w:rsid w:val="00254AB2"/>
    <w:rsid w:val="00254CCF"/>
    <w:rsid w:val="002556B9"/>
    <w:rsid w:val="00256B8D"/>
    <w:rsid w:val="00256DD4"/>
    <w:rsid w:val="00256E27"/>
    <w:rsid w:val="002579A3"/>
    <w:rsid w:val="00257C14"/>
    <w:rsid w:val="0026081E"/>
    <w:rsid w:val="00261624"/>
    <w:rsid w:val="00261F5F"/>
    <w:rsid w:val="00262155"/>
    <w:rsid w:val="0026268C"/>
    <w:rsid w:val="00263202"/>
    <w:rsid w:val="00263AD8"/>
    <w:rsid w:val="00263F42"/>
    <w:rsid w:val="00264279"/>
    <w:rsid w:val="002646AA"/>
    <w:rsid w:val="002649CC"/>
    <w:rsid w:val="00264C8C"/>
    <w:rsid w:val="0026528E"/>
    <w:rsid w:val="00265384"/>
    <w:rsid w:val="0026557D"/>
    <w:rsid w:val="0026561B"/>
    <w:rsid w:val="00265A46"/>
    <w:rsid w:val="00265BB6"/>
    <w:rsid w:val="00265EC1"/>
    <w:rsid w:val="00265FD6"/>
    <w:rsid w:val="00266055"/>
    <w:rsid w:val="002663C2"/>
    <w:rsid w:val="00266532"/>
    <w:rsid w:val="00266716"/>
    <w:rsid w:val="00267EB5"/>
    <w:rsid w:val="00270276"/>
    <w:rsid w:val="00270C07"/>
    <w:rsid w:val="00270CB3"/>
    <w:rsid w:val="00270DAE"/>
    <w:rsid w:val="002717A2"/>
    <w:rsid w:val="00271F29"/>
    <w:rsid w:val="00271FBE"/>
    <w:rsid w:val="00272490"/>
    <w:rsid w:val="00272862"/>
    <w:rsid w:val="00272A10"/>
    <w:rsid w:val="0027386B"/>
    <w:rsid w:val="002739D3"/>
    <w:rsid w:val="00274378"/>
    <w:rsid w:val="00274790"/>
    <w:rsid w:val="00274D99"/>
    <w:rsid w:val="00274E1B"/>
    <w:rsid w:val="002753B6"/>
    <w:rsid w:val="002756B8"/>
    <w:rsid w:val="00275B62"/>
    <w:rsid w:val="00275BA8"/>
    <w:rsid w:val="00277DB9"/>
    <w:rsid w:val="00277F1C"/>
    <w:rsid w:val="002802E9"/>
    <w:rsid w:val="00280615"/>
    <w:rsid w:val="002808F5"/>
    <w:rsid w:val="00280B51"/>
    <w:rsid w:val="00280DD6"/>
    <w:rsid w:val="002814C5"/>
    <w:rsid w:val="00281C70"/>
    <w:rsid w:val="002821E0"/>
    <w:rsid w:val="00282986"/>
    <w:rsid w:val="002846AC"/>
    <w:rsid w:val="00284961"/>
    <w:rsid w:val="00285E9F"/>
    <w:rsid w:val="0028650A"/>
    <w:rsid w:val="00286A8F"/>
    <w:rsid w:val="00287294"/>
    <w:rsid w:val="0028741E"/>
    <w:rsid w:val="00287D20"/>
    <w:rsid w:val="0029016F"/>
    <w:rsid w:val="0029027E"/>
    <w:rsid w:val="00290BE2"/>
    <w:rsid w:val="00290D32"/>
    <w:rsid w:val="00291775"/>
    <w:rsid w:val="00292F08"/>
    <w:rsid w:val="00293536"/>
    <w:rsid w:val="0029358C"/>
    <w:rsid w:val="002938A4"/>
    <w:rsid w:val="00294EF7"/>
    <w:rsid w:val="00295784"/>
    <w:rsid w:val="00295E03"/>
    <w:rsid w:val="002965E7"/>
    <w:rsid w:val="002967F0"/>
    <w:rsid w:val="002970F2"/>
    <w:rsid w:val="002A0023"/>
    <w:rsid w:val="002A0458"/>
    <w:rsid w:val="002A18AC"/>
    <w:rsid w:val="002A1C68"/>
    <w:rsid w:val="002A442C"/>
    <w:rsid w:val="002A4792"/>
    <w:rsid w:val="002A4DE2"/>
    <w:rsid w:val="002A510A"/>
    <w:rsid w:val="002A5465"/>
    <w:rsid w:val="002A5D5A"/>
    <w:rsid w:val="002A60F4"/>
    <w:rsid w:val="002A69E0"/>
    <w:rsid w:val="002A6A3A"/>
    <w:rsid w:val="002A7253"/>
    <w:rsid w:val="002B1F1A"/>
    <w:rsid w:val="002B2112"/>
    <w:rsid w:val="002B29DE"/>
    <w:rsid w:val="002B2A77"/>
    <w:rsid w:val="002B382D"/>
    <w:rsid w:val="002B44A8"/>
    <w:rsid w:val="002B48DE"/>
    <w:rsid w:val="002B497A"/>
    <w:rsid w:val="002B506D"/>
    <w:rsid w:val="002B53AB"/>
    <w:rsid w:val="002B5530"/>
    <w:rsid w:val="002B5B72"/>
    <w:rsid w:val="002B6C5C"/>
    <w:rsid w:val="002B76D5"/>
    <w:rsid w:val="002B7DA4"/>
    <w:rsid w:val="002C1B8B"/>
    <w:rsid w:val="002C1F48"/>
    <w:rsid w:val="002C25D0"/>
    <w:rsid w:val="002C3769"/>
    <w:rsid w:val="002C4020"/>
    <w:rsid w:val="002C425F"/>
    <w:rsid w:val="002C495F"/>
    <w:rsid w:val="002C611E"/>
    <w:rsid w:val="002C6438"/>
    <w:rsid w:val="002C7DE3"/>
    <w:rsid w:val="002C7E21"/>
    <w:rsid w:val="002D2C42"/>
    <w:rsid w:val="002D2E27"/>
    <w:rsid w:val="002D2FB4"/>
    <w:rsid w:val="002D343F"/>
    <w:rsid w:val="002D4540"/>
    <w:rsid w:val="002D4BF9"/>
    <w:rsid w:val="002D5CF4"/>
    <w:rsid w:val="002D6575"/>
    <w:rsid w:val="002D6577"/>
    <w:rsid w:val="002D6C82"/>
    <w:rsid w:val="002D7F93"/>
    <w:rsid w:val="002E09AA"/>
    <w:rsid w:val="002E179E"/>
    <w:rsid w:val="002E2337"/>
    <w:rsid w:val="002E2722"/>
    <w:rsid w:val="002E2803"/>
    <w:rsid w:val="002E2F06"/>
    <w:rsid w:val="002E30F1"/>
    <w:rsid w:val="002E3793"/>
    <w:rsid w:val="002E465E"/>
    <w:rsid w:val="002E46B4"/>
    <w:rsid w:val="002E46D1"/>
    <w:rsid w:val="002E486D"/>
    <w:rsid w:val="002E51A6"/>
    <w:rsid w:val="002E5262"/>
    <w:rsid w:val="002E52FD"/>
    <w:rsid w:val="002E5683"/>
    <w:rsid w:val="002E639D"/>
    <w:rsid w:val="002E65F1"/>
    <w:rsid w:val="002E7297"/>
    <w:rsid w:val="002E72DA"/>
    <w:rsid w:val="002E787A"/>
    <w:rsid w:val="002E7C2F"/>
    <w:rsid w:val="002F0FB8"/>
    <w:rsid w:val="002F0FE6"/>
    <w:rsid w:val="002F1566"/>
    <w:rsid w:val="002F1634"/>
    <w:rsid w:val="002F16C0"/>
    <w:rsid w:val="002F1D09"/>
    <w:rsid w:val="002F1EB2"/>
    <w:rsid w:val="002F1F38"/>
    <w:rsid w:val="002F3D7B"/>
    <w:rsid w:val="002F4026"/>
    <w:rsid w:val="002F424F"/>
    <w:rsid w:val="002F50A6"/>
    <w:rsid w:val="002F6CE5"/>
    <w:rsid w:val="002F6E36"/>
    <w:rsid w:val="00300E77"/>
    <w:rsid w:val="00301582"/>
    <w:rsid w:val="003016AF"/>
    <w:rsid w:val="00301EAD"/>
    <w:rsid w:val="00302366"/>
    <w:rsid w:val="003028EF"/>
    <w:rsid w:val="0030395D"/>
    <w:rsid w:val="00304D33"/>
    <w:rsid w:val="00304FEE"/>
    <w:rsid w:val="0030543D"/>
    <w:rsid w:val="0030546E"/>
    <w:rsid w:val="003055C4"/>
    <w:rsid w:val="00305D95"/>
    <w:rsid w:val="0030603F"/>
    <w:rsid w:val="00306711"/>
    <w:rsid w:val="0030696B"/>
    <w:rsid w:val="00307B8D"/>
    <w:rsid w:val="00307E2B"/>
    <w:rsid w:val="00311DA9"/>
    <w:rsid w:val="00312310"/>
    <w:rsid w:val="00313077"/>
    <w:rsid w:val="003132C9"/>
    <w:rsid w:val="00313A0A"/>
    <w:rsid w:val="00313EE8"/>
    <w:rsid w:val="003155DB"/>
    <w:rsid w:val="00315AAA"/>
    <w:rsid w:val="00315B13"/>
    <w:rsid w:val="00315C06"/>
    <w:rsid w:val="00315D2F"/>
    <w:rsid w:val="00316E35"/>
    <w:rsid w:val="00317503"/>
    <w:rsid w:val="003200EC"/>
    <w:rsid w:val="0032032D"/>
    <w:rsid w:val="00320B2A"/>
    <w:rsid w:val="00320EF4"/>
    <w:rsid w:val="00322A45"/>
    <w:rsid w:val="00323C25"/>
    <w:rsid w:val="00323E2E"/>
    <w:rsid w:val="00325A65"/>
    <w:rsid w:val="00327178"/>
    <w:rsid w:val="00327360"/>
    <w:rsid w:val="00330474"/>
    <w:rsid w:val="00330587"/>
    <w:rsid w:val="0033059B"/>
    <w:rsid w:val="003305AF"/>
    <w:rsid w:val="00331254"/>
    <w:rsid w:val="00333F61"/>
    <w:rsid w:val="00334092"/>
    <w:rsid w:val="00334267"/>
    <w:rsid w:val="003349DF"/>
    <w:rsid w:val="0033511E"/>
    <w:rsid w:val="00335805"/>
    <w:rsid w:val="00336692"/>
    <w:rsid w:val="00341964"/>
    <w:rsid w:val="00341B22"/>
    <w:rsid w:val="00342080"/>
    <w:rsid w:val="003433E8"/>
    <w:rsid w:val="00343FAC"/>
    <w:rsid w:val="00344DE8"/>
    <w:rsid w:val="00345415"/>
    <w:rsid w:val="003459D6"/>
    <w:rsid w:val="00345AA3"/>
    <w:rsid w:val="003464A7"/>
    <w:rsid w:val="00346CB0"/>
    <w:rsid w:val="00346F45"/>
    <w:rsid w:val="003474AF"/>
    <w:rsid w:val="0034775A"/>
    <w:rsid w:val="00350428"/>
    <w:rsid w:val="003510F8"/>
    <w:rsid w:val="003514BE"/>
    <w:rsid w:val="003532BA"/>
    <w:rsid w:val="00353DF3"/>
    <w:rsid w:val="00354219"/>
    <w:rsid w:val="0035477A"/>
    <w:rsid w:val="0035477E"/>
    <w:rsid w:val="00355994"/>
    <w:rsid w:val="00355C70"/>
    <w:rsid w:val="00355F9D"/>
    <w:rsid w:val="003560A4"/>
    <w:rsid w:val="003571C5"/>
    <w:rsid w:val="003613AE"/>
    <w:rsid w:val="003618E9"/>
    <w:rsid w:val="0036237C"/>
    <w:rsid w:val="00362F4B"/>
    <w:rsid w:val="00363775"/>
    <w:rsid w:val="00363C99"/>
    <w:rsid w:val="003642C1"/>
    <w:rsid w:val="00364D61"/>
    <w:rsid w:val="00365481"/>
    <w:rsid w:val="0036557C"/>
    <w:rsid w:val="003672B2"/>
    <w:rsid w:val="003704A0"/>
    <w:rsid w:val="0037058B"/>
    <w:rsid w:val="00370FC1"/>
    <w:rsid w:val="00372302"/>
    <w:rsid w:val="0037249C"/>
    <w:rsid w:val="00372BB1"/>
    <w:rsid w:val="003733CB"/>
    <w:rsid w:val="00373692"/>
    <w:rsid w:val="00373ABB"/>
    <w:rsid w:val="003745AE"/>
    <w:rsid w:val="00374828"/>
    <w:rsid w:val="00375096"/>
    <w:rsid w:val="003762C7"/>
    <w:rsid w:val="0037640E"/>
    <w:rsid w:val="0037702D"/>
    <w:rsid w:val="00377843"/>
    <w:rsid w:val="00380252"/>
    <w:rsid w:val="00380C50"/>
    <w:rsid w:val="00380CA3"/>
    <w:rsid w:val="0038125B"/>
    <w:rsid w:val="00381300"/>
    <w:rsid w:val="00381CC4"/>
    <w:rsid w:val="00381D80"/>
    <w:rsid w:val="00381DE6"/>
    <w:rsid w:val="00382306"/>
    <w:rsid w:val="003831F9"/>
    <w:rsid w:val="003832F9"/>
    <w:rsid w:val="00383DBA"/>
    <w:rsid w:val="00383FD9"/>
    <w:rsid w:val="00384026"/>
    <w:rsid w:val="00384AE4"/>
    <w:rsid w:val="0038535D"/>
    <w:rsid w:val="00385C36"/>
    <w:rsid w:val="003865D5"/>
    <w:rsid w:val="00387E6A"/>
    <w:rsid w:val="00390F43"/>
    <w:rsid w:val="003913F0"/>
    <w:rsid w:val="00391661"/>
    <w:rsid w:val="003919AD"/>
    <w:rsid w:val="0039201A"/>
    <w:rsid w:val="00392033"/>
    <w:rsid w:val="00392259"/>
    <w:rsid w:val="00393651"/>
    <w:rsid w:val="00394766"/>
    <w:rsid w:val="00394966"/>
    <w:rsid w:val="00394994"/>
    <w:rsid w:val="00394DFF"/>
    <w:rsid w:val="003953FC"/>
    <w:rsid w:val="00395CCE"/>
    <w:rsid w:val="00395E26"/>
    <w:rsid w:val="00396133"/>
    <w:rsid w:val="00397180"/>
    <w:rsid w:val="00397859"/>
    <w:rsid w:val="00397971"/>
    <w:rsid w:val="00397AA8"/>
    <w:rsid w:val="003A0801"/>
    <w:rsid w:val="003A0C20"/>
    <w:rsid w:val="003A141F"/>
    <w:rsid w:val="003A1626"/>
    <w:rsid w:val="003A1E09"/>
    <w:rsid w:val="003A2240"/>
    <w:rsid w:val="003A3F91"/>
    <w:rsid w:val="003A7409"/>
    <w:rsid w:val="003B0071"/>
    <w:rsid w:val="003B051A"/>
    <w:rsid w:val="003B0919"/>
    <w:rsid w:val="003B1475"/>
    <w:rsid w:val="003B1489"/>
    <w:rsid w:val="003B15BF"/>
    <w:rsid w:val="003B15FE"/>
    <w:rsid w:val="003B18F6"/>
    <w:rsid w:val="003B1D60"/>
    <w:rsid w:val="003B1DA7"/>
    <w:rsid w:val="003B1F49"/>
    <w:rsid w:val="003B2203"/>
    <w:rsid w:val="003B2C43"/>
    <w:rsid w:val="003B37AD"/>
    <w:rsid w:val="003B4AE3"/>
    <w:rsid w:val="003B51E4"/>
    <w:rsid w:val="003B5465"/>
    <w:rsid w:val="003B58C0"/>
    <w:rsid w:val="003B58C2"/>
    <w:rsid w:val="003C0028"/>
    <w:rsid w:val="003C0860"/>
    <w:rsid w:val="003C1412"/>
    <w:rsid w:val="003C26C9"/>
    <w:rsid w:val="003C31B4"/>
    <w:rsid w:val="003C5625"/>
    <w:rsid w:val="003C66B9"/>
    <w:rsid w:val="003D014D"/>
    <w:rsid w:val="003D055A"/>
    <w:rsid w:val="003D0604"/>
    <w:rsid w:val="003D1680"/>
    <w:rsid w:val="003D1C30"/>
    <w:rsid w:val="003D1E80"/>
    <w:rsid w:val="003D2F2B"/>
    <w:rsid w:val="003D4479"/>
    <w:rsid w:val="003D4BEE"/>
    <w:rsid w:val="003D4D6B"/>
    <w:rsid w:val="003D52A5"/>
    <w:rsid w:val="003D607F"/>
    <w:rsid w:val="003D61FA"/>
    <w:rsid w:val="003D6738"/>
    <w:rsid w:val="003D6E0C"/>
    <w:rsid w:val="003D6F0B"/>
    <w:rsid w:val="003D7336"/>
    <w:rsid w:val="003D7CEF"/>
    <w:rsid w:val="003E2BF5"/>
    <w:rsid w:val="003E2E04"/>
    <w:rsid w:val="003E2EED"/>
    <w:rsid w:val="003E38BF"/>
    <w:rsid w:val="003E3D9F"/>
    <w:rsid w:val="003E3DF1"/>
    <w:rsid w:val="003E40B9"/>
    <w:rsid w:val="003E441E"/>
    <w:rsid w:val="003E4439"/>
    <w:rsid w:val="003E4490"/>
    <w:rsid w:val="003E4608"/>
    <w:rsid w:val="003E5878"/>
    <w:rsid w:val="003E6535"/>
    <w:rsid w:val="003E6768"/>
    <w:rsid w:val="003E6805"/>
    <w:rsid w:val="003E7022"/>
    <w:rsid w:val="003E7FE8"/>
    <w:rsid w:val="003F0AD3"/>
    <w:rsid w:val="003F1319"/>
    <w:rsid w:val="003F3221"/>
    <w:rsid w:val="003F3EC1"/>
    <w:rsid w:val="003F3F27"/>
    <w:rsid w:val="003F488D"/>
    <w:rsid w:val="003F56A0"/>
    <w:rsid w:val="003F5771"/>
    <w:rsid w:val="003F58F2"/>
    <w:rsid w:val="003F5B67"/>
    <w:rsid w:val="003F6217"/>
    <w:rsid w:val="003F693B"/>
    <w:rsid w:val="003F6BF7"/>
    <w:rsid w:val="003F7F23"/>
    <w:rsid w:val="004004F1"/>
    <w:rsid w:val="00400E73"/>
    <w:rsid w:val="00400F34"/>
    <w:rsid w:val="00400FA3"/>
    <w:rsid w:val="00401181"/>
    <w:rsid w:val="00401440"/>
    <w:rsid w:val="0040212F"/>
    <w:rsid w:val="00402C8D"/>
    <w:rsid w:val="004031D2"/>
    <w:rsid w:val="00403819"/>
    <w:rsid w:val="00403894"/>
    <w:rsid w:val="004038F7"/>
    <w:rsid w:val="00404004"/>
    <w:rsid w:val="00404519"/>
    <w:rsid w:val="004046F5"/>
    <w:rsid w:val="00406FF5"/>
    <w:rsid w:val="00410D51"/>
    <w:rsid w:val="00411290"/>
    <w:rsid w:val="00411307"/>
    <w:rsid w:val="00411473"/>
    <w:rsid w:val="00411876"/>
    <w:rsid w:val="00411B61"/>
    <w:rsid w:val="00413F06"/>
    <w:rsid w:val="00414034"/>
    <w:rsid w:val="004147EE"/>
    <w:rsid w:val="00414CDE"/>
    <w:rsid w:val="00414FFC"/>
    <w:rsid w:val="0041672E"/>
    <w:rsid w:val="004168C1"/>
    <w:rsid w:val="00417732"/>
    <w:rsid w:val="004178C6"/>
    <w:rsid w:val="00420F68"/>
    <w:rsid w:val="00421E5F"/>
    <w:rsid w:val="00422619"/>
    <w:rsid w:val="0042402D"/>
    <w:rsid w:val="00424102"/>
    <w:rsid w:val="004247BE"/>
    <w:rsid w:val="0042519E"/>
    <w:rsid w:val="004258FA"/>
    <w:rsid w:val="00425A6A"/>
    <w:rsid w:val="00426A52"/>
    <w:rsid w:val="00426A61"/>
    <w:rsid w:val="00426C71"/>
    <w:rsid w:val="00426D39"/>
    <w:rsid w:val="004279BB"/>
    <w:rsid w:val="004306CD"/>
    <w:rsid w:val="00431224"/>
    <w:rsid w:val="00431D92"/>
    <w:rsid w:val="00432276"/>
    <w:rsid w:val="0043260B"/>
    <w:rsid w:val="004346A8"/>
    <w:rsid w:val="00434AFD"/>
    <w:rsid w:val="00435302"/>
    <w:rsid w:val="004355F3"/>
    <w:rsid w:val="00435BDE"/>
    <w:rsid w:val="00437023"/>
    <w:rsid w:val="0043793B"/>
    <w:rsid w:val="00437A8B"/>
    <w:rsid w:val="00441B1A"/>
    <w:rsid w:val="00442133"/>
    <w:rsid w:val="0044252E"/>
    <w:rsid w:val="00443245"/>
    <w:rsid w:val="00443779"/>
    <w:rsid w:val="00443A02"/>
    <w:rsid w:val="00445003"/>
    <w:rsid w:val="00445BE5"/>
    <w:rsid w:val="0044653F"/>
    <w:rsid w:val="004470C0"/>
    <w:rsid w:val="00447D42"/>
    <w:rsid w:val="00450C04"/>
    <w:rsid w:val="0045143E"/>
    <w:rsid w:val="00451C92"/>
    <w:rsid w:val="00451DE6"/>
    <w:rsid w:val="00451F8E"/>
    <w:rsid w:val="00452188"/>
    <w:rsid w:val="004523C9"/>
    <w:rsid w:val="004525A3"/>
    <w:rsid w:val="004525C9"/>
    <w:rsid w:val="00452DDA"/>
    <w:rsid w:val="004537BF"/>
    <w:rsid w:val="00453B85"/>
    <w:rsid w:val="00453F34"/>
    <w:rsid w:val="00453FE8"/>
    <w:rsid w:val="00454689"/>
    <w:rsid w:val="004546F5"/>
    <w:rsid w:val="00455B7E"/>
    <w:rsid w:val="0045668E"/>
    <w:rsid w:val="00456727"/>
    <w:rsid w:val="0045716A"/>
    <w:rsid w:val="00457520"/>
    <w:rsid w:val="00457672"/>
    <w:rsid w:val="004576FF"/>
    <w:rsid w:val="00457CA2"/>
    <w:rsid w:val="00461283"/>
    <w:rsid w:val="00462257"/>
    <w:rsid w:val="00462F50"/>
    <w:rsid w:val="00463665"/>
    <w:rsid w:val="004647C8"/>
    <w:rsid w:val="00464BB6"/>
    <w:rsid w:val="0046522E"/>
    <w:rsid w:val="0046633D"/>
    <w:rsid w:val="0046688C"/>
    <w:rsid w:val="00466D6F"/>
    <w:rsid w:val="0046764D"/>
    <w:rsid w:val="00471571"/>
    <w:rsid w:val="004717BA"/>
    <w:rsid w:val="00471D90"/>
    <w:rsid w:val="00472D43"/>
    <w:rsid w:val="0047304A"/>
    <w:rsid w:val="004731D6"/>
    <w:rsid w:val="00473CD5"/>
    <w:rsid w:val="00474C53"/>
    <w:rsid w:val="00475102"/>
    <w:rsid w:val="0047512D"/>
    <w:rsid w:val="00475AE3"/>
    <w:rsid w:val="00476DC3"/>
    <w:rsid w:val="0048023A"/>
    <w:rsid w:val="00481233"/>
    <w:rsid w:val="00481872"/>
    <w:rsid w:val="00481A89"/>
    <w:rsid w:val="00483122"/>
    <w:rsid w:val="00483588"/>
    <w:rsid w:val="004842CC"/>
    <w:rsid w:val="00484CC2"/>
    <w:rsid w:val="00484D26"/>
    <w:rsid w:val="00485358"/>
    <w:rsid w:val="00485A53"/>
    <w:rsid w:val="00485BDC"/>
    <w:rsid w:val="00485DC8"/>
    <w:rsid w:val="004864F0"/>
    <w:rsid w:val="00486524"/>
    <w:rsid w:val="00486A00"/>
    <w:rsid w:val="00486ACF"/>
    <w:rsid w:val="0048712A"/>
    <w:rsid w:val="00487E57"/>
    <w:rsid w:val="00490919"/>
    <w:rsid w:val="00490CFB"/>
    <w:rsid w:val="00491C14"/>
    <w:rsid w:val="004921F2"/>
    <w:rsid w:val="00493266"/>
    <w:rsid w:val="00494278"/>
    <w:rsid w:val="00494420"/>
    <w:rsid w:val="0049442B"/>
    <w:rsid w:val="00494917"/>
    <w:rsid w:val="0049568A"/>
    <w:rsid w:val="00495BAE"/>
    <w:rsid w:val="00496296"/>
    <w:rsid w:val="00496579"/>
    <w:rsid w:val="00496A56"/>
    <w:rsid w:val="0049725D"/>
    <w:rsid w:val="004A0860"/>
    <w:rsid w:val="004A117B"/>
    <w:rsid w:val="004A1B70"/>
    <w:rsid w:val="004A1DC9"/>
    <w:rsid w:val="004A26B2"/>
    <w:rsid w:val="004A365D"/>
    <w:rsid w:val="004A436B"/>
    <w:rsid w:val="004A45BA"/>
    <w:rsid w:val="004A5C6A"/>
    <w:rsid w:val="004A6264"/>
    <w:rsid w:val="004A63BC"/>
    <w:rsid w:val="004A6761"/>
    <w:rsid w:val="004A7009"/>
    <w:rsid w:val="004A7152"/>
    <w:rsid w:val="004A7DCA"/>
    <w:rsid w:val="004A7F21"/>
    <w:rsid w:val="004B1366"/>
    <w:rsid w:val="004B19D8"/>
    <w:rsid w:val="004B1B52"/>
    <w:rsid w:val="004B2139"/>
    <w:rsid w:val="004B2878"/>
    <w:rsid w:val="004B34ED"/>
    <w:rsid w:val="004B5148"/>
    <w:rsid w:val="004B514C"/>
    <w:rsid w:val="004B53BD"/>
    <w:rsid w:val="004B58F7"/>
    <w:rsid w:val="004B5C8A"/>
    <w:rsid w:val="004B62C9"/>
    <w:rsid w:val="004B7598"/>
    <w:rsid w:val="004B7610"/>
    <w:rsid w:val="004C0395"/>
    <w:rsid w:val="004C1EEE"/>
    <w:rsid w:val="004C28B0"/>
    <w:rsid w:val="004C35B2"/>
    <w:rsid w:val="004C436C"/>
    <w:rsid w:val="004C4C66"/>
    <w:rsid w:val="004C56E2"/>
    <w:rsid w:val="004C6732"/>
    <w:rsid w:val="004C72CC"/>
    <w:rsid w:val="004C7A3B"/>
    <w:rsid w:val="004D06DE"/>
    <w:rsid w:val="004D092E"/>
    <w:rsid w:val="004D0BB8"/>
    <w:rsid w:val="004D110D"/>
    <w:rsid w:val="004D130E"/>
    <w:rsid w:val="004D1853"/>
    <w:rsid w:val="004D1B3D"/>
    <w:rsid w:val="004D20C7"/>
    <w:rsid w:val="004D23E3"/>
    <w:rsid w:val="004D27F8"/>
    <w:rsid w:val="004D3A69"/>
    <w:rsid w:val="004D4519"/>
    <w:rsid w:val="004D743F"/>
    <w:rsid w:val="004D7D0C"/>
    <w:rsid w:val="004D7EA2"/>
    <w:rsid w:val="004D7FFE"/>
    <w:rsid w:val="004E05AF"/>
    <w:rsid w:val="004E0A4B"/>
    <w:rsid w:val="004E0FC7"/>
    <w:rsid w:val="004E123D"/>
    <w:rsid w:val="004E18AE"/>
    <w:rsid w:val="004E1A03"/>
    <w:rsid w:val="004E1A2A"/>
    <w:rsid w:val="004E1A9A"/>
    <w:rsid w:val="004E1D21"/>
    <w:rsid w:val="004E1EF2"/>
    <w:rsid w:val="004E251D"/>
    <w:rsid w:val="004E2DBA"/>
    <w:rsid w:val="004E3235"/>
    <w:rsid w:val="004E4868"/>
    <w:rsid w:val="004E4E17"/>
    <w:rsid w:val="004E5EC5"/>
    <w:rsid w:val="004E664E"/>
    <w:rsid w:val="004E68A2"/>
    <w:rsid w:val="004E71B9"/>
    <w:rsid w:val="004F05C5"/>
    <w:rsid w:val="004F0CC7"/>
    <w:rsid w:val="004F26E7"/>
    <w:rsid w:val="004F2931"/>
    <w:rsid w:val="004F2C76"/>
    <w:rsid w:val="004F4A9D"/>
    <w:rsid w:val="004F4E23"/>
    <w:rsid w:val="004F5223"/>
    <w:rsid w:val="004F5B00"/>
    <w:rsid w:val="004F752A"/>
    <w:rsid w:val="004F7CD3"/>
    <w:rsid w:val="004F7E71"/>
    <w:rsid w:val="005004D9"/>
    <w:rsid w:val="00500C9C"/>
    <w:rsid w:val="00500DB9"/>
    <w:rsid w:val="00500F12"/>
    <w:rsid w:val="00501547"/>
    <w:rsid w:val="0050169B"/>
    <w:rsid w:val="00501BD4"/>
    <w:rsid w:val="00501ED0"/>
    <w:rsid w:val="005027EC"/>
    <w:rsid w:val="00502DCA"/>
    <w:rsid w:val="00502EA0"/>
    <w:rsid w:val="00503624"/>
    <w:rsid w:val="005039FB"/>
    <w:rsid w:val="00504869"/>
    <w:rsid w:val="005058DA"/>
    <w:rsid w:val="00505F2A"/>
    <w:rsid w:val="00506605"/>
    <w:rsid w:val="00506884"/>
    <w:rsid w:val="00506A0D"/>
    <w:rsid w:val="00507BD8"/>
    <w:rsid w:val="00510E81"/>
    <w:rsid w:val="00511FF2"/>
    <w:rsid w:val="005122C5"/>
    <w:rsid w:val="00512895"/>
    <w:rsid w:val="0051330D"/>
    <w:rsid w:val="00513898"/>
    <w:rsid w:val="00514BBD"/>
    <w:rsid w:val="00515D35"/>
    <w:rsid w:val="005167C6"/>
    <w:rsid w:val="00516F1B"/>
    <w:rsid w:val="00517125"/>
    <w:rsid w:val="005172F1"/>
    <w:rsid w:val="00517F0B"/>
    <w:rsid w:val="00517FCD"/>
    <w:rsid w:val="00521AD3"/>
    <w:rsid w:val="00522AEB"/>
    <w:rsid w:val="00522B35"/>
    <w:rsid w:val="00523C72"/>
    <w:rsid w:val="005244DF"/>
    <w:rsid w:val="0052597D"/>
    <w:rsid w:val="0052711F"/>
    <w:rsid w:val="005278D3"/>
    <w:rsid w:val="00527BC0"/>
    <w:rsid w:val="005300F7"/>
    <w:rsid w:val="00531898"/>
    <w:rsid w:val="00531A5C"/>
    <w:rsid w:val="00531B91"/>
    <w:rsid w:val="00531EC0"/>
    <w:rsid w:val="005321BA"/>
    <w:rsid w:val="0053257B"/>
    <w:rsid w:val="005328A3"/>
    <w:rsid w:val="00532FC5"/>
    <w:rsid w:val="00533178"/>
    <w:rsid w:val="005348AC"/>
    <w:rsid w:val="00534C21"/>
    <w:rsid w:val="00535723"/>
    <w:rsid w:val="005360A8"/>
    <w:rsid w:val="00536270"/>
    <w:rsid w:val="00536674"/>
    <w:rsid w:val="0053680E"/>
    <w:rsid w:val="00537095"/>
    <w:rsid w:val="00537F05"/>
    <w:rsid w:val="00537F0F"/>
    <w:rsid w:val="00537F5F"/>
    <w:rsid w:val="005417AB"/>
    <w:rsid w:val="00541B39"/>
    <w:rsid w:val="00541D8D"/>
    <w:rsid w:val="005425DF"/>
    <w:rsid w:val="005427A3"/>
    <w:rsid w:val="00542D0C"/>
    <w:rsid w:val="00543204"/>
    <w:rsid w:val="005436F4"/>
    <w:rsid w:val="00543C95"/>
    <w:rsid w:val="00543D1D"/>
    <w:rsid w:val="0054472E"/>
    <w:rsid w:val="00544DCA"/>
    <w:rsid w:val="00545114"/>
    <w:rsid w:val="00545201"/>
    <w:rsid w:val="0054542D"/>
    <w:rsid w:val="00546562"/>
    <w:rsid w:val="005474A3"/>
    <w:rsid w:val="00547861"/>
    <w:rsid w:val="005479AD"/>
    <w:rsid w:val="00550890"/>
    <w:rsid w:val="00551684"/>
    <w:rsid w:val="00551866"/>
    <w:rsid w:val="00553022"/>
    <w:rsid w:val="0055390F"/>
    <w:rsid w:val="00553974"/>
    <w:rsid w:val="005544C2"/>
    <w:rsid w:val="0055584A"/>
    <w:rsid w:val="00556689"/>
    <w:rsid w:val="005566C3"/>
    <w:rsid w:val="0055699E"/>
    <w:rsid w:val="00557192"/>
    <w:rsid w:val="005572B8"/>
    <w:rsid w:val="005578F5"/>
    <w:rsid w:val="005579F8"/>
    <w:rsid w:val="00557BEC"/>
    <w:rsid w:val="00560E6D"/>
    <w:rsid w:val="00561619"/>
    <w:rsid w:val="005617FE"/>
    <w:rsid w:val="00561803"/>
    <w:rsid w:val="00561AE3"/>
    <w:rsid w:val="00561D83"/>
    <w:rsid w:val="00561FBC"/>
    <w:rsid w:val="00562CC2"/>
    <w:rsid w:val="00562DB4"/>
    <w:rsid w:val="00562E73"/>
    <w:rsid w:val="00563532"/>
    <w:rsid w:val="00563E13"/>
    <w:rsid w:val="0056563F"/>
    <w:rsid w:val="00566116"/>
    <w:rsid w:val="0056665F"/>
    <w:rsid w:val="0056686E"/>
    <w:rsid w:val="005669C7"/>
    <w:rsid w:val="0056710E"/>
    <w:rsid w:val="00567242"/>
    <w:rsid w:val="00570707"/>
    <w:rsid w:val="00571B80"/>
    <w:rsid w:val="00571E19"/>
    <w:rsid w:val="0057414A"/>
    <w:rsid w:val="00574AFD"/>
    <w:rsid w:val="0057574A"/>
    <w:rsid w:val="00575884"/>
    <w:rsid w:val="00576949"/>
    <w:rsid w:val="00576A63"/>
    <w:rsid w:val="00577661"/>
    <w:rsid w:val="00580395"/>
    <w:rsid w:val="005803E5"/>
    <w:rsid w:val="00581A70"/>
    <w:rsid w:val="00581A8A"/>
    <w:rsid w:val="005823C8"/>
    <w:rsid w:val="005827A6"/>
    <w:rsid w:val="005828E5"/>
    <w:rsid w:val="005829B8"/>
    <w:rsid w:val="00582BE1"/>
    <w:rsid w:val="005832C1"/>
    <w:rsid w:val="0058424E"/>
    <w:rsid w:val="005843DE"/>
    <w:rsid w:val="00584AA0"/>
    <w:rsid w:val="005856BB"/>
    <w:rsid w:val="00585772"/>
    <w:rsid w:val="00585F0C"/>
    <w:rsid w:val="00586592"/>
    <w:rsid w:val="00586DC7"/>
    <w:rsid w:val="00586E83"/>
    <w:rsid w:val="00586FE2"/>
    <w:rsid w:val="00587CC2"/>
    <w:rsid w:val="00590635"/>
    <w:rsid w:val="00590ACD"/>
    <w:rsid w:val="00590BBE"/>
    <w:rsid w:val="00590BD8"/>
    <w:rsid w:val="00590C6A"/>
    <w:rsid w:val="00590CB9"/>
    <w:rsid w:val="00590D2A"/>
    <w:rsid w:val="00590FDE"/>
    <w:rsid w:val="0059136D"/>
    <w:rsid w:val="0059153C"/>
    <w:rsid w:val="005919BA"/>
    <w:rsid w:val="00591CC9"/>
    <w:rsid w:val="00592030"/>
    <w:rsid w:val="0059325C"/>
    <w:rsid w:val="0059351A"/>
    <w:rsid w:val="005937D6"/>
    <w:rsid w:val="00593CCB"/>
    <w:rsid w:val="0059439C"/>
    <w:rsid w:val="00594632"/>
    <w:rsid w:val="00594640"/>
    <w:rsid w:val="0059470C"/>
    <w:rsid w:val="0059504F"/>
    <w:rsid w:val="005952E3"/>
    <w:rsid w:val="00596488"/>
    <w:rsid w:val="005965B7"/>
    <w:rsid w:val="00596AE4"/>
    <w:rsid w:val="00596D07"/>
    <w:rsid w:val="00597075"/>
    <w:rsid w:val="005A08DD"/>
    <w:rsid w:val="005A0BE5"/>
    <w:rsid w:val="005A103B"/>
    <w:rsid w:val="005A1A4F"/>
    <w:rsid w:val="005A3847"/>
    <w:rsid w:val="005A3CB5"/>
    <w:rsid w:val="005A4C83"/>
    <w:rsid w:val="005A4F51"/>
    <w:rsid w:val="005A4FEA"/>
    <w:rsid w:val="005A592B"/>
    <w:rsid w:val="005A7A2C"/>
    <w:rsid w:val="005A7B3A"/>
    <w:rsid w:val="005B1D44"/>
    <w:rsid w:val="005B2202"/>
    <w:rsid w:val="005B3406"/>
    <w:rsid w:val="005B3504"/>
    <w:rsid w:val="005B37AB"/>
    <w:rsid w:val="005B4E48"/>
    <w:rsid w:val="005B5388"/>
    <w:rsid w:val="005B5E66"/>
    <w:rsid w:val="005B6A3A"/>
    <w:rsid w:val="005B6AEB"/>
    <w:rsid w:val="005B6CAB"/>
    <w:rsid w:val="005B6D03"/>
    <w:rsid w:val="005B70C5"/>
    <w:rsid w:val="005B75BA"/>
    <w:rsid w:val="005C0037"/>
    <w:rsid w:val="005C023E"/>
    <w:rsid w:val="005C0F46"/>
    <w:rsid w:val="005C1159"/>
    <w:rsid w:val="005C2151"/>
    <w:rsid w:val="005C256C"/>
    <w:rsid w:val="005C2925"/>
    <w:rsid w:val="005C2A8E"/>
    <w:rsid w:val="005C2A9F"/>
    <w:rsid w:val="005C2D9F"/>
    <w:rsid w:val="005C33F4"/>
    <w:rsid w:val="005C3982"/>
    <w:rsid w:val="005C402C"/>
    <w:rsid w:val="005C4F72"/>
    <w:rsid w:val="005C53CF"/>
    <w:rsid w:val="005C54B8"/>
    <w:rsid w:val="005C57DE"/>
    <w:rsid w:val="005C7900"/>
    <w:rsid w:val="005C7B68"/>
    <w:rsid w:val="005D030A"/>
    <w:rsid w:val="005D186F"/>
    <w:rsid w:val="005D1F8D"/>
    <w:rsid w:val="005D225F"/>
    <w:rsid w:val="005D305C"/>
    <w:rsid w:val="005D3C18"/>
    <w:rsid w:val="005D3D49"/>
    <w:rsid w:val="005D48CE"/>
    <w:rsid w:val="005D5549"/>
    <w:rsid w:val="005D554C"/>
    <w:rsid w:val="005D5B0F"/>
    <w:rsid w:val="005D68AD"/>
    <w:rsid w:val="005D7535"/>
    <w:rsid w:val="005D7792"/>
    <w:rsid w:val="005D780D"/>
    <w:rsid w:val="005D7E40"/>
    <w:rsid w:val="005D7F52"/>
    <w:rsid w:val="005E0838"/>
    <w:rsid w:val="005E0EAA"/>
    <w:rsid w:val="005E1099"/>
    <w:rsid w:val="005E1677"/>
    <w:rsid w:val="005E207F"/>
    <w:rsid w:val="005E37FB"/>
    <w:rsid w:val="005E3812"/>
    <w:rsid w:val="005E4F31"/>
    <w:rsid w:val="005E570F"/>
    <w:rsid w:val="005E5C21"/>
    <w:rsid w:val="005E5FD0"/>
    <w:rsid w:val="005E6F63"/>
    <w:rsid w:val="005E7495"/>
    <w:rsid w:val="005F00EA"/>
    <w:rsid w:val="005F198B"/>
    <w:rsid w:val="005F2940"/>
    <w:rsid w:val="005F2CD6"/>
    <w:rsid w:val="005F2E22"/>
    <w:rsid w:val="005F36F0"/>
    <w:rsid w:val="005F3AC4"/>
    <w:rsid w:val="005F4184"/>
    <w:rsid w:val="005F4B8B"/>
    <w:rsid w:val="005F50C3"/>
    <w:rsid w:val="005F5BE0"/>
    <w:rsid w:val="005F62E2"/>
    <w:rsid w:val="005F6736"/>
    <w:rsid w:val="005F6A1E"/>
    <w:rsid w:val="005F74FE"/>
    <w:rsid w:val="00600D38"/>
    <w:rsid w:val="00601533"/>
    <w:rsid w:val="0060172F"/>
    <w:rsid w:val="00601D34"/>
    <w:rsid w:val="00602910"/>
    <w:rsid w:val="00605D2B"/>
    <w:rsid w:val="006061A6"/>
    <w:rsid w:val="00606485"/>
    <w:rsid w:val="0060648C"/>
    <w:rsid w:val="006064A0"/>
    <w:rsid w:val="006065DE"/>
    <w:rsid w:val="00606B55"/>
    <w:rsid w:val="00606C3D"/>
    <w:rsid w:val="0061026D"/>
    <w:rsid w:val="0061047C"/>
    <w:rsid w:val="00611247"/>
    <w:rsid w:val="00612425"/>
    <w:rsid w:val="00612F35"/>
    <w:rsid w:val="00613D33"/>
    <w:rsid w:val="0061413B"/>
    <w:rsid w:val="00614560"/>
    <w:rsid w:val="00614D02"/>
    <w:rsid w:val="006166AC"/>
    <w:rsid w:val="00616C1D"/>
    <w:rsid w:val="00620105"/>
    <w:rsid w:val="00620C0E"/>
    <w:rsid w:val="00620CA1"/>
    <w:rsid w:val="0062111E"/>
    <w:rsid w:val="006233EA"/>
    <w:rsid w:val="006234BE"/>
    <w:rsid w:val="00623F36"/>
    <w:rsid w:val="00624382"/>
    <w:rsid w:val="006243C9"/>
    <w:rsid w:val="006246F5"/>
    <w:rsid w:val="00624E3A"/>
    <w:rsid w:val="00624FBC"/>
    <w:rsid w:val="00625CB8"/>
    <w:rsid w:val="00625EEE"/>
    <w:rsid w:val="00627179"/>
    <w:rsid w:val="00630611"/>
    <w:rsid w:val="00631F8B"/>
    <w:rsid w:val="00632329"/>
    <w:rsid w:val="00632594"/>
    <w:rsid w:val="00633D70"/>
    <w:rsid w:val="00634100"/>
    <w:rsid w:val="006341C7"/>
    <w:rsid w:val="006344B2"/>
    <w:rsid w:val="0063461D"/>
    <w:rsid w:val="00635A99"/>
    <w:rsid w:val="00636637"/>
    <w:rsid w:val="006370A1"/>
    <w:rsid w:val="00637B35"/>
    <w:rsid w:val="0064089D"/>
    <w:rsid w:val="00640F24"/>
    <w:rsid w:val="00641649"/>
    <w:rsid w:val="00641B35"/>
    <w:rsid w:val="00641C11"/>
    <w:rsid w:val="00641CE4"/>
    <w:rsid w:val="00642496"/>
    <w:rsid w:val="00642A2C"/>
    <w:rsid w:val="00642AC5"/>
    <w:rsid w:val="00642CBA"/>
    <w:rsid w:val="00643853"/>
    <w:rsid w:val="0064408A"/>
    <w:rsid w:val="00644B58"/>
    <w:rsid w:val="00644F09"/>
    <w:rsid w:val="00645DB0"/>
    <w:rsid w:val="00646FE3"/>
    <w:rsid w:val="006471FF"/>
    <w:rsid w:val="00647858"/>
    <w:rsid w:val="00647984"/>
    <w:rsid w:val="00650641"/>
    <w:rsid w:val="00650A42"/>
    <w:rsid w:val="00650F93"/>
    <w:rsid w:val="006510F2"/>
    <w:rsid w:val="006511CD"/>
    <w:rsid w:val="0065138C"/>
    <w:rsid w:val="00651A4E"/>
    <w:rsid w:val="006524EE"/>
    <w:rsid w:val="006527C9"/>
    <w:rsid w:val="0065352B"/>
    <w:rsid w:val="0065356A"/>
    <w:rsid w:val="006535E8"/>
    <w:rsid w:val="00654AF4"/>
    <w:rsid w:val="00655939"/>
    <w:rsid w:val="00655BF3"/>
    <w:rsid w:val="00655C8B"/>
    <w:rsid w:val="00655FF3"/>
    <w:rsid w:val="006562F5"/>
    <w:rsid w:val="006569E7"/>
    <w:rsid w:val="00656FE5"/>
    <w:rsid w:val="00657620"/>
    <w:rsid w:val="006576A7"/>
    <w:rsid w:val="0066086A"/>
    <w:rsid w:val="00660E1D"/>
    <w:rsid w:val="00661879"/>
    <w:rsid w:val="006618F3"/>
    <w:rsid w:val="00661A6C"/>
    <w:rsid w:val="00661BD4"/>
    <w:rsid w:val="00661E62"/>
    <w:rsid w:val="006623B8"/>
    <w:rsid w:val="00662D40"/>
    <w:rsid w:val="00663BD0"/>
    <w:rsid w:val="00663C22"/>
    <w:rsid w:val="00663EB9"/>
    <w:rsid w:val="0066476E"/>
    <w:rsid w:val="006658F1"/>
    <w:rsid w:val="00666A0F"/>
    <w:rsid w:val="006676AC"/>
    <w:rsid w:val="006677CF"/>
    <w:rsid w:val="00667A9A"/>
    <w:rsid w:val="0067143C"/>
    <w:rsid w:val="006715AA"/>
    <w:rsid w:val="00671E3B"/>
    <w:rsid w:val="00674912"/>
    <w:rsid w:val="00674B72"/>
    <w:rsid w:val="00674BF1"/>
    <w:rsid w:val="00676174"/>
    <w:rsid w:val="00676759"/>
    <w:rsid w:val="00676CCF"/>
    <w:rsid w:val="0067709C"/>
    <w:rsid w:val="00677626"/>
    <w:rsid w:val="00677A4F"/>
    <w:rsid w:val="0068100F"/>
    <w:rsid w:val="006819D2"/>
    <w:rsid w:val="0068203F"/>
    <w:rsid w:val="00682399"/>
    <w:rsid w:val="00683B60"/>
    <w:rsid w:val="006842BA"/>
    <w:rsid w:val="00685674"/>
    <w:rsid w:val="00685869"/>
    <w:rsid w:val="006861F7"/>
    <w:rsid w:val="0068665E"/>
    <w:rsid w:val="006868E0"/>
    <w:rsid w:val="006877F8"/>
    <w:rsid w:val="00691E0D"/>
    <w:rsid w:val="006924A4"/>
    <w:rsid w:val="006928AA"/>
    <w:rsid w:val="00692F70"/>
    <w:rsid w:val="00693894"/>
    <w:rsid w:val="00693A15"/>
    <w:rsid w:val="0069571C"/>
    <w:rsid w:val="00695FBD"/>
    <w:rsid w:val="0069605F"/>
    <w:rsid w:val="00696DBA"/>
    <w:rsid w:val="00696FC5"/>
    <w:rsid w:val="00697169"/>
    <w:rsid w:val="006972B5"/>
    <w:rsid w:val="006973FF"/>
    <w:rsid w:val="00697C73"/>
    <w:rsid w:val="00697E46"/>
    <w:rsid w:val="006A0D01"/>
    <w:rsid w:val="006A2237"/>
    <w:rsid w:val="006A27CA"/>
    <w:rsid w:val="006A2B4A"/>
    <w:rsid w:val="006A2B8D"/>
    <w:rsid w:val="006A41F8"/>
    <w:rsid w:val="006A4222"/>
    <w:rsid w:val="006A46AD"/>
    <w:rsid w:val="006A5053"/>
    <w:rsid w:val="006A5724"/>
    <w:rsid w:val="006A5ECA"/>
    <w:rsid w:val="006A604F"/>
    <w:rsid w:val="006A7A24"/>
    <w:rsid w:val="006A7B0D"/>
    <w:rsid w:val="006A7F74"/>
    <w:rsid w:val="006B008E"/>
    <w:rsid w:val="006B09C1"/>
    <w:rsid w:val="006B0AC4"/>
    <w:rsid w:val="006B11A5"/>
    <w:rsid w:val="006B14B6"/>
    <w:rsid w:val="006B2600"/>
    <w:rsid w:val="006B288D"/>
    <w:rsid w:val="006B402E"/>
    <w:rsid w:val="006B4924"/>
    <w:rsid w:val="006B4E48"/>
    <w:rsid w:val="006B55CC"/>
    <w:rsid w:val="006B55F7"/>
    <w:rsid w:val="006B5B2D"/>
    <w:rsid w:val="006B6BCD"/>
    <w:rsid w:val="006B6D8E"/>
    <w:rsid w:val="006B6F0C"/>
    <w:rsid w:val="006B7755"/>
    <w:rsid w:val="006B7923"/>
    <w:rsid w:val="006C094E"/>
    <w:rsid w:val="006C107E"/>
    <w:rsid w:val="006C1E3E"/>
    <w:rsid w:val="006C211A"/>
    <w:rsid w:val="006C2A30"/>
    <w:rsid w:val="006C3107"/>
    <w:rsid w:val="006C34C0"/>
    <w:rsid w:val="006C3D82"/>
    <w:rsid w:val="006C3E77"/>
    <w:rsid w:val="006C4137"/>
    <w:rsid w:val="006C42FD"/>
    <w:rsid w:val="006C5F9C"/>
    <w:rsid w:val="006C6823"/>
    <w:rsid w:val="006C6AC7"/>
    <w:rsid w:val="006C741A"/>
    <w:rsid w:val="006D0230"/>
    <w:rsid w:val="006D122D"/>
    <w:rsid w:val="006D1347"/>
    <w:rsid w:val="006D2475"/>
    <w:rsid w:val="006D298B"/>
    <w:rsid w:val="006D2AF2"/>
    <w:rsid w:val="006D302F"/>
    <w:rsid w:val="006D3201"/>
    <w:rsid w:val="006D3218"/>
    <w:rsid w:val="006D35DC"/>
    <w:rsid w:val="006D37EB"/>
    <w:rsid w:val="006D3F92"/>
    <w:rsid w:val="006D62AE"/>
    <w:rsid w:val="006D6A1C"/>
    <w:rsid w:val="006D7ECA"/>
    <w:rsid w:val="006E1F77"/>
    <w:rsid w:val="006E2605"/>
    <w:rsid w:val="006E28B8"/>
    <w:rsid w:val="006E33F6"/>
    <w:rsid w:val="006E3973"/>
    <w:rsid w:val="006E3C2A"/>
    <w:rsid w:val="006E43E8"/>
    <w:rsid w:val="006E45CF"/>
    <w:rsid w:val="006E54A4"/>
    <w:rsid w:val="006E5852"/>
    <w:rsid w:val="006E595B"/>
    <w:rsid w:val="006E5AD7"/>
    <w:rsid w:val="006E5E12"/>
    <w:rsid w:val="006E60A2"/>
    <w:rsid w:val="006F06FA"/>
    <w:rsid w:val="006F0A48"/>
    <w:rsid w:val="006F1928"/>
    <w:rsid w:val="006F217F"/>
    <w:rsid w:val="006F2D3E"/>
    <w:rsid w:val="006F2E1C"/>
    <w:rsid w:val="006F326C"/>
    <w:rsid w:val="006F3847"/>
    <w:rsid w:val="006F3AEB"/>
    <w:rsid w:val="006F4919"/>
    <w:rsid w:val="006F529C"/>
    <w:rsid w:val="006F5752"/>
    <w:rsid w:val="006F59CF"/>
    <w:rsid w:val="006F5F6C"/>
    <w:rsid w:val="006F622A"/>
    <w:rsid w:val="006F64F1"/>
    <w:rsid w:val="006F6CC3"/>
    <w:rsid w:val="006F79BF"/>
    <w:rsid w:val="00700555"/>
    <w:rsid w:val="007005C4"/>
    <w:rsid w:val="00700709"/>
    <w:rsid w:val="00701663"/>
    <w:rsid w:val="00701EEC"/>
    <w:rsid w:val="00702BF0"/>
    <w:rsid w:val="00702D61"/>
    <w:rsid w:val="00702F86"/>
    <w:rsid w:val="007032C3"/>
    <w:rsid w:val="00703421"/>
    <w:rsid w:val="00703B6F"/>
    <w:rsid w:val="00703F46"/>
    <w:rsid w:val="0070511F"/>
    <w:rsid w:val="007051B2"/>
    <w:rsid w:val="00707281"/>
    <w:rsid w:val="00710733"/>
    <w:rsid w:val="007114C1"/>
    <w:rsid w:val="0071189A"/>
    <w:rsid w:val="00712885"/>
    <w:rsid w:val="00713C77"/>
    <w:rsid w:val="007141E7"/>
    <w:rsid w:val="007155F2"/>
    <w:rsid w:val="0071596B"/>
    <w:rsid w:val="00715A04"/>
    <w:rsid w:val="007168B6"/>
    <w:rsid w:val="00716D59"/>
    <w:rsid w:val="007170FB"/>
    <w:rsid w:val="0071735E"/>
    <w:rsid w:val="00717823"/>
    <w:rsid w:val="00717CF9"/>
    <w:rsid w:val="0072125D"/>
    <w:rsid w:val="00721FDF"/>
    <w:rsid w:val="00722686"/>
    <w:rsid w:val="00722757"/>
    <w:rsid w:val="00723760"/>
    <w:rsid w:val="00723F65"/>
    <w:rsid w:val="00724A83"/>
    <w:rsid w:val="007256D3"/>
    <w:rsid w:val="00726708"/>
    <w:rsid w:val="00726A82"/>
    <w:rsid w:val="00726AE4"/>
    <w:rsid w:val="007273EA"/>
    <w:rsid w:val="007277E7"/>
    <w:rsid w:val="0073000C"/>
    <w:rsid w:val="007309B0"/>
    <w:rsid w:val="0073141A"/>
    <w:rsid w:val="00731A25"/>
    <w:rsid w:val="00731B5D"/>
    <w:rsid w:val="00731E2C"/>
    <w:rsid w:val="00731E97"/>
    <w:rsid w:val="00732090"/>
    <w:rsid w:val="0073221E"/>
    <w:rsid w:val="00733B04"/>
    <w:rsid w:val="00734DE6"/>
    <w:rsid w:val="007352B7"/>
    <w:rsid w:val="00736EB6"/>
    <w:rsid w:val="00736EFE"/>
    <w:rsid w:val="00741167"/>
    <w:rsid w:val="0074146E"/>
    <w:rsid w:val="007419D2"/>
    <w:rsid w:val="00742A91"/>
    <w:rsid w:val="00745257"/>
    <w:rsid w:val="0074619D"/>
    <w:rsid w:val="00746630"/>
    <w:rsid w:val="0074700C"/>
    <w:rsid w:val="007472B0"/>
    <w:rsid w:val="0075010D"/>
    <w:rsid w:val="007504A2"/>
    <w:rsid w:val="00750520"/>
    <w:rsid w:val="007510D3"/>
    <w:rsid w:val="00751492"/>
    <w:rsid w:val="007522D0"/>
    <w:rsid w:val="007523DA"/>
    <w:rsid w:val="0075291C"/>
    <w:rsid w:val="0075338E"/>
    <w:rsid w:val="007536FE"/>
    <w:rsid w:val="007538E0"/>
    <w:rsid w:val="00753FE5"/>
    <w:rsid w:val="007551D7"/>
    <w:rsid w:val="007564D8"/>
    <w:rsid w:val="007568D1"/>
    <w:rsid w:val="00756C21"/>
    <w:rsid w:val="00757270"/>
    <w:rsid w:val="00757F8F"/>
    <w:rsid w:val="0076043A"/>
    <w:rsid w:val="0076061F"/>
    <w:rsid w:val="007606A1"/>
    <w:rsid w:val="007613DD"/>
    <w:rsid w:val="00762D4A"/>
    <w:rsid w:val="007641C8"/>
    <w:rsid w:val="00764F46"/>
    <w:rsid w:val="00765D7A"/>
    <w:rsid w:val="00767423"/>
    <w:rsid w:val="0076751A"/>
    <w:rsid w:val="00767BA0"/>
    <w:rsid w:val="00770AF2"/>
    <w:rsid w:val="00770B1F"/>
    <w:rsid w:val="00770CED"/>
    <w:rsid w:val="00771D9E"/>
    <w:rsid w:val="00772681"/>
    <w:rsid w:val="007728FE"/>
    <w:rsid w:val="0077344C"/>
    <w:rsid w:val="0077451B"/>
    <w:rsid w:val="00774C78"/>
    <w:rsid w:val="00774D74"/>
    <w:rsid w:val="00774DC6"/>
    <w:rsid w:val="00774FED"/>
    <w:rsid w:val="0077518B"/>
    <w:rsid w:val="00775441"/>
    <w:rsid w:val="00776028"/>
    <w:rsid w:val="00776AF0"/>
    <w:rsid w:val="00777229"/>
    <w:rsid w:val="00777DC4"/>
    <w:rsid w:val="00777FB1"/>
    <w:rsid w:val="00781E66"/>
    <w:rsid w:val="00783139"/>
    <w:rsid w:val="007834C3"/>
    <w:rsid w:val="007835F7"/>
    <w:rsid w:val="00784274"/>
    <w:rsid w:val="00786000"/>
    <w:rsid w:val="00786139"/>
    <w:rsid w:val="00786942"/>
    <w:rsid w:val="007869C4"/>
    <w:rsid w:val="00786CF1"/>
    <w:rsid w:val="00787CD8"/>
    <w:rsid w:val="00790E88"/>
    <w:rsid w:val="00791AEE"/>
    <w:rsid w:val="007922C1"/>
    <w:rsid w:val="007926DC"/>
    <w:rsid w:val="00792A8F"/>
    <w:rsid w:val="007935CB"/>
    <w:rsid w:val="007937A2"/>
    <w:rsid w:val="00793A04"/>
    <w:rsid w:val="00793E5F"/>
    <w:rsid w:val="00794357"/>
    <w:rsid w:val="00796D39"/>
    <w:rsid w:val="00797B59"/>
    <w:rsid w:val="00797E55"/>
    <w:rsid w:val="00797E5A"/>
    <w:rsid w:val="007A0097"/>
    <w:rsid w:val="007A0BB7"/>
    <w:rsid w:val="007A0D37"/>
    <w:rsid w:val="007A1D7B"/>
    <w:rsid w:val="007A2650"/>
    <w:rsid w:val="007A4343"/>
    <w:rsid w:val="007A46AC"/>
    <w:rsid w:val="007A48F8"/>
    <w:rsid w:val="007A5D17"/>
    <w:rsid w:val="007A5DF5"/>
    <w:rsid w:val="007A6B36"/>
    <w:rsid w:val="007A77D1"/>
    <w:rsid w:val="007A7CD1"/>
    <w:rsid w:val="007B07BF"/>
    <w:rsid w:val="007B1658"/>
    <w:rsid w:val="007B20AB"/>
    <w:rsid w:val="007B2213"/>
    <w:rsid w:val="007B2E51"/>
    <w:rsid w:val="007B4366"/>
    <w:rsid w:val="007B4397"/>
    <w:rsid w:val="007B4DF9"/>
    <w:rsid w:val="007B52BE"/>
    <w:rsid w:val="007B6C7D"/>
    <w:rsid w:val="007B6C8F"/>
    <w:rsid w:val="007B70C9"/>
    <w:rsid w:val="007B73ED"/>
    <w:rsid w:val="007B7834"/>
    <w:rsid w:val="007B7BE4"/>
    <w:rsid w:val="007B7D24"/>
    <w:rsid w:val="007B7F71"/>
    <w:rsid w:val="007C0453"/>
    <w:rsid w:val="007C0CBA"/>
    <w:rsid w:val="007C11D5"/>
    <w:rsid w:val="007C1B78"/>
    <w:rsid w:val="007C3378"/>
    <w:rsid w:val="007C3BE4"/>
    <w:rsid w:val="007C530E"/>
    <w:rsid w:val="007C5689"/>
    <w:rsid w:val="007C5E33"/>
    <w:rsid w:val="007C622D"/>
    <w:rsid w:val="007C62C0"/>
    <w:rsid w:val="007C7BD0"/>
    <w:rsid w:val="007C7CBC"/>
    <w:rsid w:val="007D1036"/>
    <w:rsid w:val="007D1073"/>
    <w:rsid w:val="007D146F"/>
    <w:rsid w:val="007D1A6C"/>
    <w:rsid w:val="007D1B67"/>
    <w:rsid w:val="007D2B4D"/>
    <w:rsid w:val="007D2CF4"/>
    <w:rsid w:val="007D2FA3"/>
    <w:rsid w:val="007D3716"/>
    <w:rsid w:val="007D3C2E"/>
    <w:rsid w:val="007D4439"/>
    <w:rsid w:val="007D48EC"/>
    <w:rsid w:val="007D5C09"/>
    <w:rsid w:val="007D6301"/>
    <w:rsid w:val="007D656B"/>
    <w:rsid w:val="007D6C47"/>
    <w:rsid w:val="007D73ED"/>
    <w:rsid w:val="007D743F"/>
    <w:rsid w:val="007D776A"/>
    <w:rsid w:val="007D78A9"/>
    <w:rsid w:val="007D7A73"/>
    <w:rsid w:val="007D7A8A"/>
    <w:rsid w:val="007D7BA3"/>
    <w:rsid w:val="007D7CFD"/>
    <w:rsid w:val="007D7D31"/>
    <w:rsid w:val="007E0372"/>
    <w:rsid w:val="007E06BA"/>
    <w:rsid w:val="007E0B3F"/>
    <w:rsid w:val="007E162F"/>
    <w:rsid w:val="007E1A49"/>
    <w:rsid w:val="007E2604"/>
    <w:rsid w:val="007E31D6"/>
    <w:rsid w:val="007E46DC"/>
    <w:rsid w:val="007E4B48"/>
    <w:rsid w:val="007E4E5B"/>
    <w:rsid w:val="007E5B89"/>
    <w:rsid w:val="007E5D77"/>
    <w:rsid w:val="007E69B0"/>
    <w:rsid w:val="007E6CA5"/>
    <w:rsid w:val="007E6F9D"/>
    <w:rsid w:val="007E7153"/>
    <w:rsid w:val="007E75EC"/>
    <w:rsid w:val="007E7A1D"/>
    <w:rsid w:val="007E7AC8"/>
    <w:rsid w:val="007F167A"/>
    <w:rsid w:val="007F411F"/>
    <w:rsid w:val="007F4AC6"/>
    <w:rsid w:val="007F4CDB"/>
    <w:rsid w:val="007F4DAD"/>
    <w:rsid w:val="007F5040"/>
    <w:rsid w:val="007F5D5D"/>
    <w:rsid w:val="00800504"/>
    <w:rsid w:val="008005D4"/>
    <w:rsid w:val="00800A3B"/>
    <w:rsid w:val="00800A5A"/>
    <w:rsid w:val="008012F3"/>
    <w:rsid w:val="00802B89"/>
    <w:rsid w:val="0080325B"/>
    <w:rsid w:val="00803FC1"/>
    <w:rsid w:val="008043EA"/>
    <w:rsid w:val="00804745"/>
    <w:rsid w:val="00804B7F"/>
    <w:rsid w:val="008053C6"/>
    <w:rsid w:val="008053F5"/>
    <w:rsid w:val="00805B55"/>
    <w:rsid w:val="008065BF"/>
    <w:rsid w:val="00806D71"/>
    <w:rsid w:val="008078D9"/>
    <w:rsid w:val="00807B06"/>
    <w:rsid w:val="0081081D"/>
    <w:rsid w:val="008109AD"/>
    <w:rsid w:val="00811859"/>
    <w:rsid w:val="00811E6A"/>
    <w:rsid w:val="00812B0C"/>
    <w:rsid w:val="00812FD8"/>
    <w:rsid w:val="008137F7"/>
    <w:rsid w:val="00813CFB"/>
    <w:rsid w:val="00813FE4"/>
    <w:rsid w:val="008151AF"/>
    <w:rsid w:val="00815792"/>
    <w:rsid w:val="00815D1F"/>
    <w:rsid w:val="00815F30"/>
    <w:rsid w:val="00817493"/>
    <w:rsid w:val="008213D7"/>
    <w:rsid w:val="00821CF4"/>
    <w:rsid w:val="00822799"/>
    <w:rsid w:val="008227C4"/>
    <w:rsid w:val="00822C2E"/>
    <w:rsid w:val="00822EFF"/>
    <w:rsid w:val="00824E56"/>
    <w:rsid w:val="0082516A"/>
    <w:rsid w:val="00825B42"/>
    <w:rsid w:val="0082736A"/>
    <w:rsid w:val="00827496"/>
    <w:rsid w:val="0082771C"/>
    <w:rsid w:val="008300D7"/>
    <w:rsid w:val="008305CD"/>
    <w:rsid w:val="00830BC2"/>
    <w:rsid w:val="00830C25"/>
    <w:rsid w:val="0083126A"/>
    <w:rsid w:val="0083136C"/>
    <w:rsid w:val="00831EDB"/>
    <w:rsid w:val="008322FD"/>
    <w:rsid w:val="008329B1"/>
    <w:rsid w:val="00832AB1"/>
    <w:rsid w:val="0083338C"/>
    <w:rsid w:val="0083395F"/>
    <w:rsid w:val="00833AA6"/>
    <w:rsid w:val="00833EBB"/>
    <w:rsid w:val="00835BA5"/>
    <w:rsid w:val="00835C60"/>
    <w:rsid w:val="008374B0"/>
    <w:rsid w:val="0083774E"/>
    <w:rsid w:val="00840167"/>
    <w:rsid w:val="0084026E"/>
    <w:rsid w:val="00840273"/>
    <w:rsid w:val="008411BA"/>
    <w:rsid w:val="0084194B"/>
    <w:rsid w:val="00842025"/>
    <w:rsid w:val="00842925"/>
    <w:rsid w:val="0084486C"/>
    <w:rsid w:val="00845532"/>
    <w:rsid w:val="00845D68"/>
    <w:rsid w:val="0084641F"/>
    <w:rsid w:val="00846E8A"/>
    <w:rsid w:val="008471AB"/>
    <w:rsid w:val="008508CF"/>
    <w:rsid w:val="008509CC"/>
    <w:rsid w:val="00850BEF"/>
    <w:rsid w:val="00852523"/>
    <w:rsid w:val="00852DCA"/>
    <w:rsid w:val="00854DD7"/>
    <w:rsid w:val="00857687"/>
    <w:rsid w:val="0085774B"/>
    <w:rsid w:val="00857F19"/>
    <w:rsid w:val="00860728"/>
    <w:rsid w:val="00860F33"/>
    <w:rsid w:val="008626D1"/>
    <w:rsid w:val="00862791"/>
    <w:rsid w:val="008627B1"/>
    <w:rsid w:val="0086504F"/>
    <w:rsid w:val="0086538E"/>
    <w:rsid w:val="0086574B"/>
    <w:rsid w:val="00865852"/>
    <w:rsid w:val="00867213"/>
    <w:rsid w:val="008676CB"/>
    <w:rsid w:val="008677A2"/>
    <w:rsid w:val="00867955"/>
    <w:rsid w:val="008679B9"/>
    <w:rsid w:val="00870837"/>
    <w:rsid w:val="008722BB"/>
    <w:rsid w:val="00872585"/>
    <w:rsid w:val="00872AD0"/>
    <w:rsid w:val="0087388B"/>
    <w:rsid w:val="00875AEF"/>
    <w:rsid w:val="00875CA0"/>
    <w:rsid w:val="008761B1"/>
    <w:rsid w:val="00876AC0"/>
    <w:rsid w:val="008775F4"/>
    <w:rsid w:val="008779EC"/>
    <w:rsid w:val="00877ED0"/>
    <w:rsid w:val="00880721"/>
    <w:rsid w:val="00881283"/>
    <w:rsid w:val="00881465"/>
    <w:rsid w:val="00882154"/>
    <w:rsid w:val="008827AB"/>
    <w:rsid w:val="0088282A"/>
    <w:rsid w:val="00882AE7"/>
    <w:rsid w:val="00882C80"/>
    <w:rsid w:val="00882D5D"/>
    <w:rsid w:val="00883030"/>
    <w:rsid w:val="008831F4"/>
    <w:rsid w:val="00883253"/>
    <w:rsid w:val="00884130"/>
    <w:rsid w:val="00884A08"/>
    <w:rsid w:val="008857D5"/>
    <w:rsid w:val="00886923"/>
    <w:rsid w:val="00887521"/>
    <w:rsid w:val="0089018D"/>
    <w:rsid w:val="008902C6"/>
    <w:rsid w:val="00890B3E"/>
    <w:rsid w:val="00890F02"/>
    <w:rsid w:val="00891759"/>
    <w:rsid w:val="00891788"/>
    <w:rsid w:val="0089233C"/>
    <w:rsid w:val="00892463"/>
    <w:rsid w:val="008932D9"/>
    <w:rsid w:val="008932DD"/>
    <w:rsid w:val="008934AC"/>
    <w:rsid w:val="00894416"/>
    <w:rsid w:val="00895569"/>
    <w:rsid w:val="00895DF3"/>
    <w:rsid w:val="0089610F"/>
    <w:rsid w:val="00896FD7"/>
    <w:rsid w:val="00897A5C"/>
    <w:rsid w:val="008A1574"/>
    <w:rsid w:val="008A1B5E"/>
    <w:rsid w:val="008A2370"/>
    <w:rsid w:val="008A2B82"/>
    <w:rsid w:val="008A308F"/>
    <w:rsid w:val="008A3433"/>
    <w:rsid w:val="008A36F4"/>
    <w:rsid w:val="008A3959"/>
    <w:rsid w:val="008A52C2"/>
    <w:rsid w:val="008A53EF"/>
    <w:rsid w:val="008A5790"/>
    <w:rsid w:val="008A7142"/>
    <w:rsid w:val="008A73C3"/>
    <w:rsid w:val="008A75C7"/>
    <w:rsid w:val="008A7804"/>
    <w:rsid w:val="008A7E5E"/>
    <w:rsid w:val="008B06A1"/>
    <w:rsid w:val="008B0ABC"/>
    <w:rsid w:val="008B1294"/>
    <w:rsid w:val="008B1C51"/>
    <w:rsid w:val="008B2F30"/>
    <w:rsid w:val="008B34C3"/>
    <w:rsid w:val="008B3558"/>
    <w:rsid w:val="008B3820"/>
    <w:rsid w:val="008B491A"/>
    <w:rsid w:val="008B5E4F"/>
    <w:rsid w:val="008B5F98"/>
    <w:rsid w:val="008B64FC"/>
    <w:rsid w:val="008B7656"/>
    <w:rsid w:val="008C027F"/>
    <w:rsid w:val="008C02D0"/>
    <w:rsid w:val="008C088C"/>
    <w:rsid w:val="008C1006"/>
    <w:rsid w:val="008C1482"/>
    <w:rsid w:val="008C1923"/>
    <w:rsid w:val="008C3058"/>
    <w:rsid w:val="008C42ED"/>
    <w:rsid w:val="008C5261"/>
    <w:rsid w:val="008C61B8"/>
    <w:rsid w:val="008C6614"/>
    <w:rsid w:val="008C6A70"/>
    <w:rsid w:val="008C6D6F"/>
    <w:rsid w:val="008D02AF"/>
    <w:rsid w:val="008D0C4B"/>
    <w:rsid w:val="008D0FA7"/>
    <w:rsid w:val="008D13E4"/>
    <w:rsid w:val="008D4004"/>
    <w:rsid w:val="008D4BF3"/>
    <w:rsid w:val="008D6902"/>
    <w:rsid w:val="008D6C18"/>
    <w:rsid w:val="008D7739"/>
    <w:rsid w:val="008D7B7E"/>
    <w:rsid w:val="008E0199"/>
    <w:rsid w:val="008E140C"/>
    <w:rsid w:val="008E1C5E"/>
    <w:rsid w:val="008E22E8"/>
    <w:rsid w:val="008E26C5"/>
    <w:rsid w:val="008E29AD"/>
    <w:rsid w:val="008E2D68"/>
    <w:rsid w:val="008E305C"/>
    <w:rsid w:val="008E3118"/>
    <w:rsid w:val="008E3D4C"/>
    <w:rsid w:val="008E4280"/>
    <w:rsid w:val="008E4AC3"/>
    <w:rsid w:val="008E5632"/>
    <w:rsid w:val="008E5E81"/>
    <w:rsid w:val="008E6A84"/>
    <w:rsid w:val="008E712F"/>
    <w:rsid w:val="008E7183"/>
    <w:rsid w:val="008E7C42"/>
    <w:rsid w:val="008E7CAB"/>
    <w:rsid w:val="008E7CBE"/>
    <w:rsid w:val="008E7D18"/>
    <w:rsid w:val="008F0ED4"/>
    <w:rsid w:val="008F0F41"/>
    <w:rsid w:val="008F1737"/>
    <w:rsid w:val="008F2179"/>
    <w:rsid w:val="008F2D91"/>
    <w:rsid w:val="008F2EC0"/>
    <w:rsid w:val="008F340D"/>
    <w:rsid w:val="008F3D66"/>
    <w:rsid w:val="008F45D9"/>
    <w:rsid w:val="008F4E95"/>
    <w:rsid w:val="008F6337"/>
    <w:rsid w:val="008F657B"/>
    <w:rsid w:val="008F66E1"/>
    <w:rsid w:val="008F720B"/>
    <w:rsid w:val="008F7592"/>
    <w:rsid w:val="008F7C85"/>
    <w:rsid w:val="009002B6"/>
    <w:rsid w:val="00900FF5"/>
    <w:rsid w:val="0090141F"/>
    <w:rsid w:val="00903BE5"/>
    <w:rsid w:val="00903CD2"/>
    <w:rsid w:val="00903E32"/>
    <w:rsid w:val="00904E21"/>
    <w:rsid w:val="009056D7"/>
    <w:rsid w:val="00905A08"/>
    <w:rsid w:val="00905E93"/>
    <w:rsid w:val="00906120"/>
    <w:rsid w:val="009103F2"/>
    <w:rsid w:val="009116B1"/>
    <w:rsid w:val="00911F13"/>
    <w:rsid w:val="00912BBB"/>
    <w:rsid w:val="00912DCC"/>
    <w:rsid w:val="00912F9B"/>
    <w:rsid w:val="009138C7"/>
    <w:rsid w:val="00913B06"/>
    <w:rsid w:val="009145B2"/>
    <w:rsid w:val="00915549"/>
    <w:rsid w:val="00915A92"/>
    <w:rsid w:val="009162EA"/>
    <w:rsid w:val="00916AF3"/>
    <w:rsid w:val="00916C05"/>
    <w:rsid w:val="00916DA6"/>
    <w:rsid w:val="00917515"/>
    <w:rsid w:val="009201FC"/>
    <w:rsid w:val="00920265"/>
    <w:rsid w:val="00920566"/>
    <w:rsid w:val="00920FAA"/>
    <w:rsid w:val="00921D4B"/>
    <w:rsid w:val="009229C8"/>
    <w:rsid w:val="009234E4"/>
    <w:rsid w:val="00923A1E"/>
    <w:rsid w:val="0092582C"/>
    <w:rsid w:val="00925C40"/>
    <w:rsid w:val="00925E7F"/>
    <w:rsid w:val="009272BE"/>
    <w:rsid w:val="00927688"/>
    <w:rsid w:val="00927F07"/>
    <w:rsid w:val="00930A91"/>
    <w:rsid w:val="00931D2C"/>
    <w:rsid w:val="00931DA9"/>
    <w:rsid w:val="00931DE7"/>
    <w:rsid w:val="0093222F"/>
    <w:rsid w:val="0093304B"/>
    <w:rsid w:val="009331AD"/>
    <w:rsid w:val="009337A9"/>
    <w:rsid w:val="00933CC4"/>
    <w:rsid w:val="0093456A"/>
    <w:rsid w:val="00934B64"/>
    <w:rsid w:val="00934D7E"/>
    <w:rsid w:val="009354F1"/>
    <w:rsid w:val="00935610"/>
    <w:rsid w:val="00936B5E"/>
    <w:rsid w:val="0093793A"/>
    <w:rsid w:val="009406D7"/>
    <w:rsid w:val="00941026"/>
    <w:rsid w:val="00941CBB"/>
    <w:rsid w:val="00942360"/>
    <w:rsid w:val="00942599"/>
    <w:rsid w:val="009434C1"/>
    <w:rsid w:val="00943D62"/>
    <w:rsid w:val="00944BC9"/>
    <w:rsid w:val="009454AB"/>
    <w:rsid w:val="00945687"/>
    <w:rsid w:val="0094571C"/>
    <w:rsid w:val="009469B1"/>
    <w:rsid w:val="009473AE"/>
    <w:rsid w:val="00952765"/>
    <w:rsid w:val="00952D44"/>
    <w:rsid w:val="00954C82"/>
    <w:rsid w:val="009568C6"/>
    <w:rsid w:val="00956BEC"/>
    <w:rsid w:val="00957691"/>
    <w:rsid w:val="00957846"/>
    <w:rsid w:val="0096012E"/>
    <w:rsid w:val="0096017D"/>
    <w:rsid w:val="009606FE"/>
    <w:rsid w:val="00960D88"/>
    <w:rsid w:val="00960DD2"/>
    <w:rsid w:val="009612BD"/>
    <w:rsid w:val="009613EA"/>
    <w:rsid w:val="0096236A"/>
    <w:rsid w:val="009623CE"/>
    <w:rsid w:val="00963C86"/>
    <w:rsid w:val="009646CB"/>
    <w:rsid w:val="009647DC"/>
    <w:rsid w:val="00964DD3"/>
    <w:rsid w:val="009667C4"/>
    <w:rsid w:val="00966B5E"/>
    <w:rsid w:val="00966BCE"/>
    <w:rsid w:val="00967386"/>
    <w:rsid w:val="00970296"/>
    <w:rsid w:val="0097082A"/>
    <w:rsid w:val="00971468"/>
    <w:rsid w:val="00973506"/>
    <w:rsid w:val="009749DC"/>
    <w:rsid w:val="00974FD0"/>
    <w:rsid w:val="0097545C"/>
    <w:rsid w:val="00975ACC"/>
    <w:rsid w:val="00975C25"/>
    <w:rsid w:val="00975DBA"/>
    <w:rsid w:val="009767E8"/>
    <w:rsid w:val="00976A48"/>
    <w:rsid w:val="00976CA1"/>
    <w:rsid w:val="00980A13"/>
    <w:rsid w:val="00980FD6"/>
    <w:rsid w:val="00982162"/>
    <w:rsid w:val="00982306"/>
    <w:rsid w:val="0098275E"/>
    <w:rsid w:val="00982F89"/>
    <w:rsid w:val="00983483"/>
    <w:rsid w:val="00983599"/>
    <w:rsid w:val="00983839"/>
    <w:rsid w:val="0098384B"/>
    <w:rsid w:val="0098427E"/>
    <w:rsid w:val="009844CC"/>
    <w:rsid w:val="00984A50"/>
    <w:rsid w:val="00985BE9"/>
    <w:rsid w:val="009862AD"/>
    <w:rsid w:val="0098632E"/>
    <w:rsid w:val="00986481"/>
    <w:rsid w:val="00986E7D"/>
    <w:rsid w:val="00986F39"/>
    <w:rsid w:val="0098725D"/>
    <w:rsid w:val="00987E5E"/>
    <w:rsid w:val="0099000D"/>
    <w:rsid w:val="009901D9"/>
    <w:rsid w:val="00990AE9"/>
    <w:rsid w:val="009919CA"/>
    <w:rsid w:val="00991A95"/>
    <w:rsid w:val="00992C9E"/>
    <w:rsid w:val="00993254"/>
    <w:rsid w:val="0099333C"/>
    <w:rsid w:val="00993862"/>
    <w:rsid w:val="00993A03"/>
    <w:rsid w:val="00993A84"/>
    <w:rsid w:val="00993E55"/>
    <w:rsid w:val="00994753"/>
    <w:rsid w:val="00994B03"/>
    <w:rsid w:val="00995029"/>
    <w:rsid w:val="0099547B"/>
    <w:rsid w:val="009958B9"/>
    <w:rsid w:val="00996317"/>
    <w:rsid w:val="00996838"/>
    <w:rsid w:val="009979C0"/>
    <w:rsid w:val="00997FF3"/>
    <w:rsid w:val="009A1BBB"/>
    <w:rsid w:val="009A1EC1"/>
    <w:rsid w:val="009A2919"/>
    <w:rsid w:val="009A30A8"/>
    <w:rsid w:val="009A34F6"/>
    <w:rsid w:val="009A3C59"/>
    <w:rsid w:val="009A5275"/>
    <w:rsid w:val="009A59AD"/>
    <w:rsid w:val="009A59F1"/>
    <w:rsid w:val="009A6061"/>
    <w:rsid w:val="009A6124"/>
    <w:rsid w:val="009A641F"/>
    <w:rsid w:val="009A6897"/>
    <w:rsid w:val="009B0668"/>
    <w:rsid w:val="009B086E"/>
    <w:rsid w:val="009B251A"/>
    <w:rsid w:val="009B2805"/>
    <w:rsid w:val="009B2B95"/>
    <w:rsid w:val="009B3336"/>
    <w:rsid w:val="009B3A56"/>
    <w:rsid w:val="009B3E3B"/>
    <w:rsid w:val="009B448C"/>
    <w:rsid w:val="009B5121"/>
    <w:rsid w:val="009B63C4"/>
    <w:rsid w:val="009B65AC"/>
    <w:rsid w:val="009B6671"/>
    <w:rsid w:val="009B6FF8"/>
    <w:rsid w:val="009B7400"/>
    <w:rsid w:val="009B7952"/>
    <w:rsid w:val="009B7BD2"/>
    <w:rsid w:val="009C06D0"/>
    <w:rsid w:val="009C0CD6"/>
    <w:rsid w:val="009C0E7E"/>
    <w:rsid w:val="009C1238"/>
    <w:rsid w:val="009C1406"/>
    <w:rsid w:val="009C15ED"/>
    <w:rsid w:val="009C2956"/>
    <w:rsid w:val="009C310F"/>
    <w:rsid w:val="009C3431"/>
    <w:rsid w:val="009C42C8"/>
    <w:rsid w:val="009C4793"/>
    <w:rsid w:val="009C4D9B"/>
    <w:rsid w:val="009C5047"/>
    <w:rsid w:val="009C6D6B"/>
    <w:rsid w:val="009C7051"/>
    <w:rsid w:val="009C7D36"/>
    <w:rsid w:val="009D0A3C"/>
    <w:rsid w:val="009D2020"/>
    <w:rsid w:val="009D2D60"/>
    <w:rsid w:val="009D2D8E"/>
    <w:rsid w:val="009D3D19"/>
    <w:rsid w:val="009D3E0E"/>
    <w:rsid w:val="009D4283"/>
    <w:rsid w:val="009D4354"/>
    <w:rsid w:val="009D4BC0"/>
    <w:rsid w:val="009D4BFD"/>
    <w:rsid w:val="009D5523"/>
    <w:rsid w:val="009D59A4"/>
    <w:rsid w:val="009D5AC8"/>
    <w:rsid w:val="009D61CD"/>
    <w:rsid w:val="009D7483"/>
    <w:rsid w:val="009E01CA"/>
    <w:rsid w:val="009E0F6C"/>
    <w:rsid w:val="009E19DA"/>
    <w:rsid w:val="009E1B52"/>
    <w:rsid w:val="009E1BBC"/>
    <w:rsid w:val="009E20E7"/>
    <w:rsid w:val="009E243D"/>
    <w:rsid w:val="009E27A6"/>
    <w:rsid w:val="009E2C8A"/>
    <w:rsid w:val="009E3037"/>
    <w:rsid w:val="009E3380"/>
    <w:rsid w:val="009E472E"/>
    <w:rsid w:val="009E482F"/>
    <w:rsid w:val="009E57AC"/>
    <w:rsid w:val="009E5DD9"/>
    <w:rsid w:val="009E628F"/>
    <w:rsid w:val="009E64AE"/>
    <w:rsid w:val="009E6587"/>
    <w:rsid w:val="009E68B5"/>
    <w:rsid w:val="009E6B27"/>
    <w:rsid w:val="009E72FA"/>
    <w:rsid w:val="009F02A8"/>
    <w:rsid w:val="009F0BFA"/>
    <w:rsid w:val="009F0EC6"/>
    <w:rsid w:val="009F13C8"/>
    <w:rsid w:val="009F153D"/>
    <w:rsid w:val="009F1951"/>
    <w:rsid w:val="009F2113"/>
    <w:rsid w:val="009F2E4A"/>
    <w:rsid w:val="009F2F18"/>
    <w:rsid w:val="009F37CE"/>
    <w:rsid w:val="009F3AFC"/>
    <w:rsid w:val="009F421E"/>
    <w:rsid w:val="009F4679"/>
    <w:rsid w:val="009F4684"/>
    <w:rsid w:val="009F5A86"/>
    <w:rsid w:val="009F64AA"/>
    <w:rsid w:val="009F662F"/>
    <w:rsid w:val="009F6CF7"/>
    <w:rsid w:val="009F7449"/>
    <w:rsid w:val="009F7638"/>
    <w:rsid w:val="009F7B44"/>
    <w:rsid w:val="009F7F88"/>
    <w:rsid w:val="00A004E3"/>
    <w:rsid w:val="00A00B61"/>
    <w:rsid w:val="00A01384"/>
    <w:rsid w:val="00A014F4"/>
    <w:rsid w:val="00A01681"/>
    <w:rsid w:val="00A01F50"/>
    <w:rsid w:val="00A021E6"/>
    <w:rsid w:val="00A02256"/>
    <w:rsid w:val="00A02B09"/>
    <w:rsid w:val="00A0383C"/>
    <w:rsid w:val="00A03A24"/>
    <w:rsid w:val="00A04C62"/>
    <w:rsid w:val="00A05F4D"/>
    <w:rsid w:val="00A06994"/>
    <w:rsid w:val="00A07204"/>
    <w:rsid w:val="00A0778C"/>
    <w:rsid w:val="00A11FEE"/>
    <w:rsid w:val="00A12030"/>
    <w:rsid w:val="00A12F45"/>
    <w:rsid w:val="00A13132"/>
    <w:rsid w:val="00A13A53"/>
    <w:rsid w:val="00A14BE1"/>
    <w:rsid w:val="00A154E0"/>
    <w:rsid w:val="00A15597"/>
    <w:rsid w:val="00A15F5E"/>
    <w:rsid w:val="00A169C7"/>
    <w:rsid w:val="00A16D19"/>
    <w:rsid w:val="00A170C9"/>
    <w:rsid w:val="00A178B1"/>
    <w:rsid w:val="00A20161"/>
    <w:rsid w:val="00A204B7"/>
    <w:rsid w:val="00A21E60"/>
    <w:rsid w:val="00A22AAE"/>
    <w:rsid w:val="00A23E5B"/>
    <w:rsid w:val="00A23EED"/>
    <w:rsid w:val="00A23EF7"/>
    <w:rsid w:val="00A244B3"/>
    <w:rsid w:val="00A24CCB"/>
    <w:rsid w:val="00A2574C"/>
    <w:rsid w:val="00A26139"/>
    <w:rsid w:val="00A27D4E"/>
    <w:rsid w:val="00A30597"/>
    <w:rsid w:val="00A318EC"/>
    <w:rsid w:val="00A31D37"/>
    <w:rsid w:val="00A320C2"/>
    <w:rsid w:val="00A3308A"/>
    <w:rsid w:val="00A33369"/>
    <w:rsid w:val="00A3407D"/>
    <w:rsid w:val="00A353AC"/>
    <w:rsid w:val="00A35463"/>
    <w:rsid w:val="00A3563A"/>
    <w:rsid w:val="00A35A03"/>
    <w:rsid w:val="00A360C4"/>
    <w:rsid w:val="00A36235"/>
    <w:rsid w:val="00A362C0"/>
    <w:rsid w:val="00A36385"/>
    <w:rsid w:val="00A36FE3"/>
    <w:rsid w:val="00A37180"/>
    <w:rsid w:val="00A379F6"/>
    <w:rsid w:val="00A37B77"/>
    <w:rsid w:val="00A40E67"/>
    <w:rsid w:val="00A412C0"/>
    <w:rsid w:val="00A4155A"/>
    <w:rsid w:val="00A415BD"/>
    <w:rsid w:val="00A41717"/>
    <w:rsid w:val="00A41E37"/>
    <w:rsid w:val="00A4226C"/>
    <w:rsid w:val="00A425E4"/>
    <w:rsid w:val="00A43086"/>
    <w:rsid w:val="00A43FCB"/>
    <w:rsid w:val="00A44345"/>
    <w:rsid w:val="00A44EBA"/>
    <w:rsid w:val="00A45916"/>
    <w:rsid w:val="00A462B5"/>
    <w:rsid w:val="00A463D7"/>
    <w:rsid w:val="00A50332"/>
    <w:rsid w:val="00A50C5B"/>
    <w:rsid w:val="00A50E3A"/>
    <w:rsid w:val="00A5191B"/>
    <w:rsid w:val="00A52CC6"/>
    <w:rsid w:val="00A5420E"/>
    <w:rsid w:val="00A545C4"/>
    <w:rsid w:val="00A5561C"/>
    <w:rsid w:val="00A5565E"/>
    <w:rsid w:val="00A55DAF"/>
    <w:rsid w:val="00A55F98"/>
    <w:rsid w:val="00A6034C"/>
    <w:rsid w:val="00A61172"/>
    <w:rsid w:val="00A6184A"/>
    <w:rsid w:val="00A61962"/>
    <w:rsid w:val="00A61D87"/>
    <w:rsid w:val="00A63760"/>
    <w:rsid w:val="00A63F57"/>
    <w:rsid w:val="00A646EB"/>
    <w:rsid w:val="00A64EB1"/>
    <w:rsid w:val="00A65A22"/>
    <w:rsid w:val="00A65A7A"/>
    <w:rsid w:val="00A66E12"/>
    <w:rsid w:val="00A673A7"/>
    <w:rsid w:val="00A67418"/>
    <w:rsid w:val="00A67E0D"/>
    <w:rsid w:val="00A70B82"/>
    <w:rsid w:val="00A70BD8"/>
    <w:rsid w:val="00A713B4"/>
    <w:rsid w:val="00A71820"/>
    <w:rsid w:val="00A718CF"/>
    <w:rsid w:val="00A71C68"/>
    <w:rsid w:val="00A72472"/>
    <w:rsid w:val="00A7339A"/>
    <w:rsid w:val="00A73F6A"/>
    <w:rsid w:val="00A74341"/>
    <w:rsid w:val="00A7440A"/>
    <w:rsid w:val="00A748D1"/>
    <w:rsid w:val="00A74E1E"/>
    <w:rsid w:val="00A752CF"/>
    <w:rsid w:val="00A76D1A"/>
    <w:rsid w:val="00A7701D"/>
    <w:rsid w:val="00A77844"/>
    <w:rsid w:val="00A77CFE"/>
    <w:rsid w:val="00A80354"/>
    <w:rsid w:val="00A804C2"/>
    <w:rsid w:val="00A808AA"/>
    <w:rsid w:val="00A80EF9"/>
    <w:rsid w:val="00A81F80"/>
    <w:rsid w:val="00A83426"/>
    <w:rsid w:val="00A8367D"/>
    <w:rsid w:val="00A84B53"/>
    <w:rsid w:val="00A862D4"/>
    <w:rsid w:val="00A866BE"/>
    <w:rsid w:val="00A86BC3"/>
    <w:rsid w:val="00A86EC9"/>
    <w:rsid w:val="00A8770F"/>
    <w:rsid w:val="00A87A37"/>
    <w:rsid w:val="00A9121A"/>
    <w:rsid w:val="00A91374"/>
    <w:rsid w:val="00A91F7D"/>
    <w:rsid w:val="00A92D70"/>
    <w:rsid w:val="00A93FC5"/>
    <w:rsid w:val="00A946DA"/>
    <w:rsid w:val="00A94AE1"/>
    <w:rsid w:val="00A95ACF"/>
    <w:rsid w:val="00A95F21"/>
    <w:rsid w:val="00A95FBE"/>
    <w:rsid w:val="00A963AF"/>
    <w:rsid w:val="00A97C6C"/>
    <w:rsid w:val="00A97E43"/>
    <w:rsid w:val="00AA16C2"/>
    <w:rsid w:val="00AA20FC"/>
    <w:rsid w:val="00AA29E0"/>
    <w:rsid w:val="00AA2F54"/>
    <w:rsid w:val="00AA3682"/>
    <w:rsid w:val="00AA3939"/>
    <w:rsid w:val="00AA3C45"/>
    <w:rsid w:val="00AA3F09"/>
    <w:rsid w:val="00AA511F"/>
    <w:rsid w:val="00AA6E9A"/>
    <w:rsid w:val="00AA724F"/>
    <w:rsid w:val="00AA7824"/>
    <w:rsid w:val="00AB0A87"/>
    <w:rsid w:val="00AB0B86"/>
    <w:rsid w:val="00AB13FB"/>
    <w:rsid w:val="00AB15B9"/>
    <w:rsid w:val="00AB1CF4"/>
    <w:rsid w:val="00AB1E30"/>
    <w:rsid w:val="00AB2152"/>
    <w:rsid w:val="00AB23EC"/>
    <w:rsid w:val="00AB2946"/>
    <w:rsid w:val="00AB3D2D"/>
    <w:rsid w:val="00AB46AB"/>
    <w:rsid w:val="00AB5474"/>
    <w:rsid w:val="00AB5B84"/>
    <w:rsid w:val="00AB5E6C"/>
    <w:rsid w:val="00AC002A"/>
    <w:rsid w:val="00AC01F5"/>
    <w:rsid w:val="00AC0318"/>
    <w:rsid w:val="00AC10AA"/>
    <w:rsid w:val="00AC14C7"/>
    <w:rsid w:val="00AC1C30"/>
    <w:rsid w:val="00AC3078"/>
    <w:rsid w:val="00AC3FFA"/>
    <w:rsid w:val="00AC409F"/>
    <w:rsid w:val="00AC4BB5"/>
    <w:rsid w:val="00AC514A"/>
    <w:rsid w:val="00AC570D"/>
    <w:rsid w:val="00AC6739"/>
    <w:rsid w:val="00AC69D9"/>
    <w:rsid w:val="00AD02C1"/>
    <w:rsid w:val="00AD0B5E"/>
    <w:rsid w:val="00AD19CD"/>
    <w:rsid w:val="00AD1A54"/>
    <w:rsid w:val="00AD2EEF"/>
    <w:rsid w:val="00AD32FE"/>
    <w:rsid w:val="00AD33AF"/>
    <w:rsid w:val="00AD35EC"/>
    <w:rsid w:val="00AD509D"/>
    <w:rsid w:val="00AD5615"/>
    <w:rsid w:val="00AD5A40"/>
    <w:rsid w:val="00AD5D84"/>
    <w:rsid w:val="00AD5E3C"/>
    <w:rsid w:val="00AD5F7E"/>
    <w:rsid w:val="00AD5FBF"/>
    <w:rsid w:val="00AD6BA9"/>
    <w:rsid w:val="00AD6E71"/>
    <w:rsid w:val="00AD7CCF"/>
    <w:rsid w:val="00AE03C9"/>
    <w:rsid w:val="00AE1D1C"/>
    <w:rsid w:val="00AE2B65"/>
    <w:rsid w:val="00AE3401"/>
    <w:rsid w:val="00AE34C8"/>
    <w:rsid w:val="00AE376B"/>
    <w:rsid w:val="00AE3C98"/>
    <w:rsid w:val="00AE407E"/>
    <w:rsid w:val="00AE4D81"/>
    <w:rsid w:val="00AE5F00"/>
    <w:rsid w:val="00AE6294"/>
    <w:rsid w:val="00AE6D4C"/>
    <w:rsid w:val="00AE7108"/>
    <w:rsid w:val="00AE719D"/>
    <w:rsid w:val="00AE7691"/>
    <w:rsid w:val="00AF0C7D"/>
    <w:rsid w:val="00AF225B"/>
    <w:rsid w:val="00AF271E"/>
    <w:rsid w:val="00AF2929"/>
    <w:rsid w:val="00AF30AB"/>
    <w:rsid w:val="00AF3184"/>
    <w:rsid w:val="00AF4C8C"/>
    <w:rsid w:val="00AF5223"/>
    <w:rsid w:val="00AF5377"/>
    <w:rsid w:val="00AF5707"/>
    <w:rsid w:val="00AF57FE"/>
    <w:rsid w:val="00AF6096"/>
    <w:rsid w:val="00AF63B7"/>
    <w:rsid w:val="00AF7A5E"/>
    <w:rsid w:val="00B000C6"/>
    <w:rsid w:val="00B0057B"/>
    <w:rsid w:val="00B016A9"/>
    <w:rsid w:val="00B01A67"/>
    <w:rsid w:val="00B01BF8"/>
    <w:rsid w:val="00B022FC"/>
    <w:rsid w:val="00B0233D"/>
    <w:rsid w:val="00B025DB"/>
    <w:rsid w:val="00B02BE3"/>
    <w:rsid w:val="00B03754"/>
    <w:rsid w:val="00B03BA6"/>
    <w:rsid w:val="00B046B1"/>
    <w:rsid w:val="00B046DE"/>
    <w:rsid w:val="00B049B7"/>
    <w:rsid w:val="00B051E9"/>
    <w:rsid w:val="00B05598"/>
    <w:rsid w:val="00B058DC"/>
    <w:rsid w:val="00B059F0"/>
    <w:rsid w:val="00B06052"/>
    <w:rsid w:val="00B07097"/>
    <w:rsid w:val="00B070A0"/>
    <w:rsid w:val="00B07310"/>
    <w:rsid w:val="00B077CB"/>
    <w:rsid w:val="00B0787A"/>
    <w:rsid w:val="00B07EEC"/>
    <w:rsid w:val="00B07F9B"/>
    <w:rsid w:val="00B1020A"/>
    <w:rsid w:val="00B10F18"/>
    <w:rsid w:val="00B11B73"/>
    <w:rsid w:val="00B1236E"/>
    <w:rsid w:val="00B128A6"/>
    <w:rsid w:val="00B13313"/>
    <w:rsid w:val="00B13F0F"/>
    <w:rsid w:val="00B14C7F"/>
    <w:rsid w:val="00B15142"/>
    <w:rsid w:val="00B15262"/>
    <w:rsid w:val="00B15C43"/>
    <w:rsid w:val="00B177B4"/>
    <w:rsid w:val="00B20213"/>
    <w:rsid w:val="00B208C7"/>
    <w:rsid w:val="00B21284"/>
    <w:rsid w:val="00B22D6C"/>
    <w:rsid w:val="00B2339F"/>
    <w:rsid w:val="00B24550"/>
    <w:rsid w:val="00B24691"/>
    <w:rsid w:val="00B24744"/>
    <w:rsid w:val="00B2520D"/>
    <w:rsid w:val="00B25453"/>
    <w:rsid w:val="00B25A87"/>
    <w:rsid w:val="00B26074"/>
    <w:rsid w:val="00B26492"/>
    <w:rsid w:val="00B26DDF"/>
    <w:rsid w:val="00B27043"/>
    <w:rsid w:val="00B30413"/>
    <w:rsid w:val="00B30452"/>
    <w:rsid w:val="00B306D4"/>
    <w:rsid w:val="00B3072A"/>
    <w:rsid w:val="00B307A8"/>
    <w:rsid w:val="00B30A89"/>
    <w:rsid w:val="00B30F3D"/>
    <w:rsid w:val="00B313B8"/>
    <w:rsid w:val="00B32A9C"/>
    <w:rsid w:val="00B3302F"/>
    <w:rsid w:val="00B34525"/>
    <w:rsid w:val="00B34774"/>
    <w:rsid w:val="00B34AFF"/>
    <w:rsid w:val="00B34F61"/>
    <w:rsid w:val="00B35342"/>
    <w:rsid w:val="00B361F7"/>
    <w:rsid w:val="00B36DF6"/>
    <w:rsid w:val="00B36FC2"/>
    <w:rsid w:val="00B3707C"/>
    <w:rsid w:val="00B377A2"/>
    <w:rsid w:val="00B40F60"/>
    <w:rsid w:val="00B41BFC"/>
    <w:rsid w:val="00B42991"/>
    <w:rsid w:val="00B42D04"/>
    <w:rsid w:val="00B43725"/>
    <w:rsid w:val="00B44140"/>
    <w:rsid w:val="00B44E84"/>
    <w:rsid w:val="00B455D8"/>
    <w:rsid w:val="00B45E61"/>
    <w:rsid w:val="00B4695C"/>
    <w:rsid w:val="00B46E41"/>
    <w:rsid w:val="00B47613"/>
    <w:rsid w:val="00B47B66"/>
    <w:rsid w:val="00B47C98"/>
    <w:rsid w:val="00B5017D"/>
    <w:rsid w:val="00B5018E"/>
    <w:rsid w:val="00B5020F"/>
    <w:rsid w:val="00B5086A"/>
    <w:rsid w:val="00B50CA8"/>
    <w:rsid w:val="00B51523"/>
    <w:rsid w:val="00B5177A"/>
    <w:rsid w:val="00B525E4"/>
    <w:rsid w:val="00B5289B"/>
    <w:rsid w:val="00B5316B"/>
    <w:rsid w:val="00B534CD"/>
    <w:rsid w:val="00B53929"/>
    <w:rsid w:val="00B53A77"/>
    <w:rsid w:val="00B5602D"/>
    <w:rsid w:val="00B569C4"/>
    <w:rsid w:val="00B5743E"/>
    <w:rsid w:val="00B57EC0"/>
    <w:rsid w:val="00B57F14"/>
    <w:rsid w:val="00B609DF"/>
    <w:rsid w:val="00B60C99"/>
    <w:rsid w:val="00B61704"/>
    <w:rsid w:val="00B61CD3"/>
    <w:rsid w:val="00B6209D"/>
    <w:rsid w:val="00B62509"/>
    <w:rsid w:val="00B62EE7"/>
    <w:rsid w:val="00B64AC5"/>
    <w:rsid w:val="00B66118"/>
    <w:rsid w:val="00B66193"/>
    <w:rsid w:val="00B66673"/>
    <w:rsid w:val="00B66FDE"/>
    <w:rsid w:val="00B6732D"/>
    <w:rsid w:val="00B6759E"/>
    <w:rsid w:val="00B70039"/>
    <w:rsid w:val="00B702FF"/>
    <w:rsid w:val="00B70DB0"/>
    <w:rsid w:val="00B714BF"/>
    <w:rsid w:val="00B714FC"/>
    <w:rsid w:val="00B71745"/>
    <w:rsid w:val="00B71876"/>
    <w:rsid w:val="00B722B2"/>
    <w:rsid w:val="00B74212"/>
    <w:rsid w:val="00B74FE9"/>
    <w:rsid w:val="00B75520"/>
    <w:rsid w:val="00B7554D"/>
    <w:rsid w:val="00B75892"/>
    <w:rsid w:val="00B76D5F"/>
    <w:rsid w:val="00B76F86"/>
    <w:rsid w:val="00B8032E"/>
    <w:rsid w:val="00B806F0"/>
    <w:rsid w:val="00B80A97"/>
    <w:rsid w:val="00B80E4E"/>
    <w:rsid w:val="00B82D08"/>
    <w:rsid w:val="00B84AA1"/>
    <w:rsid w:val="00B85045"/>
    <w:rsid w:val="00B856F3"/>
    <w:rsid w:val="00B86132"/>
    <w:rsid w:val="00B8691B"/>
    <w:rsid w:val="00B86C91"/>
    <w:rsid w:val="00B87825"/>
    <w:rsid w:val="00B90D2B"/>
    <w:rsid w:val="00B912EF"/>
    <w:rsid w:val="00B91474"/>
    <w:rsid w:val="00B917B5"/>
    <w:rsid w:val="00B918B9"/>
    <w:rsid w:val="00B949E7"/>
    <w:rsid w:val="00B94E1A"/>
    <w:rsid w:val="00B94EA3"/>
    <w:rsid w:val="00B956B1"/>
    <w:rsid w:val="00B95A39"/>
    <w:rsid w:val="00B95D9A"/>
    <w:rsid w:val="00BA0373"/>
    <w:rsid w:val="00BA089C"/>
    <w:rsid w:val="00BA19EA"/>
    <w:rsid w:val="00BA1C73"/>
    <w:rsid w:val="00BA22F9"/>
    <w:rsid w:val="00BA252A"/>
    <w:rsid w:val="00BA25C4"/>
    <w:rsid w:val="00BA2857"/>
    <w:rsid w:val="00BA3728"/>
    <w:rsid w:val="00BA3BA7"/>
    <w:rsid w:val="00BA4E25"/>
    <w:rsid w:val="00BA54DF"/>
    <w:rsid w:val="00BA5BB8"/>
    <w:rsid w:val="00BA67B3"/>
    <w:rsid w:val="00BA6A5A"/>
    <w:rsid w:val="00BB07F6"/>
    <w:rsid w:val="00BB2354"/>
    <w:rsid w:val="00BB259A"/>
    <w:rsid w:val="00BB3F85"/>
    <w:rsid w:val="00BB46E9"/>
    <w:rsid w:val="00BB52A2"/>
    <w:rsid w:val="00BB56AC"/>
    <w:rsid w:val="00BB591D"/>
    <w:rsid w:val="00BB5DDC"/>
    <w:rsid w:val="00BB5EA5"/>
    <w:rsid w:val="00BB621C"/>
    <w:rsid w:val="00BB6921"/>
    <w:rsid w:val="00BB6F4D"/>
    <w:rsid w:val="00BB71A1"/>
    <w:rsid w:val="00BB788D"/>
    <w:rsid w:val="00BC0C30"/>
    <w:rsid w:val="00BC1B91"/>
    <w:rsid w:val="00BC247B"/>
    <w:rsid w:val="00BC26E9"/>
    <w:rsid w:val="00BC29C1"/>
    <w:rsid w:val="00BC2FAA"/>
    <w:rsid w:val="00BC378F"/>
    <w:rsid w:val="00BC3CFC"/>
    <w:rsid w:val="00BC5027"/>
    <w:rsid w:val="00BC6841"/>
    <w:rsid w:val="00BC717C"/>
    <w:rsid w:val="00BC75F4"/>
    <w:rsid w:val="00BC7C55"/>
    <w:rsid w:val="00BC7FC8"/>
    <w:rsid w:val="00BD1726"/>
    <w:rsid w:val="00BD18BE"/>
    <w:rsid w:val="00BD1995"/>
    <w:rsid w:val="00BD1E16"/>
    <w:rsid w:val="00BD249E"/>
    <w:rsid w:val="00BD2773"/>
    <w:rsid w:val="00BD3957"/>
    <w:rsid w:val="00BD3BAA"/>
    <w:rsid w:val="00BD3E4D"/>
    <w:rsid w:val="00BD53D5"/>
    <w:rsid w:val="00BD5C42"/>
    <w:rsid w:val="00BD6494"/>
    <w:rsid w:val="00BD6C6C"/>
    <w:rsid w:val="00BD70BE"/>
    <w:rsid w:val="00BE08DC"/>
    <w:rsid w:val="00BE1AF4"/>
    <w:rsid w:val="00BE315F"/>
    <w:rsid w:val="00BE4610"/>
    <w:rsid w:val="00BE48A2"/>
    <w:rsid w:val="00BE50D5"/>
    <w:rsid w:val="00BE53DD"/>
    <w:rsid w:val="00BE6876"/>
    <w:rsid w:val="00BE6B22"/>
    <w:rsid w:val="00BE76EE"/>
    <w:rsid w:val="00BE7B62"/>
    <w:rsid w:val="00BE7F13"/>
    <w:rsid w:val="00BF0822"/>
    <w:rsid w:val="00BF1DC7"/>
    <w:rsid w:val="00BF207C"/>
    <w:rsid w:val="00BF2475"/>
    <w:rsid w:val="00BF293B"/>
    <w:rsid w:val="00BF2BE1"/>
    <w:rsid w:val="00BF2FF2"/>
    <w:rsid w:val="00BF39B2"/>
    <w:rsid w:val="00BF3BA0"/>
    <w:rsid w:val="00BF4B0E"/>
    <w:rsid w:val="00BF4BEE"/>
    <w:rsid w:val="00BF535F"/>
    <w:rsid w:val="00BF649F"/>
    <w:rsid w:val="00BF69A9"/>
    <w:rsid w:val="00BF6F31"/>
    <w:rsid w:val="00BF7267"/>
    <w:rsid w:val="00BF72FD"/>
    <w:rsid w:val="00BF7EC2"/>
    <w:rsid w:val="00C000F5"/>
    <w:rsid w:val="00C013DD"/>
    <w:rsid w:val="00C02298"/>
    <w:rsid w:val="00C02B31"/>
    <w:rsid w:val="00C02D51"/>
    <w:rsid w:val="00C035CD"/>
    <w:rsid w:val="00C0366E"/>
    <w:rsid w:val="00C03785"/>
    <w:rsid w:val="00C0455F"/>
    <w:rsid w:val="00C047E3"/>
    <w:rsid w:val="00C04D17"/>
    <w:rsid w:val="00C056E4"/>
    <w:rsid w:val="00C05F1C"/>
    <w:rsid w:val="00C0617E"/>
    <w:rsid w:val="00C062D2"/>
    <w:rsid w:val="00C068FD"/>
    <w:rsid w:val="00C06B7E"/>
    <w:rsid w:val="00C06EFB"/>
    <w:rsid w:val="00C074F0"/>
    <w:rsid w:val="00C07643"/>
    <w:rsid w:val="00C1012C"/>
    <w:rsid w:val="00C1073C"/>
    <w:rsid w:val="00C11551"/>
    <w:rsid w:val="00C11CED"/>
    <w:rsid w:val="00C11FFD"/>
    <w:rsid w:val="00C1297A"/>
    <w:rsid w:val="00C12E0A"/>
    <w:rsid w:val="00C131C2"/>
    <w:rsid w:val="00C132EB"/>
    <w:rsid w:val="00C136AB"/>
    <w:rsid w:val="00C13E21"/>
    <w:rsid w:val="00C144E4"/>
    <w:rsid w:val="00C148AC"/>
    <w:rsid w:val="00C152D0"/>
    <w:rsid w:val="00C153A1"/>
    <w:rsid w:val="00C15779"/>
    <w:rsid w:val="00C157AF"/>
    <w:rsid w:val="00C166B4"/>
    <w:rsid w:val="00C16815"/>
    <w:rsid w:val="00C16A22"/>
    <w:rsid w:val="00C1719A"/>
    <w:rsid w:val="00C17AF2"/>
    <w:rsid w:val="00C203D7"/>
    <w:rsid w:val="00C207A5"/>
    <w:rsid w:val="00C208C2"/>
    <w:rsid w:val="00C209E1"/>
    <w:rsid w:val="00C20E62"/>
    <w:rsid w:val="00C21762"/>
    <w:rsid w:val="00C217F4"/>
    <w:rsid w:val="00C2204D"/>
    <w:rsid w:val="00C23167"/>
    <w:rsid w:val="00C2389E"/>
    <w:rsid w:val="00C23BC9"/>
    <w:rsid w:val="00C23D39"/>
    <w:rsid w:val="00C25564"/>
    <w:rsid w:val="00C25F05"/>
    <w:rsid w:val="00C25F5D"/>
    <w:rsid w:val="00C2658C"/>
    <w:rsid w:val="00C2663C"/>
    <w:rsid w:val="00C26D42"/>
    <w:rsid w:val="00C27DAC"/>
    <w:rsid w:val="00C30448"/>
    <w:rsid w:val="00C3083B"/>
    <w:rsid w:val="00C308EA"/>
    <w:rsid w:val="00C30906"/>
    <w:rsid w:val="00C311C5"/>
    <w:rsid w:val="00C31D25"/>
    <w:rsid w:val="00C31F54"/>
    <w:rsid w:val="00C326E2"/>
    <w:rsid w:val="00C32C63"/>
    <w:rsid w:val="00C3319E"/>
    <w:rsid w:val="00C334AF"/>
    <w:rsid w:val="00C34C3A"/>
    <w:rsid w:val="00C35B20"/>
    <w:rsid w:val="00C35C89"/>
    <w:rsid w:val="00C3614E"/>
    <w:rsid w:val="00C36C61"/>
    <w:rsid w:val="00C3781C"/>
    <w:rsid w:val="00C3791A"/>
    <w:rsid w:val="00C4063D"/>
    <w:rsid w:val="00C4075B"/>
    <w:rsid w:val="00C40D6F"/>
    <w:rsid w:val="00C41BAB"/>
    <w:rsid w:val="00C41E4B"/>
    <w:rsid w:val="00C42F9B"/>
    <w:rsid w:val="00C43033"/>
    <w:rsid w:val="00C43175"/>
    <w:rsid w:val="00C437F3"/>
    <w:rsid w:val="00C43B8C"/>
    <w:rsid w:val="00C455FD"/>
    <w:rsid w:val="00C45936"/>
    <w:rsid w:val="00C46C00"/>
    <w:rsid w:val="00C477A3"/>
    <w:rsid w:val="00C502A6"/>
    <w:rsid w:val="00C50AF7"/>
    <w:rsid w:val="00C519E6"/>
    <w:rsid w:val="00C51DBD"/>
    <w:rsid w:val="00C52B32"/>
    <w:rsid w:val="00C5385F"/>
    <w:rsid w:val="00C547A4"/>
    <w:rsid w:val="00C54F5B"/>
    <w:rsid w:val="00C56794"/>
    <w:rsid w:val="00C57501"/>
    <w:rsid w:val="00C57718"/>
    <w:rsid w:val="00C60061"/>
    <w:rsid w:val="00C628C4"/>
    <w:rsid w:val="00C62A57"/>
    <w:rsid w:val="00C637C0"/>
    <w:rsid w:val="00C63B5C"/>
    <w:rsid w:val="00C66A04"/>
    <w:rsid w:val="00C6725F"/>
    <w:rsid w:val="00C70704"/>
    <w:rsid w:val="00C70BB1"/>
    <w:rsid w:val="00C70CB6"/>
    <w:rsid w:val="00C7127E"/>
    <w:rsid w:val="00C72645"/>
    <w:rsid w:val="00C72AC8"/>
    <w:rsid w:val="00C7313C"/>
    <w:rsid w:val="00C735EA"/>
    <w:rsid w:val="00C73940"/>
    <w:rsid w:val="00C751D4"/>
    <w:rsid w:val="00C7695B"/>
    <w:rsid w:val="00C77392"/>
    <w:rsid w:val="00C77488"/>
    <w:rsid w:val="00C77819"/>
    <w:rsid w:val="00C805B4"/>
    <w:rsid w:val="00C82327"/>
    <w:rsid w:val="00C82437"/>
    <w:rsid w:val="00C828CC"/>
    <w:rsid w:val="00C831E9"/>
    <w:rsid w:val="00C83946"/>
    <w:rsid w:val="00C83E54"/>
    <w:rsid w:val="00C849B5"/>
    <w:rsid w:val="00C84C72"/>
    <w:rsid w:val="00C85D69"/>
    <w:rsid w:val="00C86191"/>
    <w:rsid w:val="00C86797"/>
    <w:rsid w:val="00C8679C"/>
    <w:rsid w:val="00C8683E"/>
    <w:rsid w:val="00C86F0D"/>
    <w:rsid w:val="00C908A0"/>
    <w:rsid w:val="00C90EFC"/>
    <w:rsid w:val="00C9184D"/>
    <w:rsid w:val="00C91F1D"/>
    <w:rsid w:val="00C9307D"/>
    <w:rsid w:val="00C93314"/>
    <w:rsid w:val="00C9414B"/>
    <w:rsid w:val="00C96501"/>
    <w:rsid w:val="00C9689E"/>
    <w:rsid w:val="00C96BFD"/>
    <w:rsid w:val="00C96C02"/>
    <w:rsid w:val="00C96DF9"/>
    <w:rsid w:val="00C96FFC"/>
    <w:rsid w:val="00CA02C5"/>
    <w:rsid w:val="00CA0F4A"/>
    <w:rsid w:val="00CA1164"/>
    <w:rsid w:val="00CA1930"/>
    <w:rsid w:val="00CA1D71"/>
    <w:rsid w:val="00CA28FB"/>
    <w:rsid w:val="00CA2F5B"/>
    <w:rsid w:val="00CA3395"/>
    <w:rsid w:val="00CA3719"/>
    <w:rsid w:val="00CA3A01"/>
    <w:rsid w:val="00CA5EF1"/>
    <w:rsid w:val="00CA673C"/>
    <w:rsid w:val="00CA6774"/>
    <w:rsid w:val="00CA7371"/>
    <w:rsid w:val="00CA7448"/>
    <w:rsid w:val="00CB0AAE"/>
    <w:rsid w:val="00CB0B2C"/>
    <w:rsid w:val="00CB0D5D"/>
    <w:rsid w:val="00CB1CF0"/>
    <w:rsid w:val="00CB21F2"/>
    <w:rsid w:val="00CB2E8D"/>
    <w:rsid w:val="00CB2F3C"/>
    <w:rsid w:val="00CB3176"/>
    <w:rsid w:val="00CB3232"/>
    <w:rsid w:val="00CB36D4"/>
    <w:rsid w:val="00CB3A1B"/>
    <w:rsid w:val="00CB3DA3"/>
    <w:rsid w:val="00CB4755"/>
    <w:rsid w:val="00CB5111"/>
    <w:rsid w:val="00CB5212"/>
    <w:rsid w:val="00CB57F7"/>
    <w:rsid w:val="00CB71A6"/>
    <w:rsid w:val="00CB7A41"/>
    <w:rsid w:val="00CB7B62"/>
    <w:rsid w:val="00CB7CF3"/>
    <w:rsid w:val="00CB7E0C"/>
    <w:rsid w:val="00CC0DA3"/>
    <w:rsid w:val="00CC1DCA"/>
    <w:rsid w:val="00CC247D"/>
    <w:rsid w:val="00CC2B37"/>
    <w:rsid w:val="00CC33F6"/>
    <w:rsid w:val="00CC390A"/>
    <w:rsid w:val="00CC3B5F"/>
    <w:rsid w:val="00CC3D0F"/>
    <w:rsid w:val="00CC4C7C"/>
    <w:rsid w:val="00CC506A"/>
    <w:rsid w:val="00CC5539"/>
    <w:rsid w:val="00CC5973"/>
    <w:rsid w:val="00CC608D"/>
    <w:rsid w:val="00CC6314"/>
    <w:rsid w:val="00CC63E9"/>
    <w:rsid w:val="00CC644E"/>
    <w:rsid w:val="00CC7390"/>
    <w:rsid w:val="00CC73A7"/>
    <w:rsid w:val="00CC77B3"/>
    <w:rsid w:val="00CC77EC"/>
    <w:rsid w:val="00CD1699"/>
    <w:rsid w:val="00CD2507"/>
    <w:rsid w:val="00CD250E"/>
    <w:rsid w:val="00CD2863"/>
    <w:rsid w:val="00CD2D34"/>
    <w:rsid w:val="00CD3261"/>
    <w:rsid w:val="00CD3319"/>
    <w:rsid w:val="00CD384B"/>
    <w:rsid w:val="00CD3CE9"/>
    <w:rsid w:val="00CD4A66"/>
    <w:rsid w:val="00CD6597"/>
    <w:rsid w:val="00CD6E10"/>
    <w:rsid w:val="00CD74FB"/>
    <w:rsid w:val="00CE091C"/>
    <w:rsid w:val="00CE0967"/>
    <w:rsid w:val="00CE0A97"/>
    <w:rsid w:val="00CE162A"/>
    <w:rsid w:val="00CE1A03"/>
    <w:rsid w:val="00CE1BA9"/>
    <w:rsid w:val="00CE1D90"/>
    <w:rsid w:val="00CE1DCF"/>
    <w:rsid w:val="00CE2221"/>
    <w:rsid w:val="00CE2384"/>
    <w:rsid w:val="00CE2665"/>
    <w:rsid w:val="00CE3160"/>
    <w:rsid w:val="00CE353D"/>
    <w:rsid w:val="00CE3629"/>
    <w:rsid w:val="00CE3746"/>
    <w:rsid w:val="00CE3B0B"/>
    <w:rsid w:val="00CE5612"/>
    <w:rsid w:val="00CE5877"/>
    <w:rsid w:val="00CE61AE"/>
    <w:rsid w:val="00CF0104"/>
    <w:rsid w:val="00CF0C5A"/>
    <w:rsid w:val="00CF16BF"/>
    <w:rsid w:val="00CF2770"/>
    <w:rsid w:val="00CF2EAD"/>
    <w:rsid w:val="00CF2FF7"/>
    <w:rsid w:val="00CF319F"/>
    <w:rsid w:val="00CF34DC"/>
    <w:rsid w:val="00CF3860"/>
    <w:rsid w:val="00CF3E91"/>
    <w:rsid w:val="00CF4EBB"/>
    <w:rsid w:val="00CF52CF"/>
    <w:rsid w:val="00CF534F"/>
    <w:rsid w:val="00CF5596"/>
    <w:rsid w:val="00CF5ADB"/>
    <w:rsid w:val="00CF6013"/>
    <w:rsid w:val="00CF71B8"/>
    <w:rsid w:val="00D001FE"/>
    <w:rsid w:val="00D0086C"/>
    <w:rsid w:val="00D00EA8"/>
    <w:rsid w:val="00D01526"/>
    <w:rsid w:val="00D0271F"/>
    <w:rsid w:val="00D02D67"/>
    <w:rsid w:val="00D03235"/>
    <w:rsid w:val="00D034EC"/>
    <w:rsid w:val="00D034EE"/>
    <w:rsid w:val="00D04294"/>
    <w:rsid w:val="00D05568"/>
    <w:rsid w:val="00D056D5"/>
    <w:rsid w:val="00D065FD"/>
    <w:rsid w:val="00D06E6F"/>
    <w:rsid w:val="00D07235"/>
    <w:rsid w:val="00D07F98"/>
    <w:rsid w:val="00D10754"/>
    <w:rsid w:val="00D107A5"/>
    <w:rsid w:val="00D10806"/>
    <w:rsid w:val="00D10ABD"/>
    <w:rsid w:val="00D118AB"/>
    <w:rsid w:val="00D123A6"/>
    <w:rsid w:val="00D12FEE"/>
    <w:rsid w:val="00D13BDD"/>
    <w:rsid w:val="00D14241"/>
    <w:rsid w:val="00D142DA"/>
    <w:rsid w:val="00D14867"/>
    <w:rsid w:val="00D14A09"/>
    <w:rsid w:val="00D14AF2"/>
    <w:rsid w:val="00D1507F"/>
    <w:rsid w:val="00D152E8"/>
    <w:rsid w:val="00D212D0"/>
    <w:rsid w:val="00D222EE"/>
    <w:rsid w:val="00D22715"/>
    <w:rsid w:val="00D228E4"/>
    <w:rsid w:val="00D22998"/>
    <w:rsid w:val="00D23A86"/>
    <w:rsid w:val="00D24440"/>
    <w:rsid w:val="00D247C2"/>
    <w:rsid w:val="00D2522E"/>
    <w:rsid w:val="00D2577F"/>
    <w:rsid w:val="00D257FB"/>
    <w:rsid w:val="00D25935"/>
    <w:rsid w:val="00D25B12"/>
    <w:rsid w:val="00D30546"/>
    <w:rsid w:val="00D30688"/>
    <w:rsid w:val="00D30DB7"/>
    <w:rsid w:val="00D311EE"/>
    <w:rsid w:val="00D314AC"/>
    <w:rsid w:val="00D31954"/>
    <w:rsid w:val="00D31B2E"/>
    <w:rsid w:val="00D31E7A"/>
    <w:rsid w:val="00D31FC9"/>
    <w:rsid w:val="00D3262C"/>
    <w:rsid w:val="00D327E1"/>
    <w:rsid w:val="00D33369"/>
    <w:rsid w:val="00D33913"/>
    <w:rsid w:val="00D33C3C"/>
    <w:rsid w:val="00D34183"/>
    <w:rsid w:val="00D3439A"/>
    <w:rsid w:val="00D3476E"/>
    <w:rsid w:val="00D34A92"/>
    <w:rsid w:val="00D34FDE"/>
    <w:rsid w:val="00D35F0D"/>
    <w:rsid w:val="00D371DB"/>
    <w:rsid w:val="00D37730"/>
    <w:rsid w:val="00D37EC2"/>
    <w:rsid w:val="00D40049"/>
    <w:rsid w:val="00D40440"/>
    <w:rsid w:val="00D40CAE"/>
    <w:rsid w:val="00D42083"/>
    <w:rsid w:val="00D42271"/>
    <w:rsid w:val="00D435B2"/>
    <w:rsid w:val="00D435D4"/>
    <w:rsid w:val="00D436AD"/>
    <w:rsid w:val="00D43A5A"/>
    <w:rsid w:val="00D45597"/>
    <w:rsid w:val="00D4654F"/>
    <w:rsid w:val="00D517E8"/>
    <w:rsid w:val="00D51862"/>
    <w:rsid w:val="00D51C00"/>
    <w:rsid w:val="00D5212F"/>
    <w:rsid w:val="00D5248C"/>
    <w:rsid w:val="00D5268C"/>
    <w:rsid w:val="00D527E6"/>
    <w:rsid w:val="00D52918"/>
    <w:rsid w:val="00D5351D"/>
    <w:rsid w:val="00D537B1"/>
    <w:rsid w:val="00D54C0B"/>
    <w:rsid w:val="00D54C93"/>
    <w:rsid w:val="00D55723"/>
    <w:rsid w:val="00D55EA8"/>
    <w:rsid w:val="00D56270"/>
    <w:rsid w:val="00D56328"/>
    <w:rsid w:val="00D56378"/>
    <w:rsid w:val="00D56CB4"/>
    <w:rsid w:val="00D571FC"/>
    <w:rsid w:val="00D607AC"/>
    <w:rsid w:val="00D607E3"/>
    <w:rsid w:val="00D60B9F"/>
    <w:rsid w:val="00D60EE9"/>
    <w:rsid w:val="00D61354"/>
    <w:rsid w:val="00D61F58"/>
    <w:rsid w:val="00D62745"/>
    <w:rsid w:val="00D62B49"/>
    <w:rsid w:val="00D62E5E"/>
    <w:rsid w:val="00D6373A"/>
    <w:rsid w:val="00D643E3"/>
    <w:rsid w:val="00D649E5"/>
    <w:rsid w:val="00D6539C"/>
    <w:rsid w:val="00D65987"/>
    <w:rsid w:val="00D65B8D"/>
    <w:rsid w:val="00D66EB8"/>
    <w:rsid w:val="00D673BE"/>
    <w:rsid w:val="00D70643"/>
    <w:rsid w:val="00D70CEA"/>
    <w:rsid w:val="00D70F03"/>
    <w:rsid w:val="00D71385"/>
    <w:rsid w:val="00D71533"/>
    <w:rsid w:val="00D71698"/>
    <w:rsid w:val="00D71E66"/>
    <w:rsid w:val="00D72506"/>
    <w:rsid w:val="00D7278A"/>
    <w:rsid w:val="00D729C3"/>
    <w:rsid w:val="00D73C92"/>
    <w:rsid w:val="00D73DCF"/>
    <w:rsid w:val="00D74E0A"/>
    <w:rsid w:val="00D75668"/>
    <w:rsid w:val="00D75EA2"/>
    <w:rsid w:val="00D764B8"/>
    <w:rsid w:val="00D76F95"/>
    <w:rsid w:val="00D76FD7"/>
    <w:rsid w:val="00D775B5"/>
    <w:rsid w:val="00D77734"/>
    <w:rsid w:val="00D802CC"/>
    <w:rsid w:val="00D8030D"/>
    <w:rsid w:val="00D80554"/>
    <w:rsid w:val="00D80ED9"/>
    <w:rsid w:val="00D820A7"/>
    <w:rsid w:val="00D8229B"/>
    <w:rsid w:val="00D826BF"/>
    <w:rsid w:val="00D833CD"/>
    <w:rsid w:val="00D836AF"/>
    <w:rsid w:val="00D8380F"/>
    <w:rsid w:val="00D84D17"/>
    <w:rsid w:val="00D84DD7"/>
    <w:rsid w:val="00D85CF0"/>
    <w:rsid w:val="00D865B6"/>
    <w:rsid w:val="00D8700F"/>
    <w:rsid w:val="00D91795"/>
    <w:rsid w:val="00D934CE"/>
    <w:rsid w:val="00D94873"/>
    <w:rsid w:val="00D94ED9"/>
    <w:rsid w:val="00D958D9"/>
    <w:rsid w:val="00D9695B"/>
    <w:rsid w:val="00D974BE"/>
    <w:rsid w:val="00DA0110"/>
    <w:rsid w:val="00DA0F19"/>
    <w:rsid w:val="00DA16A3"/>
    <w:rsid w:val="00DA1B24"/>
    <w:rsid w:val="00DA2A20"/>
    <w:rsid w:val="00DA2D67"/>
    <w:rsid w:val="00DA369D"/>
    <w:rsid w:val="00DA3F5B"/>
    <w:rsid w:val="00DA4CBC"/>
    <w:rsid w:val="00DA5BC7"/>
    <w:rsid w:val="00DA7C14"/>
    <w:rsid w:val="00DA7C44"/>
    <w:rsid w:val="00DB03CF"/>
    <w:rsid w:val="00DB0558"/>
    <w:rsid w:val="00DB0944"/>
    <w:rsid w:val="00DB1BCF"/>
    <w:rsid w:val="00DB22CD"/>
    <w:rsid w:val="00DB252A"/>
    <w:rsid w:val="00DB25CD"/>
    <w:rsid w:val="00DB29BE"/>
    <w:rsid w:val="00DB3093"/>
    <w:rsid w:val="00DB3744"/>
    <w:rsid w:val="00DB3AFB"/>
    <w:rsid w:val="00DB3EF5"/>
    <w:rsid w:val="00DB4045"/>
    <w:rsid w:val="00DB41B1"/>
    <w:rsid w:val="00DB5277"/>
    <w:rsid w:val="00DB54A1"/>
    <w:rsid w:val="00DB56BA"/>
    <w:rsid w:val="00DB7320"/>
    <w:rsid w:val="00DB75C9"/>
    <w:rsid w:val="00DB79B4"/>
    <w:rsid w:val="00DB7B91"/>
    <w:rsid w:val="00DC0D8D"/>
    <w:rsid w:val="00DC178A"/>
    <w:rsid w:val="00DC1D93"/>
    <w:rsid w:val="00DC1E5A"/>
    <w:rsid w:val="00DC23DC"/>
    <w:rsid w:val="00DC3367"/>
    <w:rsid w:val="00DC3A38"/>
    <w:rsid w:val="00DC5334"/>
    <w:rsid w:val="00DC554C"/>
    <w:rsid w:val="00DC58F6"/>
    <w:rsid w:val="00DC5F44"/>
    <w:rsid w:val="00DC63C1"/>
    <w:rsid w:val="00DC6799"/>
    <w:rsid w:val="00DC6F3D"/>
    <w:rsid w:val="00DC7157"/>
    <w:rsid w:val="00DC7191"/>
    <w:rsid w:val="00DC71B5"/>
    <w:rsid w:val="00DC72DA"/>
    <w:rsid w:val="00DD1C0E"/>
    <w:rsid w:val="00DD407D"/>
    <w:rsid w:val="00DD494E"/>
    <w:rsid w:val="00DD5764"/>
    <w:rsid w:val="00DD625D"/>
    <w:rsid w:val="00DD62C7"/>
    <w:rsid w:val="00DD6C36"/>
    <w:rsid w:val="00DD6C41"/>
    <w:rsid w:val="00DD734C"/>
    <w:rsid w:val="00DD757A"/>
    <w:rsid w:val="00DD7709"/>
    <w:rsid w:val="00DD77F2"/>
    <w:rsid w:val="00DE121F"/>
    <w:rsid w:val="00DE1B51"/>
    <w:rsid w:val="00DE1E0C"/>
    <w:rsid w:val="00DE1E36"/>
    <w:rsid w:val="00DE21A8"/>
    <w:rsid w:val="00DE2B54"/>
    <w:rsid w:val="00DE4A1A"/>
    <w:rsid w:val="00DE4ACC"/>
    <w:rsid w:val="00DE5040"/>
    <w:rsid w:val="00DE5154"/>
    <w:rsid w:val="00DE571A"/>
    <w:rsid w:val="00DE57B0"/>
    <w:rsid w:val="00DE5BDB"/>
    <w:rsid w:val="00DE6CD8"/>
    <w:rsid w:val="00DF0D71"/>
    <w:rsid w:val="00DF1EC3"/>
    <w:rsid w:val="00DF1F37"/>
    <w:rsid w:val="00DF2368"/>
    <w:rsid w:val="00DF369D"/>
    <w:rsid w:val="00DF3CC9"/>
    <w:rsid w:val="00DF45D4"/>
    <w:rsid w:val="00DF569C"/>
    <w:rsid w:val="00DF5BB6"/>
    <w:rsid w:val="00DF7F5B"/>
    <w:rsid w:val="00E00120"/>
    <w:rsid w:val="00E00146"/>
    <w:rsid w:val="00E008B8"/>
    <w:rsid w:val="00E00DF6"/>
    <w:rsid w:val="00E0106C"/>
    <w:rsid w:val="00E01CB4"/>
    <w:rsid w:val="00E03217"/>
    <w:rsid w:val="00E03FAF"/>
    <w:rsid w:val="00E0473E"/>
    <w:rsid w:val="00E063D7"/>
    <w:rsid w:val="00E074FA"/>
    <w:rsid w:val="00E07E8F"/>
    <w:rsid w:val="00E1093C"/>
    <w:rsid w:val="00E10E5D"/>
    <w:rsid w:val="00E113B2"/>
    <w:rsid w:val="00E117E0"/>
    <w:rsid w:val="00E118F8"/>
    <w:rsid w:val="00E11930"/>
    <w:rsid w:val="00E11DD5"/>
    <w:rsid w:val="00E123A0"/>
    <w:rsid w:val="00E12D97"/>
    <w:rsid w:val="00E12DC2"/>
    <w:rsid w:val="00E13450"/>
    <w:rsid w:val="00E13A1F"/>
    <w:rsid w:val="00E13F59"/>
    <w:rsid w:val="00E14265"/>
    <w:rsid w:val="00E14307"/>
    <w:rsid w:val="00E14389"/>
    <w:rsid w:val="00E155BA"/>
    <w:rsid w:val="00E161A6"/>
    <w:rsid w:val="00E161DF"/>
    <w:rsid w:val="00E16246"/>
    <w:rsid w:val="00E16918"/>
    <w:rsid w:val="00E171EC"/>
    <w:rsid w:val="00E17558"/>
    <w:rsid w:val="00E17FC9"/>
    <w:rsid w:val="00E200CB"/>
    <w:rsid w:val="00E2099F"/>
    <w:rsid w:val="00E20C31"/>
    <w:rsid w:val="00E212C3"/>
    <w:rsid w:val="00E213DD"/>
    <w:rsid w:val="00E2188E"/>
    <w:rsid w:val="00E21B3A"/>
    <w:rsid w:val="00E22BB1"/>
    <w:rsid w:val="00E22BFF"/>
    <w:rsid w:val="00E249B3"/>
    <w:rsid w:val="00E24F84"/>
    <w:rsid w:val="00E253B9"/>
    <w:rsid w:val="00E253F4"/>
    <w:rsid w:val="00E25B96"/>
    <w:rsid w:val="00E25BD5"/>
    <w:rsid w:val="00E25EE4"/>
    <w:rsid w:val="00E2620B"/>
    <w:rsid w:val="00E26AEB"/>
    <w:rsid w:val="00E26D86"/>
    <w:rsid w:val="00E27210"/>
    <w:rsid w:val="00E277D2"/>
    <w:rsid w:val="00E27F56"/>
    <w:rsid w:val="00E313D2"/>
    <w:rsid w:val="00E3144E"/>
    <w:rsid w:val="00E31E99"/>
    <w:rsid w:val="00E32525"/>
    <w:rsid w:val="00E32C4F"/>
    <w:rsid w:val="00E3342E"/>
    <w:rsid w:val="00E335AB"/>
    <w:rsid w:val="00E335C0"/>
    <w:rsid w:val="00E349CF"/>
    <w:rsid w:val="00E35238"/>
    <w:rsid w:val="00E3536A"/>
    <w:rsid w:val="00E359F9"/>
    <w:rsid w:val="00E35AFB"/>
    <w:rsid w:val="00E35E79"/>
    <w:rsid w:val="00E3660C"/>
    <w:rsid w:val="00E36F64"/>
    <w:rsid w:val="00E4010D"/>
    <w:rsid w:val="00E40E3E"/>
    <w:rsid w:val="00E40FEA"/>
    <w:rsid w:val="00E412C9"/>
    <w:rsid w:val="00E424FC"/>
    <w:rsid w:val="00E426AA"/>
    <w:rsid w:val="00E438D9"/>
    <w:rsid w:val="00E43F62"/>
    <w:rsid w:val="00E445C4"/>
    <w:rsid w:val="00E44B7B"/>
    <w:rsid w:val="00E45AAC"/>
    <w:rsid w:val="00E45D04"/>
    <w:rsid w:val="00E47657"/>
    <w:rsid w:val="00E50E24"/>
    <w:rsid w:val="00E51430"/>
    <w:rsid w:val="00E51B36"/>
    <w:rsid w:val="00E526B5"/>
    <w:rsid w:val="00E52953"/>
    <w:rsid w:val="00E52CEC"/>
    <w:rsid w:val="00E5349B"/>
    <w:rsid w:val="00E534F3"/>
    <w:rsid w:val="00E535D5"/>
    <w:rsid w:val="00E53C0F"/>
    <w:rsid w:val="00E543C4"/>
    <w:rsid w:val="00E5496B"/>
    <w:rsid w:val="00E552A2"/>
    <w:rsid w:val="00E5574D"/>
    <w:rsid w:val="00E55FD5"/>
    <w:rsid w:val="00E56867"/>
    <w:rsid w:val="00E56E29"/>
    <w:rsid w:val="00E57779"/>
    <w:rsid w:val="00E60FE3"/>
    <w:rsid w:val="00E61435"/>
    <w:rsid w:val="00E61580"/>
    <w:rsid w:val="00E61A43"/>
    <w:rsid w:val="00E61BD7"/>
    <w:rsid w:val="00E6204B"/>
    <w:rsid w:val="00E62F6C"/>
    <w:rsid w:val="00E634F0"/>
    <w:rsid w:val="00E6360C"/>
    <w:rsid w:val="00E63E23"/>
    <w:rsid w:val="00E64DEF"/>
    <w:rsid w:val="00E64E9B"/>
    <w:rsid w:val="00E653DA"/>
    <w:rsid w:val="00E6584A"/>
    <w:rsid w:val="00E65E49"/>
    <w:rsid w:val="00E661F5"/>
    <w:rsid w:val="00E66869"/>
    <w:rsid w:val="00E669B9"/>
    <w:rsid w:val="00E67202"/>
    <w:rsid w:val="00E679B3"/>
    <w:rsid w:val="00E67F05"/>
    <w:rsid w:val="00E70703"/>
    <w:rsid w:val="00E70CD8"/>
    <w:rsid w:val="00E7116D"/>
    <w:rsid w:val="00E728EA"/>
    <w:rsid w:val="00E72C4B"/>
    <w:rsid w:val="00E72EAE"/>
    <w:rsid w:val="00E7309C"/>
    <w:rsid w:val="00E73BA8"/>
    <w:rsid w:val="00E747A5"/>
    <w:rsid w:val="00E74B3E"/>
    <w:rsid w:val="00E75934"/>
    <w:rsid w:val="00E7643B"/>
    <w:rsid w:val="00E77B12"/>
    <w:rsid w:val="00E77B3D"/>
    <w:rsid w:val="00E77CCA"/>
    <w:rsid w:val="00E8027F"/>
    <w:rsid w:val="00E80F2E"/>
    <w:rsid w:val="00E817C6"/>
    <w:rsid w:val="00E81A54"/>
    <w:rsid w:val="00E825FE"/>
    <w:rsid w:val="00E83BE4"/>
    <w:rsid w:val="00E85856"/>
    <w:rsid w:val="00E85F99"/>
    <w:rsid w:val="00E866BE"/>
    <w:rsid w:val="00E87634"/>
    <w:rsid w:val="00E87AA3"/>
    <w:rsid w:val="00E87B0B"/>
    <w:rsid w:val="00E87B87"/>
    <w:rsid w:val="00E87E10"/>
    <w:rsid w:val="00E90898"/>
    <w:rsid w:val="00E90F87"/>
    <w:rsid w:val="00E91BF1"/>
    <w:rsid w:val="00E9219D"/>
    <w:rsid w:val="00E9232A"/>
    <w:rsid w:val="00E92479"/>
    <w:rsid w:val="00E928E0"/>
    <w:rsid w:val="00E92F05"/>
    <w:rsid w:val="00E933F1"/>
    <w:rsid w:val="00E9394F"/>
    <w:rsid w:val="00E9488A"/>
    <w:rsid w:val="00E95019"/>
    <w:rsid w:val="00E950AA"/>
    <w:rsid w:val="00E95563"/>
    <w:rsid w:val="00E95CC9"/>
    <w:rsid w:val="00E9696F"/>
    <w:rsid w:val="00E96B97"/>
    <w:rsid w:val="00EA0C67"/>
    <w:rsid w:val="00EA1EA8"/>
    <w:rsid w:val="00EA232F"/>
    <w:rsid w:val="00EA244F"/>
    <w:rsid w:val="00EA2943"/>
    <w:rsid w:val="00EA2ABB"/>
    <w:rsid w:val="00EA3831"/>
    <w:rsid w:val="00EA3867"/>
    <w:rsid w:val="00EA3CE7"/>
    <w:rsid w:val="00EA43AA"/>
    <w:rsid w:val="00EA5405"/>
    <w:rsid w:val="00EA583B"/>
    <w:rsid w:val="00EA5982"/>
    <w:rsid w:val="00EA6324"/>
    <w:rsid w:val="00EA6B60"/>
    <w:rsid w:val="00EA6FAA"/>
    <w:rsid w:val="00EA7606"/>
    <w:rsid w:val="00EA7B93"/>
    <w:rsid w:val="00EA7CC8"/>
    <w:rsid w:val="00EB06F0"/>
    <w:rsid w:val="00EB0837"/>
    <w:rsid w:val="00EB0F9C"/>
    <w:rsid w:val="00EB1981"/>
    <w:rsid w:val="00EB289E"/>
    <w:rsid w:val="00EB3245"/>
    <w:rsid w:val="00EB357D"/>
    <w:rsid w:val="00EB3746"/>
    <w:rsid w:val="00EB3B62"/>
    <w:rsid w:val="00EB4151"/>
    <w:rsid w:val="00EB440C"/>
    <w:rsid w:val="00EB47DD"/>
    <w:rsid w:val="00EB4924"/>
    <w:rsid w:val="00EB4C28"/>
    <w:rsid w:val="00EB52B5"/>
    <w:rsid w:val="00EB5376"/>
    <w:rsid w:val="00EB559D"/>
    <w:rsid w:val="00EB55AE"/>
    <w:rsid w:val="00EB56FD"/>
    <w:rsid w:val="00EB633E"/>
    <w:rsid w:val="00EB6352"/>
    <w:rsid w:val="00EB6363"/>
    <w:rsid w:val="00EB74BF"/>
    <w:rsid w:val="00EB7C5D"/>
    <w:rsid w:val="00EB7F20"/>
    <w:rsid w:val="00EC0970"/>
    <w:rsid w:val="00EC0CE7"/>
    <w:rsid w:val="00EC181A"/>
    <w:rsid w:val="00EC1A51"/>
    <w:rsid w:val="00EC215E"/>
    <w:rsid w:val="00EC262B"/>
    <w:rsid w:val="00EC297B"/>
    <w:rsid w:val="00EC3123"/>
    <w:rsid w:val="00EC3135"/>
    <w:rsid w:val="00EC3F75"/>
    <w:rsid w:val="00EC4C3A"/>
    <w:rsid w:val="00EC555A"/>
    <w:rsid w:val="00EC688D"/>
    <w:rsid w:val="00EC724F"/>
    <w:rsid w:val="00ED1289"/>
    <w:rsid w:val="00ED250B"/>
    <w:rsid w:val="00ED26AA"/>
    <w:rsid w:val="00ED2BD9"/>
    <w:rsid w:val="00ED3339"/>
    <w:rsid w:val="00ED671B"/>
    <w:rsid w:val="00ED6F51"/>
    <w:rsid w:val="00ED7466"/>
    <w:rsid w:val="00EE1277"/>
    <w:rsid w:val="00EE238B"/>
    <w:rsid w:val="00EE332D"/>
    <w:rsid w:val="00EE3345"/>
    <w:rsid w:val="00EE35B3"/>
    <w:rsid w:val="00EE3ECE"/>
    <w:rsid w:val="00EE436A"/>
    <w:rsid w:val="00EE4697"/>
    <w:rsid w:val="00EE5C41"/>
    <w:rsid w:val="00EE60F4"/>
    <w:rsid w:val="00EE68F4"/>
    <w:rsid w:val="00EE69CB"/>
    <w:rsid w:val="00EE6DD3"/>
    <w:rsid w:val="00EE7410"/>
    <w:rsid w:val="00EE7A0E"/>
    <w:rsid w:val="00EF0278"/>
    <w:rsid w:val="00EF05AA"/>
    <w:rsid w:val="00EF169F"/>
    <w:rsid w:val="00EF16E4"/>
    <w:rsid w:val="00EF1E76"/>
    <w:rsid w:val="00EF2A53"/>
    <w:rsid w:val="00EF2CEE"/>
    <w:rsid w:val="00EF3644"/>
    <w:rsid w:val="00EF3D13"/>
    <w:rsid w:val="00EF3D2D"/>
    <w:rsid w:val="00EF421B"/>
    <w:rsid w:val="00EF5661"/>
    <w:rsid w:val="00EF5B18"/>
    <w:rsid w:val="00EF616A"/>
    <w:rsid w:val="00EF6CF4"/>
    <w:rsid w:val="00EF6E20"/>
    <w:rsid w:val="00EF7129"/>
    <w:rsid w:val="00EF7CAD"/>
    <w:rsid w:val="00F00212"/>
    <w:rsid w:val="00F0054A"/>
    <w:rsid w:val="00F01251"/>
    <w:rsid w:val="00F014FE"/>
    <w:rsid w:val="00F01896"/>
    <w:rsid w:val="00F019FF"/>
    <w:rsid w:val="00F02BF9"/>
    <w:rsid w:val="00F038A3"/>
    <w:rsid w:val="00F041AA"/>
    <w:rsid w:val="00F04670"/>
    <w:rsid w:val="00F0507C"/>
    <w:rsid w:val="00F057CB"/>
    <w:rsid w:val="00F05B33"/>
    <w:rsid w:val="00F078E8"/>
    <w:rsid w:val="00F10C4D"/>
    <w:rsid w:val="00F10D4D"/>
    <w:rsid w:val="00F1162A"/>
    <w:rsid w:val="00F11C1B"/>
    <w:rsid w:val="00F1209A"/>
    <w:rsid w:val="00F123E3"/>
    <w:rsid w:val="00F128F0"/>
    <w:rsid w:val="00F12A95"/>
    <w:rsid w:val="00F12DD7"/>
    <w:rsid w:val="00F12EDC"/>
    <w:rsid w:val="00F135E2"/>
    <w:rsid w:val="00F13786"/>
    <w:rsid w:val="00F138EE"/>
    <w:rsid w:val="00F147BE"/>
    <w:rsid w:val="00F14DA4"/>
    <w:rsid w:val="00F16FA2"/>
    <w:rsid w:val="00F16FA9"/>
    <w:rsid w:val="00F174BA"/>
    <w:rsid w:val="00F20458"/>
    <w:rsid w:val="00F207C6"/>
    <w:rsid w:val="00F20877"/>
    <w:rsid w:val="00F20E83"/>
    <w:rsid w:val="00F2119D"/>
    <w:rsid w:val="00F21C59"/>
    <w:rsid w:val="00F22F43"/>
    <w:rsid w:val="00F2313F"/>
    <w:rsid w:val="00F23297"/>
    <w:rsid w:val="00F23523"/>
    <w:rsid w:val="00F23727"/>
    <w:rsid w:val="00F23D21"/>
    <w:rsid w:val="00F23F78"/>
    <w:rsid w:val="00F25679"/>
    <w:rsid w:val="00F259D5"/>
    <w:rsid w:val="00F263B1"/>
    <w:rsid w:val="00F2670B"/>
    <w:rsid w:val="00F26FDD"/>
    <w:rsid w:val="00F2723C"/>
    <w:rsid w:val="00F27A64"/>
    <w:rsid w:val="00F30629"/>
    <w:rsid w:val="00F30E0E"/>
    <w:rsid w:val="00F30F87"/>
    <w:rsid w:val="00F31FAD"/>
    <w:rsid w:val="00F32554"/>
    <w:rsid w:val="00F33BFD"/>
    <w:rsid w:val="00F33D3F"/>
    <w:rsid w:val="00F34126"/>
    <w:rsid w:val="00F348A0"/>
    <w:rsid w:val="00F35104"/>
    <w:rsid w:val="00F3558E"/>
    <w:rsid w:val="00F35F42"/>
    <w:rsid w:val="00F36575"/>
    <w:rsid w:val="00F367F9"/>
    <w:rsid w:val="00F36FA7"/>
    <w:rsid w:val="00F373D6"/>
    <w:rsid w:val="00F4019C"/>
    <w:rsid w:val="00F41689"/>
    <w:rsid w:val="00F41A13"/>
    <w:rsid w:val="00F41F36"/>
    <w:rsid w:val="00F42E19"/>
    <w:rsid w:val="00F44012"/>
    <w:rsid w:val="00F442A5"/>
    <w:rsid w:val="00F44A7F"/>
    <w:rsid w:val="00F44D07"/>
    <w:rsid w:val="00F454AE"/>
    <w:rsid w:val="00F45C8F"/>
    <w:rsid w:val="00F460A4"/>
    <w:rsid w:val="00F46100"/>
    <w:rsid w:val="00F468A0"/>
    <w:rsid w:val="00F473AD"/>
    <w:rsid w:val="00F47B2D"/>
    <w:rsid w:val="00F503A3"/>
    <w:rsid w:val="00F50913"/>
    <w:rsid w:val="00F5220C"/>
    <w:rsid w:val="00F52894"/>
    <w:rsid w:val="00F531FB"/>
    <w:rsid w:val="00F53391"/>
    <w:rsid w:val="00F5352F"/>
    <w:rsid w:val="00F55F5A"/>
    <w:rsid w:val="00F567D6"/>
    <w:rsid w:val="00F57A6A"/>
    <w:rsid w:val="00F6127E"/>
    <w:rsid w:val="00F615A5"/>
    <w:rsid w:val="00F62458"/>
    <w:rsid w:val="00F6298B"/>
    <w:rsid w:val="00F632EE"/>
    <w:rsid w:val="00F64D70"/>
    <w:rsid w:val="00F64E96"/>
    <w:rsid w:val="00F66052"/>
    <w:rsid w:val="00F6652F"/>
    <w:rsid w:val="00F66769"/>
    <w:rsid w:val="00F66B06"/>
    <w:rsid w:val="00F672E8"/>
    <w:rsid w:val="00F67B7F"/>
    <w:rsid w:val="00F70006"/>
    <w:rsid w:val="00F70314"/>
    <w:rsid w:val="00F70B28"/>
    <w:rsid w:val="00F715E3"/>
    <w:rsid w:val="00F71710"/>
    <w:rsid w:val="00F71978"/>
    <w:rsid w:val="00F71CD8"/>
    <w:rsid w:val="00F71D1E"/>
    <w:rsid w:val="00F7258C"/>
    <w:rsid w:val="00F72A93"/>
    <w:rsid w:val="00F737A2"/>
    <w:rsid w:val="00F741AD"/>
    <w:rsid w:val="00F74B92"/>
    <w:rsid w:val="00F75460"/>
    <w:rsid w:val="00F7579D"/>
    <w:rsid w:val="00F757C8"/>
    <w:rsid w:val="00F75E30"/>
    <w:rsid w:val="00F75F7F"/>
    <w:rsid w:val="00F761BF"/>
    <w:rsid w:val="00F77939"/>
    <w:rsid w:val="00F77FC7"/>
    <w:rsid w:val="00F80225"/>
    <w:rsid w:val="00F807C0"/>
    <w:rsid w:val="00F80EAA"/>
    <w:rsid w:val="00F81804"/>
    <w:rsid w:val="00F83584"/>
    <w:rsid w:val="00F83FDE"/>
    <w:rsid w:val="00F841D8"/>
    <w:rsid w:val="00F85940"/>
    <w:rsid w:val="00F87340"/>
    <w:rsid w:val="00F8734F"/>
    <w:rsid w:val="00F87DCA"/>
    <w:rsid w:val="00F900F1"/>
    <w:rsid w:val="00F9060C"/>
    <w:rsid w:val="00F90B02"/>
    <w:rsid w:val="00F90FC8"/>
    <w:rsid w:val="00F916D9"/>
    <w:rsid w:val="00F91F85"/>
    <w:rsid w:val="00F92134"/>
    <w:rsid w:val="00F9238D"/>
    <w:rsid w:val="00F92890"/>
    <w:rsid w:val="00F92A88"/>
    <w:rsid w:val="00F92B07"/>
    <w:rsid w:val="00F92D89"/>
    <w:rsid w:val="00F93108"/>
    <w:rsid w:val="00F93241"/>
    <w:rsid w:val="00F932D4"/>
    <w:rsid w:val="00F93EE8"/>
    <w:rsid w:val="00F94288"/>
    <w:rsid w:val="00F94AA9"/>
    <w:rsid w:val="00F94C88"/>
    <w:rsid w:val="00F94CBF"/>
    <w:rsid w:val="00F9577A"/>
    <w:rsid w:val="00F96910"/>
    <w:rsid w:val="00F96A66"/>
    <w:rsid w:val="00F96BED"/>
    <w:rsid w:val="00FA003C"/>
    <w:rsid w:val="00FA0943"/>
    <w:rsid w:val="00FA0BE2"/>
    <w:rsid w:val="00FA2E4B"/>
    <w:rsid w:val="00FA3708"/>
    <w:rsid w:val="00FA3B61"/>
    <w:rsid w:val="00FA3BBF"/>
    <w:rsid w:val="00FA438A"/>
    <w:rsid w:val="00FA439A"/>
    <w:rsid w:val="00FA52A2"/>
    <w:rsid w:val="00FA56A1"/>
    <w:rsid w:val="00FA7209"/>
    <w:rsid w:val="00FA79CC"/>
    <w:rsid w:val="00FA7FF3"/>
    <w:rsid w:val="00FB02CA"/>
    <w:rsid w:val="00FB033F"/>
    <w:rsid w:val="00FB064C"/>
    <w:rsid w:val="00FB08C6"/>
    <w:rsid w:val="00FB090D"/>
    <w:rsid w:val="00FB0A3A"/>
    <w:rsid w:val="00FB0D1B"/>
    <w:rsid w:val="00FB0D92"/>
    <w:rsid w:val="00FB1260"/>
    <w:rsid w:val="00FB1442"/>
    <w:rsid w:val="00FB1516"/>
    <w:rsid w:val="00FB303A"/>
    <w:rsid w:val="00FB469F"/>
    <w:rsid w:val="00FB4EC1"/>
    <w:rsid w:val="00FB5CD3"/>
    <w:rsid w:val="00FB67EF"/>
    <w:rsid w:val="00FB6F8C"/>
    <w:rsid w:val="00FB7217"/>
    <w:rsid w:val="00FB742B"/>
    <w:rsid w:val="00FB7F28"/>
    <w:rsid w:val="00FC0CA0"/>
    <w:rsid w:val="00FC18BA"/>
    <w:rsid w:val="00FC27C2"/>
    <w:rsid w:val="00FC38B4"/>
    <w:rsid w:val="00FC3AEC"/>
    <w:rsid w:val="00FC3D1B"/>
    <w:rsid w:val="00FC435B"/>
    <w:rsid w:val="00FC49B3"/>
    <w:rsid w:val="00FC4D78"/>
    <w:rsid w:val="00FC6303"/>
    <w:rsid w:val="00FC6723"/>
    <w:rsid w:val="00FC6AE2"/>
    <w:rsid w:val="00FC75C5"/>
    <w:rsid w:val="00FC7F32"/>
    <w:rsid w:val="00FD0FD7"/>
    <w:rsid w:val="00FD1343"/>
    <w:rsid w:val="00FD2640"/>
    <w:rsid w:val="00FD2E32"/>
    <w:rsid w:val="00FD3111"/>
    <w:rsid w:val="00FD4F7D"/>
    <w:rsid w:val="00FD57E3"/>
    <w:rsid w:val="00FD66F0"/>
    <w:rsid w:val="00FD702E"/>
    <w:rsid w:val="00FD7216"/>
    <w:rsid w:val="00FD76D8"/>
    <w:rsid w:val="00FE05A8"/>
    <w:rsid w:val="00FE0880"/>
    <w:rsid w:val="00FE229E"/>
    <w:rsid w:val="00FE2653"/>
    <w:rsid w:val="00FE2B9E"/>
    <w:rsid w:val="00FE3C59"/>
    <w:rsid w:val="00FE3E48"/>
    <w:rsid w:val="00FE4779"/>
    <w:rsid w:val="00FE5833"/>
    <w:rsid w:val="00FE5F1E"/>
    <w:rsid w:val="00FE61A2"/>
    <w:rsid w:val="00FE640A"/>
    <w:rsid w:val="00FE71C2"/>
    <w:rsid w:val="00FE763D"/>
    <w:rsid w:val="00FE7A18"/>
    <w:rsid w:val="00FF0F93"/>
    <w:rsid w:val="00FF1880"/>
    <w:rsid w:val="00FF3B4E"/>
    <w:rsid w:val="00FF3D29"/>
    <w:rsid w:val="00FF44E3"/>
    <w:rsid w:val="00FF4AF8"/>
    <w:rsid w:val="00FF5C09"/>
    <w:rsid w:val="00FF5D23"/>
    <w:rsid w:val="00FF6725"/>
    <w:rsid w:val="00FF6CA8"/>
    <w:rsid w:val="00FF718C"/>
    <w:rsid w:val="00FF73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CAA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11CA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CA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1CA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1C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11CA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CA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3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3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36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C63E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3E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3E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3E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3E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D7C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CFD"/>
  </w:style>
  <w:style w:type="paragraph" w:styleId="Footer">
    <w:name w:val="footer"/>
    <w:basedOn w:val="Normal"/>
    <w:link w:val="FooterChar"/>
    <w:uiPriority w:val="99"/>
    <w:unhideWhenUsed/>
    <w:rsid w:val="007D7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C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CAA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11CA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CA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1CA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1C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11CA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CA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3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3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136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C63E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3E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3E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3E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3E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D7C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CFD"/>
  </w:style>
  <w:style w:type="paragraph" w:styleId="Footer">
    <w:name w:val="footer"/>
    <w:basedOn w:val="Normal"/>
    <w:link w:val="FooterChar"/>
    <w:uiPriority w:val="99"/>
    <w:unhideWhenUsed/>
    <w:rsid w:val="007D7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C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933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CC0795E-2007-48FF-8573-9F02553B4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</dc:creator>
  <cp:lastModifiedBy>C</cp:lastModifiedBy>
  <cp:revision>3</cp:revision>
  <dcterms:created xsi:type="dcterms:W3CDTF">2018-04-08T05:08:00Z</dcterms:created>
  <dcterms:modified xsi:type="dcterms:W3CDTF">2018-05-07T20:45:00Z</dcterms:modified>
</cp:coreProperties>
</file>